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0BA00" w14:textId="213ED904" w:rsidR="00337480" w:rsidRPr="00861223" w:rsidRDefault="00861223" w:rsidP="008612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 w:themeFill="accent1" w:themeFillTint="66"/>
        <w:tabs>
          <w:tab w:val="left" w:pos="3510"/>
          <w:tab w:val="center" w:pos="4513"/>
        </w:tabs>
        <w:spacing w:after="0" w:line="240" w:lineRule="auto"/>
        <w:ind w:left="-567"/>
        <w:jc w:val="center"/>
        <w:rPr>
          <w:rFonts w:eastAsia="Calibri" w:cstheme="minorHAnsi"/>
          <w:lang w:val="en-GB"/>
        </w:rPr>
      </w:pPr>
      <w:r>
        <w:rPr>
          <w:rFonts w:eastAsia="Calibri" w:cstheme="minorHAnsi"/>
          <w:noProof/>
          <w:lang w:val="en-GB" w:eastAsia="en-GB"/>
        </w:rPr>
        <w:drawing>
          <wp:inline distT="0" distB="0" distL="0" distR="0" wp14:anchorId="1DC8AC98" wp14:editId="35C37328">
            <wp:extent cx="838696" cy="914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924" cy="92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9C4747" w14:textId="401BEF27" w:rsidR="00F93C46" w:rsidRPr="004E7445" w:rsidRDefault="00B632A3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 w:themeFill="accent1" w:themeFillTint="66"/>
        <w:spacing w:after="0" w:line="240" w:lineRule="auto"/>
        <w:ind w:left="-567"/>
        <w:jc w:val="center"/>
        <w:rPr>
          <w:rFonts w:eastAsia="Calibri" w:cstheme="minorHAnsi"/>
          <w:b/>
          <w:noProof/>
          <w:sz w:val="44"/>
          <w:szCs w:val="44"/>
          <w:lang w:val="en-GB" w:eastAsia="en-GB"/>
        </w:rPr>
      </w:pPr>
      <w:r w:rsidRPr="004E7445">
        <w:rPr>
          <w:rFonts w:eastAsia="Calibri" w:cstheme="minorHAnsi"/>
          <w:b/>
          <w:sz w:val="44"/>
          <w:szCs w:val="44"/>
          <w:lang w:val="en-GB"/>
        </w:rPr>
        <w:t>Namibia Aviation</w:t>
      </w:r>
      <w:r w:rsidR="004E7445" w:rsidRPr="004E7445">
        <w:rPr>
          <w:rFonts w:eastAsia="Calibri" w:cstheme="minorHAnsi"/>
          <w:b/>
          <w:sz w:val="44"/>
          <w:szCs w:val="44"/>
          <w:lang w:val="en-GB"/>
        </w:rPr>
        <w:t xml:space="preserve"> </w:t>
      </w:r>
      <w:r w:rsidR="00F93C46" w:rsidRPr="004E7445">
        <w:rPr>
          <w:rFonts w:eastAsia="Calibri" w:cstheme="minorHAnsi"/>
          <w:b/>
          <w:sz w:val="44"/>
          <w:szCs w:val="44"/>
          <w:lang w:val="en-GB"/>
        </w:rPr>
        <w:t>Safety Occurrence Report</w:t>
      </w:r>
      <w:r w:rsidR="0019590E" w:rsidRPr="004E7445">
        <w:rPr>
          <w:rFonts w:eastAsia="Calibri" w:cstheme="minorHAnsi"/>
          <w:b/>
          <w:sz w:val="44"/>
          <w:szCs w:val="44"/>
          <w:lang w:val="en-GB"/>
        </w:rPr>
        <w:t>ing Form</w:t>
      </w:r>
    </w:p>
    <w:p w14:paraId="4B6727E3" w14:textId="217C60E6" w:rsidR="007462ED" w:rsidRPr="00DD2687" w:rsidRDefault="00861223" w:rsidP="00DD2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 w:themeFill="accent1" w:themeFillTint="66"/>
        <w:spacing w:after="0" w:line="240" w:lineRule="auto"/>
        <w:ind w:left="-567"/>
        <w:jc w:val="center"/>
        <w:rPr>
          <w:rFonts w:eastAsia="Calibri" w:cstheme="minorHAnsi"/>
          <w:b/>
          <w:sz w:val="36"/>
          <w:szCs w:val="36"/>
          <w:lang w:val="en-GB"/>
        </w:rPr>
      </w:pPr>
      <w:r w:rsidRPr="00861223">
        <w:rPr>
          <w:rFonts w:eastAsia="Calibri" w:cstheme="minorHAnsi"/>
          <w:b/>
          <w:noProof/>
          <w:lang w:eastAsia="en-GB"/>
        </w:rPr>
        <w:t xml:space="preserve">FSS-GEN-FORM 014 </w:t>
      </w:r>
      <w:r w:rsidRPr="00664AC7">
        <w:rPr>
          <w:rFonts w:eastAsia="Calibri" w:cstheme="minorHAnsi"/>
          <w:b/>
          <w:noProof/>
          <w:lang w:eastAsia="en-GB"/>
        </w:rPr>
        <w:t xml:space="preserve">Version </w:t>
      </w:r>
      <w:r w:rsidR="00664AC7" w:rsidRPr="00664AC7">
        <w:rPr>
          <w:rFonts w:eastAsia="Calibri" w:cstheme="minorHAnsi"/>
          <w:b/>
          <w:noProof/>
          <w:lang w:eastAsia="en-GB"/>
        </w:rPr>
        <w:t>20</w:t>
      </w:r>
      <w:r w:rsidRPr="00664AC7">
        <w:rPr>
          <w:rFonts w:eastAsia="Calibri" w:cstheme="minorHAnsi"/>
          <w:b/>
          <w:noProof/>
          <w:lang w:eastAsia="en-GB"/>
        </w:rPr>
        <w:t>-</w:t>
      </w:r>
      <w:r w:rsidR="00664AC7" w:rsidRPr="00664AC7">
        <w:rPr>
          <w:rFonts w:eastAsia="Calibri" w:cstheme="minorHAnsi"/>
          <w:b/>
          <w:noProof/>
          <w:lang w:eastAsia="en-GB"/>
        </w:rPr>
        <w:t>2</w:t>
      </w:r>
      <w:r w:rsidR="00664AC7">
        <w:rPr>
          <w:rFonts w:eastAsia="Calibri" w:cstheme="minorHAnsi"/>
          <w:b/>
          <w:noProof/>
          <w:lang w:eastAsia="en-GB"/>
        </w:rPr>
        <w:t>2</w:t>
      </w:r>
      <w:r w:rsidRPr="00861223">
        <w:rPr>
          <w:rFonts w:eastAsia="Calibri" w:cstheme="minorHAnsi"/>
          <w:b/>
          <w:noProof/>
          <w:lang w:eastAsia="en-GB"/>
        </w:rPr>
        <w:t xml:space="preserve">      </w:t>
      </w:r>
    </w:p>
    <w:p w14:paraId="3BD7CB6A" w14:textId="3784BB19" w:rsidR="00DD2687" w:rsidRDefault="00DD2687" w:rsidP="005111CB">
      <w:pPr>
        <w:pStyle w:val="NoSpacing"/>
        <w:rPr>
          <w:rFonts w:cstheme="minorHAnsi"/>
          <w:lang w:val="en-GB"/>
        </w:rPr>
      </w:pPr>
    </w:p>
    <w:p w14:paraId="078D0029" w14:textId="2C744C6A" w:rsidR="00DD2687" w:rsidRPr="00361871" w:rsidRDefault="00DD2687" w:rsidP="00DD2687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 w:themeFill="accent1" w:themeFillTint="66"/>
        <w:ind w:left="-567"/>
        <w:rPr>
          <w:rFonts w:cstheme="minorHAnsi"/>
          <w:b/>
          <w:bCs/>
          <w:lang w:val="en-GB"/>
        </w:rPr>
      </w:pPr>
      <w:r w:rsidRPr="00361871">
        <w:rPr>
          <w:rFonts w:cstheme="minorHAnsi"/>
          <w:b/>
          <w:bCs/>
          <w:lang w:val="en-GB"/>
        </w:rPr>
        <w:t>For Official Use</w:t>
      </w:r>
    </w:p>
    <w:p w14:paraId="605113F9" w14:textId="70B4542F" w:rsidR="00DD2687" w:rsidRPr="00361871" w:rsidRDefault="00361871" w:rsidP="00DD2687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ind w:left="-567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 xml:space="preserve">Occurrence </w:t>
      </w:r>
      <w:r w:rsidR="00DD2687" w:rsidRPr="00361871">
        <w:rPr>
          <w:rFonts w:cstheme="minorHAnsi"/>
          <w:b/>
          <w:bCs/>
          <w:lang w:val="en-GB"/>
        </w:rPr>
        <w:t xml:space="preserve">Reference Number: </w:t>
      </w:r>
      <w:r w:rsidR="00DD2687" w:rsidRPr="00361871">
        <w:rPr>
          <w:rFonts w:cstheme="minorHAnsi"/>
          <w:b/>
          <w:bCs/>
          <w:lang w:val="en-GB"/>
        </w:rPr>
        <w:tab/>
      </w:r>
      <w:r w:rsidR="00DD2687" w:rsidRPr="00361871">
        <w:rPr>
          <w:rFonts w:cstheme="minorHAnsi"/>
          <w:b/>
          <w:bCs/>
          <w:lang w:val="en-GB"/>
        </w:rPr>
        <w:tab/>
      </w:r>
    </w:p>
    <w:p w14:paraId="21781E09" w14:textId="148C9BB4" w:rsidR="00DD2687" w:rsidRPr="00361871" w:rsidRDefault="00DD2687" w:rsidP="00DD2687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ind w:left="-567"/>
        <w:rPr>
          <w:rFonts w:cstheme="minorHAnsi"/>
          <w:b/>
          <w:bCs/>
          <w:lang w:val="en-GB"/>
        </w:rPr>
      </w:pPr>
      <w:r w:rsidRPr="00361871">
        <w:rPr>
          <w:rFonts w:cstheme="minorHAnsi"/>
          <w:b/>
          <w:bCs/>
          <w:lang w:val="en-GB"/>
        </w:rPr>
        <w:t>Investigator Assigned:</w:t>
      </w:r>
      <w:r w:rsidRPr="00361871">
        <w:rPr>
          <w:rFonts w:cstheme="minorHAnsi"/>
          <w:b/>
          <w:bCs/>
          <w:lang w:val="en-GB"/>
        </w:rPr>
        <w:tab/>
      </w:r>
      <w:r w:rsidRPr="00361871">
        <w:rPr>
          <w:rFonts w:cstheme="minorHAnsi"/>
          <w:b/>
          <w:bCs/>
          <w:lang w:val="en-GB"/>
        </w:rPr>
        <w:tab/>
      </w:r>
      <w:r w:rsidRPr="00361871">
        <w:rPr>
          <w:rFonts w:cstheme="minorHAnsi"/>
          <w:b/>
          <w:bCs/>
          <w:lang w:val="en-GB"/>
        </w:rPr>
        <w:tab/>
      </w:r>
    </w:p>
    <w:p w14:paraId="7A0A85E5" w14:textId="77777777" w:rsidR="00DD2687" w:rsidRPr="00BF1405" w:rsidRDefault="00DD2687" w:rsidP="005111CB">
      <w:pPr>
        <w:pStyle w:val="NoSpacing"/>
        <w:rPr>
          <w:rFonts w:cstheme="minorHAnsi"/>
          <w:lang w:val="en-GB"/>
        </w:rPr>
      </w:pPr>
    </w:p>
    <w:p w14:paraId="4F72190A" w14:textId="77777777" w:rsidR="00FC5BD7" w:rsidRPr="00BF1405" w:rsidRDefault="00FC5BD7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ind w:left="-567"/>
        <w:rPr>
          <w:rFonts w:cstheme="minorHAnsi"/>
          <w:lang w:val="en-GB"/>
        </w:rPr>
      </w:pPr>
      <w:r w:rsidRPr="00BF1405">
        <w:rPr>
          <w:rFonts w:cstheme="minorHAnsi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3841E3" wp14:editId="38448CEA">
                <wp:simplePos x="0" y="0"/>
                <wp:positionH relativeFrom="column">
                  <wp:posOffset>1228725</wp:posOffset>
                </wp:positionH>
                <wp:positionV relativeFrom="paragraph">
                  <wp:posOffset>10160</wp:posOffset>
                </wp:positionV>
                <wp:extent cx="0" cy="838200"/>
                <wp:effectExtent l="0" t="0" r="19050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8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5C6A" id="Straight Connector 4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75pt,.8pt" to="96.75pt,6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idhtQEAAMQDAAAOAAAAZHJzL2Uyb0RvYy54bWysU02P0zAQvSPxHyzfadIFoSpquoeu4IKg&#10;YuEHeJ1xY8n2WGPTtP+esdNmESAhEBfHH/PezHsz2d6fvRMnoGQx9HK9aqWAoHGw4djLr1/evdpI&#10;kbIKg3IYoJcXSPJ+9/LFdood3OGIbgASTBJSN8VejjnHrmmSHsGrtMIIgR8NkleZj3RsBlITs3vX&#10;3LXt22ZCGiKhhpT49mF+lLvKbwzo/MmYBFm4XnJtua5U16eyNrut6o6k4mj1tQz1D1V4ZQMnXage&#10;VFbiG9lfqLzVhAlNXmn0DRpjNVQNrGbd/qTmcVQRqhY2J8XFpvT/aPXH04GEHXr5Zi1FUJ579JhJ&#10;2eOYxR5DYAeRBD+yU1NMHQP24UDXU4oHKrLPhnz5siBxru5eFnfhnIWeLzXfbl5vuHGFrnnGRUr5&#10;PaAXZdNLZ0PRrTp1+pDyHHoLYVypY85cd/nioAS78BkMa+Fc64quUwR7R+KkuP9Kawi5KuHUNbrA&#10;jHVuAbZ/Bl7jCxTqhP0NeEHUzBjyAvY2IP0uez7fSjZz/M2BWXex4AmHS+1JtYZHpZp7Hesyiz+e&#10;K/z559t9BwAA//8DAFBLAwQUAAYACAAAACEAU+0TZN0AAAAJAQAADwAAAGRycy9kb3ducmV2Lnht&#10;bEyPQUvDQBCF74L/YRnBm93YYNCYTSkFsRaktAr1uM2OSTQ7G3a3TfrvnXrR23u8x5tvitloO3FE&#10;H1pHCm4nCQikypmWagXvb0839yBC1GR05wgVnDDArLy8KHRu3EAbPG5jLXiEQq4VNDH2uZShatDq&#10;MHE9Emefzlsd2fpaGq8HHrednCZJJq1uiS80usdFg9X39mAVvPrlcjFfnb5o/WGH3XS1W7+Mz0pd&#10;X43zRxARx/hXhjM+o0PJTHt3IBNEx/4hveMqiwzEOf/1exZpmoEsC/n/g/IHAAD//wMAUEsBAi0A&#10;FAAGAAgAAAAhALaDOJL+AAAA4QEAABMAAAAAAAAAAAAAAAAAAAAAAFtDb250ZW50X1R5cGVzXS54&#10;bWxQSwECLQAUAAYACAAAACEAOP0h/9YAAACUAQAACwAAAAAAAAAAAAAAAAAvAQAAX3JlbHMvLnJl&#10;bHNQSwECLQAUAAYACAAAACEA8donYbUBAADEAwAADgAAAAAAAAAAAAAAAAAuAgAAZHJzL2Uyb0Rv&#10;Yy54bWxQSwECLQAUAAYACAAAACEAU+0TZN0AAAAJAQAADwAAAAAAAAAAAAAAAAAPBAAAZHJzL2Rv&#10;d25yZXYueG1sUEsFBgAAAAAEAAQA8wAAABkFAAAAAA==&#10;" strokecolor="#5b9bd5 [3204]" strokeweight=".5pt">
                <v:stroke joinstyle="miter"/>
              </v:line>
            </w:pict>
          </mc:Fallback>
        </mc:AlternateContent>
      </w:r>
      <w:r w:rsidRPr="00BF1405">
        <w:rPr>
          <w:rFonts w:cstheme="minorHAnsi"/>
          <w:b/>
          <w:lang w:val="en-GB"/>
        </w:rPr>
        <w:t xml:space="preserve">Occurrence Classification </w:t>
      </w:r>
      <w:r w:rsidRPr="00BF1405">
        <w:rPr>
          <w:rFonts w:cstheme="minorHAnsi"/>
          <w:b/>
          <w:lang w:val="en-GB"/>
        </w:rPr>
        <w:tab/>
      </w:r>
      <w:r w:rsidRPr="00BF1405">
        <w:rPr>
          <w:rFonts w:cstheme="minorHAnsi"/>
          <w:b/>
          <w:lang w:val="en-GB"/>
        </w:rPr>
        <w:tab/>
      </w:r>
      <w:r w:rsidR="00AE4EDA" w:rsidRPr="00BF1405">
        <w:rPr>
          <w:rFonts w:cstheme="minorHAnsi"/>
          <w:b/>
          <w:lang w:val="en-GB"/>
        </w:rPr>
        <w:t xml:space="preserve">Aviation </w:t>
      </w:r>
      <w:r w:rsidR="005B159D" w:rsidRPr="00BF1405">
        <w:rPr>
          <w:rFonts w:cstheme="minorHAnsi"/>
          <w:b/>
          <w:lang w:val="en-GB"/>
        </w:rPr>
        <w:t>Occurrence</w:t>
      </w:r>
      <w:r w:rsidR="00AE4EDA" w:rsidRPr="00BF1405">
        <w:rPr>
          <w:rFonts w:cstheme="minorHAnsi"/>
          <w:b/>
          <w:lang w:val="en-GB"/>
        </w:rPr>
        <w:t xml:space="preserve"> Type</w:t>
      </w:r>
      <w:r w:rsidR="00AE4EDA" w:rsidRPr="00BF1405">
        <w:rPr>
          <w:rFonts w:cstheme="minorHAnsi"/>
          <w:lang w:val="en-GB"/>
        </w:rPr>
        <w:t xml:space="preserve">  </w:t>
      </w:r>
      <w:r w:rsidR="005B159D" w:rsidRPr="00BF1405">
        <w:rPr>
          <w:rFonts w:cstheme="minorHAnsi"/>
          <w:lang w:val="en-GB"/>
        </w:rPr>
        <w:tab/>
      </w:r>
    </w:p>
    <w:p w14:paraId="67376BD9" w14:textId="467EF2D4" w:rsidR="00AE4EDA" w:rsidRPr="00BF1405" w:rsidRDefault="0005463A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sdt>
        <w:sdtPr>
          <w:rPr>
            <w:rFonts w:cstheme="minorHAnsi"/>
            <w:lang w:val="en-GB"/>
          </w:rPr>
          <w:alias w:val="Occ Class"/>
          <w:tag w:val="Occ Class"/>
          <w:id w:val="1898702084"/>
          <w:placeholder>
            <w:docPart w:val="322B8902FD1C406F813F443239296DB6"/>
          </w:placeholder>
          <w:showingPlcHdr/>
          <w:dropDownList>
            <w:listItem w:value="Choose an item."/>
            <w:listItem w:displayText="Accident" w:value="Accident"/>
            <w:listItem w:displayText="Serious Incident" w:value="Serious Incident"/>
            <w:listItem w:displayText="Major Incident" w:value="Major Incident"/>
            <w:listItem w:displayText="Significant Incident" w:value="Significant Incident"/>
            <w:listItem w:displayText="Minor Incident" w:value="Minor Incident"/>
            <w:listItem w:displayText="Occurence without Safety Effect" w:value="Occurence without Safety Effect"/>
            <w:listItem w:displayText="Occurence without flight" w:value="Occurence without flight"/>
            <w:listItem w:displayText="Not determined" w:value="Not determined"/>
          </w:dropDownList>
        </w:sdtPr>
        <w:sdtEndPr/>
        <w:sdtContent>
          <w:r w:rsidR="00FC5BD7"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5B159D" w:rsidRPr="00BF1405">
        <w:rPr>
          <w:rFonts w:cstheme="minorHAnsi"/>
          <w:lang w:val="en-GB"/>
        </w:rPr>
        <w:tab/>
      </w:r>
      <w:r w:rsidR="00FC5BD7" w:rsidRPr="00BF1405">
        <w:rPr>
          <w:rFonts w:cstheme="minorHAnsi"/>
          <w:lang w:val="en-GB"/>
        </w:rPr>
        <w:tab/>
      </w:r>
      <w:r w:rsidR="00BD59A6" w:rsidRPr="00BF1405">
        <w:rPr>
          <w:rFonts w:cstheme="minorHAnsi"/>
          <w:lang w:val="en-GB"/>
        </w:rPr>
        <w:t xml:space="preserve">Flight Operations </w:t>
      </w:r>
      <w:r w:rsidR="00FE3D48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7869309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361F09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B159D" w:rsidRPr="00BF1405">
        <w:rPr>
          <w:rFonts w:cstheme="minorHAnsi"/>
          <w:lang w:val="en-GB"/>
        </w:rPr>
        <w:tab/>
      </w:r>
      <w:r w:rsidR="00361F09" w:rsidRPr="00BF1405">
        <w:rPr>
          <w:rFonts w:cstheme="minorHAnsi"/>
          <w:lang w:val="en-GB"/>
        </w:rPr>
        <w:t>Air Navigation Services</w:t>
      </w:r>
      <w:r w:rsidR="00BC0F58" w:rsidRPr="00BF1405">
        <w:rPr>
          <w:rFonts w:cstheme="minorHAnsi"/>
          <w:lang w:val="en-GB"/>
        </w:rPr>
        <w:tab/>
      </w:r>
      <w:r w:rsidR="00863A72" w:rsidRPr="00BF1405">
        <w:rPr>
          <w:rFonts w:cstheme="minorHAnsi"/>
          <w:lang w:val="en-GB"/>
        </w:rPr>
        <w:tab/>
      </w:r>
      <w:r w:rsidR="00BC0F58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7475717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863A72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59A6" w:rsidRPr="00BF1405">
        <w:rPr>
          <w:rFonts w:cstheme="minorHAnsi"/>
          <w:lang w:val="en-GB"/>
        </w:rPr>
        <w:t xml:space="preserve"> </w:t>
      </w:r>
      <w:r w:rsidR="00BD59A6" w:rsidRPr="00BF1405">
        <w:rPr>
          <w:rFonts w:cstheme="minorHAnsi"/>
          <w:lang w:val="en-GB"/>
        </w:rPr>
        <w:tab/>
      </w:r>
      <w:r w:rsidR="008772D6" w:rsidRPr="00BF1405">
        <w:rPr>
          <w:rFonts w:cstheme="minorHAnsi"/>
          <w:lang w:val="en-GB"/>
        </w:rPr>
        <w:t>Accident</w:t>
      </w:r>
      <w:r w:rsidR="008772D6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71207669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111EB5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FC5BD7" w:rsidRPr="00BF1405">
        <w:rPr>
          <w:rFonts w:cstheme="minorHAnsi"/>
          <w:lang w:val="en-GB"/>
        </w:rPr>
        <w:tab/>
      </w:r>
      <w:r w:rsidR="00FE3D48" w:rsidRPr="00BF1405">
        <w:rPr>
          <w:rFonts w:cstheme="minorHAnsi"/>
          <w:lang w:val="en-GB"/>
        </w:rPr>
        <w:t>Aircraft Maintenance</w:t>
      </w:r>
      <w:r w:rsidR="00FE3D48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895775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361F09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B159D" w:rsidRPr="00BF1405">
        <w:rPr>
          <w:rFonts w:cstheme="minorHAnsi"/>
          <w:lang w:val="en-GB"/>
        </w:rPr>
        <w:tab/>
      </w:r>
      <w:r w:rsidR="00BD59A6" w:rsidRPr="00BF1405">
        <w:rPr>
          <w:rFonts w:cstheme="minorHAnsi"/>
          <w:lang w:val="en-GB"/>
        </w:rPr>
        <w:t>Aerodrome &amp; Ground Handling</w:t>
      </w:r>
      <w:r w:rsidR="00863A72" w:rsidRPr="00BF1405">
        <w:rPr>
          <w:rFonts w:cstheme="minorHAnsi"/>
          <w:lang w:val="en-GB"/>
        </w:rPr>
        <w:tab/>
      </w:r>
      <w:r w:rsidR="00052BF8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55601847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052BF8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59A6" w:rsidRPr="00BF1405">
        <w:rPr>
          <w:rFonts w:cstheme="minorHAnsi"/>
          <w:lang w:val="en-GB"/>
        </w:rPr>
        <w:tab/>
      </w:r>
      <w:r w:rsidR="008772D6" w:rsidRPr="00BF1405">
        <w:rPr>
          <w:rFonts w:cstheme="minorHAnsi"/>
          <w:lang w:val="en-GB"/>
        </w:rPr>
        <w:t>Incident</w:t>
      </w:r>
      <w:r w:rsidR="008772D6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5463504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8772D6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59A6" w:rsidRPr="00BF1405">
        <w:rPr>
          <w:rFonts w:cstheme="minorHAnsi"/>
          <w:lang w:val="en-GB"/>
        </w:rPr>
        <w:tab/>
      </w:r>
      <w:r w:rsidR="00361F09" w:rsidRPr="00BF1405">
        <w:rPr>
          <w:rFonts w:cstheme="minorHAnsi"/>
          <w:lang w:val="en-GB"/>
        </w:rPr>
        <w:t>General Aviation</w:t>
      </w:r>
      <w:r w:rsidR="00BD59A6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8778603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361F09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63A72" w:rsidRPr="00BF1405">
        <w:rPr>
          <w:rFonts w:cstheme="minorHAnsi"/>
          <w:lang w:val="en-GB"/>
        </w:rPr>
        <w:tab/>
        <w:t>Technical</w:t>
      </w:r>
      <w:r w:rsidR="00863A72" w:rsidRPr="00BF1405">
        <w:rPr>
          <w:rFonts w:cstheme="minorHAnsi"/>
          <w:lang w:val="en-GB"/>
        </w:rPr>
        <w:tab/>
      </w:r>
      <w:r w:rsidR="006B19BF" w:rsidRPr="00BF1405">
        <w:rPr>
          <w:rFonts w:cstheme="minorHAnsi"/>
          <w:lang w:val="en-GB"/>
        </w:rPr>
        <w:tab/>
      </w:r>
      <w:r w:rsidR="006B19BF" w:rsidRPr="00BF1405">
        <w:rPr>
          <w:rFonts w:cstheme="minorHAnsi"/>
          <w:lang w:val="en-GB"/>
        </w:rPr>
        <w:tab/>
      </w:r>
      <w:r w:rsidR="006B19BF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75500975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361F09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63A72" w:rsidRPr="00BF1405">
        <w:rPr>
          <w:rFonts w:cstheme="minorHAnsi"/>
          <w:lang w:val="en-GB"/>
        </w:rPr>
        <w:tab/>
      </w:r>
      <w:r w:rsidR="006B19BF" w:rsidRPr="00BF1405">
        <w:rPr>
          <w:rFonts w:cstheme="minorHAnsi"/>
          <w:lang w:val="en-GB"/>
        </w:rPr>
        <w:tab/>
        <w:t>Hazard</w:t>
      </w:r>
      <w:r w:rsidR="006B19BF" w:rsidRPr="00BF1405">
        <w:rPr>
          <w:rFonts w:cstheme="minorHAnsi"/>
          <w:lang w:val="en-GB"/>
        </w:rPr>
        <w:tab/>
      </w:r>
      <w:r w:rsidR="006B19BF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77253662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6B19BF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63A72" w:rsidRPr="00BF1405">
        <w:rPr>
          <w:rFonts w:cstheme="minorHAnsi"/>
          <w:lang w:val="en-GB"/>
        </w:rPr>
        <w:tab/>
      </w:r>
      <w:r w:rsidR="00BD59A6" w:rsidRPr="00BF1405">
        <w:rPr>
          <w:rFonts w:cstheme="minorHAnsi"/>
          <w:lang w:val="en-GB"/>
        </w:rPr>
        <w:t>AVSEC</w:t>
      </w:r>
      <w:r w:rsidR="00BD59A6" w:rsidRPr="00BF1405">
        <w:rPr>
          <w:rFonts w:cstheme="minorHAnsi"/>
          <w:lang w:val="en-GB"/>
        </w:rPr>
        <w:tab/>
      </w:r>
      <w:r w:rsidR="006B19BF" w:rsidRPr="00BF1405">
        <w:rPr>
          <w:rFonts w:cstheme="minorHAnsi"/>
          <w:lang w:val="en-GB"/>
        </w:rPr>
        <w:tab/>
      </w:r>
      <w:r w:rsidR="00BD59A6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56515531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BD59A6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6B19BF" w:rsidRPr="00BF1405">
        <w:rPr>
          <w:rFonts w:cstheme="minorHAnsi"/>
          <w:lang w:val="en-GB"/>
        </w:rPr>
        <w:tab/>
      </w:r>
    </w:p>
    <w:p w14:paraId="54314E28" w14:textId="77777777" w:rsidR="00052BF8" w:rsidRPr="00BF1405" w:rsidRDefault="00052BF8" w:rsidP="0086122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13"/>
        </w:tabs>
        <w:rPr>
          <w:rFonts w:cstheme="minorHAnsi"/>
          <w:lang w:val="en-GB"/>
        </w:rPr>
      </w:pPr>
    </w:p>
    <w:p w14:paraId="6EDCF4DD" w14:textId="72CF0712" w:rsidR="00052BF8" w:rsidRPr="00361871" w:rsidRDefault="00575D7C" w:rsidP="00361871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13"/>
        </w:tabs>
        <w:ind w:left="-567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Place and Time of Occurrence</w:t>
      </w:r>
    </w:p>
    <w:p w14:paraId="2DAABC92" w14:textId="5083BED3" w:rsidR="00EC6D0F" w:rsidRPr="00BF1405" w:rsidRDefault="00052BF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Date of </w:t>
      </w:r>
      <w:r w:rsidR="009E17F8" w:rsidRPr="00BF1405">
        <w:rPr>
          <w:rFonts w:cstheme="minorHAnsi"/>
          <w:lang w:val="en-GB"/>
        </w:rPr>
        <w:t>Occurrence</w:t>
      </w:r>
      <w:r w:rsidRPr="00BF1405">
        <w:rPr>
          <w:rFonts w:cstheme="minorHAnsi"/>
          <w:lang w:val="en-GB"/>
        </w:rPr>
        <w:t>:</w:t>
      </w:r>
      <w:r w:rsidR="00EC6D0F"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626131346"/>
          <w:placeholder>
            <w:docPart w:val="72F58BA12D584BC8BDCE204BA4C12C4E"/>
          </w:placeholder>
          <w:showingPlcHdr/>
          <w:date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a date.</w:t>
          </w:r>
        </w:sdtContent>
      </w:sdt>
      <w:r w:rsidRPr="00BF1405">
        <w:rPr>
          <w:rFonts w:cstheme="minorHAnsi"/>
          <w:lang w:val="en-GB"/>
        </w:rPr>
        <w:tab/>
      </w:r>
      <w:r w:rsidR="005E2660" w:rsidRPr="00BF1405">
        <w:rPr>
          <w:rFonts w:cstheme="minorHAnsi"/>
          <w:lang w:val="en-GB"/>
        </w:rPr>
        <w:t>U</w:t>
      </w:r>
      <w:r w:rsidRPr="00BF1405">
        <w:rPr>
          <w:rFonts w:cstheme="minorHAnsi"/>
          <w:lang w:val="en-GB"/>
        </w:rPr>
        <w:t>TC Time of Incident</w:t>
      </w:r>
      <w:r w:rsidR="005E2660"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id w:val="-1079057724"/>
          <w:placeholder>
            <w:docPart w:val="4736B35A56284168B0C393E6581DE7AE"/>
          </w:placeholder>
          <w:showingPlcHdr/>
          <w:text/>
        </w:sdtPr>
        <w:sdtEndPr/>
        <w:sdtContent>
          <w:r w:rsidR="005E2660" w:rsidRPr="00BF1405">
            <w:rPr>
              <w:rStyle w:val="PlaceholderText"/>
              <w:rFonts w:cstheme="minorHAnsi"/>
              <w:lang w:val="en-GB"/>
            </w:rPr>
            <w:t>HHMM</w:t>
          </w:r>
        </w:sdtContent>
      </w:sdt>
    </w:p>
    <w:p w14:paraId="0A110861" w14:textId="462CFCC0" w:rsidR="005E2660" w:rsidRPr="00BF1405" w:rsidRDefault="005E2660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Location of </w:t>
      </w:r>
      <w:r w:rsidR="009E17F8" w:rsidRPr="00BF1405">
        <w:rPr>
          <w:rFonts w:cstheme="minorHAnsi"/>
          <w:lang w:val="en-GB"/>
        </w:rPr>
        <w:t>Occurrence</w:t>
      </w:r>
      <w:r w:rsidR="00EC6D0F" w:rsidRPr="00BF1405">
        <w:rPr>
          <w:rFonts w:cstheme="minorHAnsi"/>
          <w:lang w:val="en-GB"/>
        </w:rPr>
        <w:t>:</w:t>
      </w:r>
      <w:r w:rsidR="00EC6D0F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888543537"/>
          <w:placeholder>
            <w:docPart w:val="3FDB5D86C35D49B4A859ABD7BBBC4C2E"/>
          </w:placeholder>
          <w:showingPlcHdr/>
          <w:text/>
        </w:sdtPr>
        <w:sdtEndPr/>
        <w:sdtContent>
          <w:r w:rsidR="00EC6D0F" w:rsidRPr="00BF1405">
            <w:rPr>
              <w:rStyle w:val="PlaceholderText"/>
              <w:rFonts w:cstheme="minorHAnsi"/>
              <w:lang w:val="en-GB"/>
            </w:rPr>
            <w:t>Insert Airport, position, place</w:t>
          </w:r>
          <w:r w:rsidR="004D6D91">
            <w:rPr>
              <w:rStyle w:val="PlaceholderText"/>
              <w:rFonts w:cstheme="minorHAnsi"/>
              <w:lang w:val="en-GB"/>
            </w:rPr>
            <w:t>,</w:t>
          </w:r>
          <w:r w:rsidR="00EC6D0F" w:rsidRPr="00BF1405">
            <w:rPr>
              <w:rStyle w:val="PlaceholderText"/>
              <w:rFonts w:cstheme="minorHAnsi"/>
              <w:lang w:val="en-GB"/>
            </w:rPr>
            <w:t xml:space="preserve"> or lat/long co-ords</w:t>
          </w:r>
        </w:sdtContent>
      </w:sdt>
    </w:p>
    <w:p w14:paraId="12DA400D" w14:textId="77777777" w:rsidR="00225648" w:rsidRDefault="00225648" w:rsidP="005111CB">
      <w:pPr>
        <w:pStyle w:val="NoSpacing"/>
        <w:ind w:left="-567"/>
        <w:rPr>
          <w:rFonts w:cstheme="minorHAnsi"/>
          <w:lang w:val="en-GB"/>
        </w:rPr>
      </w:pPr>
    </w:p>
    <w:p w14:paraId="4F4B6A0D" w14:textId="52CB3369" w:rsidR="00EC6D0F" w:rsidRPr="00361871" w:rsidRDefault="00EC6D0F" w:rsidP="00361871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Details of Occurrence</w:t>
      </w:r>
    </w:p>
    <w:p w14:paraId="1B3046C6" w14:textId="77777777" w:rsidR="00EC6D0F" w:rsidRPr="00BF1405" w:rsidRDefault="00EC6D0F" w:rsidP="005111CB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Headlin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456905630"/>
          <w:placeholder>
            <w:docPart w:val="00356373380542A39113312E471539FC"/>
          </w:placeholder>
          <w:showingPlcHdr/>
          <w:text/>
        </w:sdtPr>
        <w:sdtEndPr/>
        <w:sdtContent>
          <w:r w:rsidR="005503BD" w:rsidRPr="00BF1405">
            <w:rPr>
              <w:rStyle w:val="PlaceholderText"/>
              <w:rFonts w:cstheme="minorHAnsi"/>
              <w:lang w:val="en-GB"/>
            </w:rPr>
            <w:t>Briefly describe the type of occurrence. (i.e. Runway Incursion/Engine Failure etc)</w:t>
          </w:r>
        </w:sdtContent>
      </w:sdt>
    </w:p>
    <w:p w14:paraId="2617C970" w14:textId="19663841" w:rsidR="005503BD" w:rsidRPr="00BF1405" w:rsidRDefault="005503BD" w:rsidP="005111CB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Narrativ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400648724"/>
          <w:placeholder>
            <w:docPart w:val="E8DED049FABC4F228E648330AC49FC38"/>
          </w:placeholder>
          <w:showingPlcHdr/>
          <w:text w:multiLine="1"/>
        </w:sdtPr>
        <w:sdtEndPr/>
        <w:sdtContent>
          <w:r w:rsidRPr="00BF1405">
            <w:rPr>
              <w:rFonts w:cstheme="minorHAnsi"/>
              <w:lang w:val="en-GB"/>
            </w:rPr>
            <w:t xml:space="preserve"> </w:t>
          </w:r>
          <w:r w:rsidRPr="00BF1405">
            <w:rPr>
              <w:rStyle w:val="PlaceholderText"/>
              <w:rFonts w:cstheme="minorHAnsi"/>
              <w:lang w:val="en-GB"/>
            </w:rPr>
            <w:t xml:space="preserve">Describe the occurrence in detail. </w:t>
          </w:r>
          <w:r w:rsidRPr="00BF1405">
            <w:rPr>
              <w:rStyle w:val="PlaceholderText"/>
              <w:rFonts w:cstheme="minorHAnsi"/>
              <w:lang w:val="en-GB"/>
            </w:rPr>
            <w:br/>
            <w:t>Include full descriptions of the events and contributory factors that led up to the occurrence where applicable.</w:t>
          </w:r>
          <w:r w:rsidRPr="00BF1405">
            <w:rPr>
              <w:rStyle w:val="PlaceholderText"/>
              <w:rFonts w:cstheme="minorHAnsi"/>
              <w:lang w:val="en-GB"/>
            </w:rPr>
            <w:br/>
            <w:t>State any measures and mitigations that may have assisted in the recovery of the event.</w:t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="00C71AF8" w:rsidRPr="00BF1405">
            <w:rPr>
              <w:rStyle w:val="PlaceholderText"/>
              <w:rFonts w:cstheme="minorHAnsi"/>
              <w:lang w:val="en-GB"/>
            </w:rPr>
            <w:br/>
          </w:r>
          <w:r w:rsidR="00621F9D" w:rsidRPr="00BF1405">
            <w:rPr>
              <w:rStyle w:val="PlaceholderText"/>
              <w:rFonts w:cstheme="minorHAnsi"/>
              <w:lang w:val="en-GB"/>
            </w:rPr>
            <w:br/>
          </w:r>
          <w:r w:rsidR="00621F9D"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="00522D5F" w:rsidRPr="00BF1405">
            <w:rPr>
              <w:rStyle w:val="PlaceholderText"/>
              <w:rFonts w:cstheme="minorHAnsi"/>
              <w:lang w:val="en-GB"/>
            </w:rPr>
            <w:br/>
          </w:r>
          <w:r w:rsidR="00522D5F"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t xml:space="preserve"> </w:t>
          </w:r>
          <w:r w:rsidR="00CF6C68" w:rsidRPr="00BF1405">
            <w:rPr>
              <w:rStyle w:val="PlaceholderText"/>
              <w:rFonts w:cstheme="minorHAnsi"/>
              <w:lang w:val="en-GB"/>
            </w:rPr>
            <w:br/>
          </w:r>
          <w:r w:rsidR="00CF6C68"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t xml:space="preserve">  </w:t>
          </w:r>
        </w:sdtContent>
      </w:sdt>
    </w:p>
    <w:p w14:paraId="43461196" w14:textId="71DA8155" w:rsidR="00361871" w:rsidRDefault="00A57F0B" w:rsidP="00361871">
      <w:pPr>
        <w:pStyle w:val="NoSpacing"/>
        <w:pBdr>
          <w:top w:val="single" w:sz="4" w:space="1" w:color="auto"/>
          <w:left w:val="single" w:sz="4" w:space="1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Safety Alerts</w:t>
      </w:r>
      <w:r w:rsidR="009E17F8" w:rsidRPr="00BF1405">
        <w:rPr>
          <w:rFonts w:cstheme="minorHAnsi"/>
          <w:b/>
          <w:lang w:val="en-GB"/>
        </w:rPr>
        <w:t xml:space="preserve"> </w:t>
      </w:r>
      <w:r w:rsidR="00361871">
        <w:rPr>
          <w:rFonts w:cstheme="minorHAnsi"/>
          <w:b/>
          <w:lang w:val="en-GB"/>
        </w:rPr>
        <w:t>–</w:t>
      </w:r>
      <w:r w:rsidR="002C32B0" w:rsidRPr="00BF1405">
        <w:rPr>
          <w:rFonts w:cstheme="minorHAnsi"/>
          <w:b/>
          <w:lang w:val="en-GB"/>
        </w:rPr>
        <w:t xml:space="preserve"> </w:t>
      </w:r>
    </w:p>
    <w:p w14:paraId="7997874E" w14:textId="228E2C4C" w:rsidR="00C00148" w:rsidRPr="00BF1405" w:rsidRDefault="002C32B0" w:rsidP="00361871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Did</w:t>
      </w:r>
      <w:r w:rsidR="009E17F8" w:rsidRPr="00BF1405">
        <w:rPr>
          <w:rFonts w:cstheme="minorHAnsi"/>
          <w:lang w:val="en-GB"/>
        </w:rPr>
        <w:t xml:space="preserve"> any of these alerts trigger to assist in identifying the safety </w:t>
      </w:r>
      <w:r w:rsidRPr="00BF1405">
        <w:rPr>
          <w:rFonts w:cstheme="minorHAnsi"/>
          <w:lang w:val="en-GB"/>
        </w:rPr>
        <w:t>occurrence</w:t>
      </w:r>
      <w:r w:rsidR="009E17F8" w:rsidRPr="00BF1405">
        <w:rPr>
          <w:rFonts w:cstheme="minorHAnsi"/>
          <w:lang w:val="en-GB"/>
        </w:rPr>
        <w:t>?</w:t>
      </w:r>
    </w:p>
    <w:p w14:paraId="452EAF53" w14:textId="1C179379" w:rsidR="00522D5F" w:rsidRPr="00BF1405" w:rsidRDefault="00522D5F" w:rsidP="005111CB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Airborne: </w:t>
      </w:r>
      <w:r w:rsidRPr="00BF1405">
        <w:rPr>
          <w:rFonts w:cstheme="minorHAnsi"/>
          <w:lang w:val="en-GB"/>
        </w:rPr>
        <w:tab/>
        <w:t>E-GPWS/TAWS etc.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2585446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111EB5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 xml:space="preserve">TCAS </w:t>
      </w:r>
      <w:r w:rsidRPr="00BF1405">
        <w:rPr>
          <w:rFonts w:cstheme="minorHAnsi"/>
          <w:lang w:val="en-GB"/>
        </w:rPr>
        <w:tab/>
        <w:t>(TA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00118789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 xml:space="preserve"> or </w:t>
      </w:r>
      <w:r w:rsidRPr="00BF1405">
        <w:rPr>
          <w:rFonts w:cstheme="minorHAnsi"/>
          <w:lang w:val="en-GB"/>
        </w:rPr>
        <w:tab/>
        <w:t>RA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59516934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>)</w:t>
      </w:r>
      <w:r w:rsidRPr="00BF1405">
        <w:rPr>
          <w:rFonts w:cstheme="minorHAnsi"/>
          <w:lang w:val="en-GB"/>
        </w:rPr>
        <w:tab/>
        <w:t>Stall Warning Systems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99368270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2DDB203B" w14:textId="51774FA7" w:rsidR="005111CB" w:rsidRPr="00861223" w:rsidRDefault="00522D5F" w:rsidP="00861223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Ground:</w:t>
      </w:r>
      <w:r w:rsidRPr="00BF1405">
        <w:rPr>
          <w:rFonts w:cstheme="minorHAnsi"/>
          <w:lang w:val="en-GB"/>
        </w:rPr>
        <w:tab/>
        <w:t>STCA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33257804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MSAW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38318967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Runway Incursion Monitor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62334855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Airspace Intruder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27752281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5189007F" w14:textId="06FBE6C1" w:rsidR="005111CB" w:rsidRDefault="005111CB" w:rsidP="005111CB">
      <w:pPr>
        <w:spacing w:after="0" w:line="240" w:lineRule="auto"/>
        <w:rPr>
          <w:rFonts w:cstheme="minorHAnsi"/>
          <w:b/>
          <w:lang w:val="en-GB"/>
        </w:rPr>
      </w:pPr>
    </w:p>
    <w:p w14:paraId="2A841F58" w14:textId="77777777" w:rsidR="00861223" w:rsidRPr="00BF1405" w:rsidRDefault="00861223" w:rsidP="005111CB">
      <w:pPr>
        <w:spacing w:after="0" w:line="240" w:lineRule="auto"/>
        <w:rPr>
          <w:rFonts w:cstheme="minorHAnsi"/>
          <w:b/>
          <w:lang w:val="en-GB"/>
        </w:rPr>
      </w:pPr>
    </w:p>
    <w:p w14:paraId="56C6CF37" w14:textId="6EA2D051" w:rsidR="00C00148" w:rsidRPr="00BF1405" w:rsidRDefault="00B13C84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lastRenderedPageBreak/>
        <w:t>1</w:t>
      </w:r>
      <w:r w:rsidRPr="00BF1405">
        <w:rPr>
          <w:rFonts w:cstheme="minorHAnsi"/>
          <w:b/>
          <w:vertAlign w:val="superscript"/>
          <w:lang w:val="en-GB"/>
        </w:rPr>
        <w:t>st</w:t>
      </w:r>
      <w:r w:rsidRPr="00BF1405">
        <w:rPr>
          <w:rFonts w:cstheme="minorHAnsi"/>
          <w:b/>
          <w:lang w:val="en-GB"/>
        </w:rPr>
        <w:t xml:space="preserve"> Aircraft </w:t>
      </w:r>
      <w:r w:rsidR="005972FB" w:rsidRPr="00BF1405">
        <w:rPr>
          <w:rFonts w:cstheme="minorHAnsi"/>
          <w:b/>
          <w:lang w:val="en-GB"/>
        </w:rPr>
        <w:t xml:space="preserve">Details – </w:t>
      </w:r>
    </w:p>
    <w:p w14:paraId="24085204" w14:textId="77777777" w:rsidR="00C71AF8" w:rsidRPr="00BF1405" w:rsidRDefault="00C71AF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Callsig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83221337"/>
          <w:placeholder>
            <w:docPart w:val="1784520FC4EE4A5EB4731FC02ED114B6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Flight ID.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Aircraft Registr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780376098"/>
          <w:placeholder>
            <w:docPart w:val="4F44C87DA574473CA58FFBE7CB191D6E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National Registration</w:t>
          </w:r>
          <w:r w:rsidR="005972FB" w:rsidRPr="00BF1405">
            <w:rPr>
              <w:rStyle w:val="PlaceholderText"/>
              <w:rFonts w:cstheme="minorHAnsi"/>
              <w:lang w:val="en-GB"/>
            </w:rPr>
            <w:t xml:space="preserve"> Mark</w:t>
          </w:r>
        </w:sdtContent>
      </w:sdt>
    </w:p>
    <w:p w14:paraId="6E3F1F8B" w14:textId="79541BD1" w:rsidR="005972FB" w:rsidRPr="00BF1405" w:rsidRDefault="005972FB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160"/>
          <w:tab w:val="left" w:pos="2880"/>
          <w:tab w:val="left" w:pos="3390"/>
        </w:tabs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Opera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48876015"/>
          <w:placeholder>
            <w:docPart w:val="69C4AA529E2C4FD3956FD3A8952D95C2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Operator Name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="00961619">
        <w:rPr>
          <w:rFonts w:cstheme="minorHAnsi"/>
          <w:lang w:val="en-GB"/>
        </w:rPr>
        <w:t xml:space="preserve">No. of </w:t>
      </w:r>
      <w:r w:rsidRPr="00BF1405">
        <w:rPr>
          <w:rFonts w:cstheme="minorHAnsi"/>
          <w:lang w:val="en-GB"/>
        </w:rPr>
        <w:t>Persons on Board:</w:t>
      </w:r>
      <w:r w:rsidR="00961619">
        <w:rPr>
          <w:rFonts w:cstheme="minorHAnsi"/>
          <w:lang w:val="en-GB"/>
        </w:rPr>
        <w:t xml:space="preserve">  </w:t>
      </w:r>
      <w:r w:rsidR="00961619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129120936"/>
          <w:placeholder>
            <w:docPart w:val="2EBFC3B163EE4054904D10453D445935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crew and pax</w:t>
          </w:r>
        </w:sdtContent>
      </w:sdt>
    </w:p>
    <w:p w14:paraId="06AA0B44" w14:textId="77777777" w:rsidR="005972FB" w:rsidRPr="00BF1405" w:rsidRDefault="005972FB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160"/>
          <w:tab w:val="left" w:pos="2880"/>
          <w:tab w:val="left" w:pos="3390"/>
        </w:tabs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Operation typ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240292510"/>
          <w:placeholder>
            <w:docPart w:val="AA46FCFC8D6F43679B14FEF7DF096974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cheduled/non-scheduled/pvt etc</w:t>
          </w:r>
        </w:sdtContent>
      </w:sdt>
    </w:p>
    <w:p w14:paraId="447ED53E" w14:textId="77777777" w:rsidR="00C71AF8" w:rsidRPr="00BF1405" w:rsidRDefault="00C71AF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ircraft Typ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20810359"/>
          <w:placeholder>
            <w:docPart w:val="F3B8558799B6414B9FD152C7E5151723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Serial No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623887559"/>
          <w:placeholder>
            <w:docPart w:val="10A581ED30AA4370A179E94906B90CB1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if known</w:t>
          </w:r>
        </w:sdtContent>
      </w:sdt>
      <w:r w:rsidRPr="00BF1405">
        <w:rPr>
          <w:rFonts w:cstheme="minorHAnsi"/>
          <w:lang w:val="en-GB"/>
        </w:rPr>
        <w:tab/>
      </w:r>
    </w:p>
    <w:p w14:paraId="50C78570" w14:textId="77777777" w:rsidR="00C71AF8" w:rsidRPr="008B30BC" w:rsidRDefault="00C71AF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b/>
          <w:bCs/>
          <w:lang w:val="en-GB"/>
        </w:rPr>
      </w:pPr>
      <w:r w:rsidRPr="00BF1405">
        <w:rPr>
          <w:rFonts w:cstheme="minorHAnsi"/>
          <w:lang w:val="en-GB"/>
        </w:rPr>
        <w:t>Manufacturer Model and Series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57372981"/>
          <w:placeholder>
            <w:docPart w:val="CCCE6FBE7A5C49C79B1D75BE891B4FC6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Manufacturer, Model and Series</w:t>
          </w:r>
        </w:sdtContent>
      </w:sdt>
    </w:p>
    <w:p w14:paraId="1156F255" w14:textId="4D7B8D34" w:rsidR="00B13C84" w:rsidRDefault="008772D6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8B30BC">
        <w:rPr>
          <w:rFonts w:cstheme="minorHAnsi"/>
          <w:b/>
          <w:bCs/>
          <w:lang w:val="en-GB"/>
        </w:rPr>
        <w:t>Pilot in Command details</w:t>
      </w:r>
      <w:r w:rsidRPr="00BF1405">
        <w:rPr>
          <w:rFonts w:cstheme="minorHAnsi"/>
          <w:lang w:val="en-GB"/>
        </w:rPr>
        <w:t xml:space="preserve"> (if known)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669747642"/>
          <w:placeholder>
            <w:docPart w:val="F72CCC9693454745A732B070F30F20B1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Name and contact number of PIC</w:t>
          </w:r>
          <w:r w:rsidR="00774504" w:rsidRPr="00BF1405">
            <w:rPr>
              <w:rStyle w:val="PlaceholderText"/>
              <w:rFonts w:cstheme="minorHAnsi"/>
              <w:lang w:val="en-GB"/>
            </w:rPr>
            <w:t xml:space="preserve"> – Leave blank if anonymous</w:t>
          </w:r>
        </w:sdtContent>
      </w:sdt>
    </w:p>
    <w:p w14:paraId="21F0EB93" w14:textId="6FC46707" w:rsidR="00E40EEF" w:rsidRPr="00707C1C" w:rsidRDefault="00E40EEF" w:rsidP="004C66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b/>
          <w:lang w:val="en-GB"/>
        </w:rPr>
      </w:pPr>
      <w:r w:rsidRPr="00707C1C">
        <w:rPr>
          <w:rFonts w:cstheme="minorHAnsi"/>
          <w:bCs/>
          <w:lang w:val="en-GB"/>
        </w:rPr>
        <w:t>License Type</w:t>
      </w:r>
      <w:r w:rsidRPr="00707C1C">
        <w:rPr>
          <w:rFonts w:cstheme="minorHAnsi"/>
          <w:lang w:val="en-GB"/>
        </w:rPr>
        <w:t xml:space="preserve">  </w:t>
      </w:r>
      <w:sdt>
        <w:sdtPr>
          <w:rPr>
            <w:rFonts w:cstheme="minorHAnsi"/>
            <w:lang w:val="en-GB"/>
          </w:rPr>
          <w:id w:val="-1543513580"/>
          <w:placeholder>
            <w:docPart w:val="A44975666DAB410FB1F7AC0FC1956B48"/>
          </w:placeholder>
          <w:showingPlcHdr/>
        </w:sdtPr>
        <w:sdtEndPr/>
        <w:sdtContent>
          <w:r w:rsidRPr="00707C1C">
            <w:rPr>
              <w:rStyle w:val="PlaceholderText"/>
            </w:rPr>
            <w:t>PPL/CPL etc</w:t>
          </w:r>
        </w:sdtContent>
      </w:sdt>
    </w:p>
    <w:p w14:paraId="328A19A8" w14:textId="03000044" w:rsidR="00E40EEF" w:rsidRPr="00707C1C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707C1C">
        <w:rPr>
          <w:rFonts w:cstheme="minorHAnsi"/>
          <w:lang w:val="en-GB"/>
        </w:rPr>
        <w:t>License number</w:t>
      </w:r>
      <w:sdt>
        <w:sdtPr>
          <w:rPr>
            <w:rFonts w:cstheme="minorHAnsi"/>
            <w:lang w:val="en-GB"/>
          </w:rPr>
          <w:id w:val="-1149900274"/>
          <w:placeholder>
            <w:docPart w:val="251E2B889178406AAD314D5576EA404A"/>
          </w:placeholder>
          <w:showingPlcHdr/>
        </w:sdtPr>
        <w:sdtEndPr/>
        <w:sdtContent>
          <w:r w:rsidR="00482D59" w:rsidRPr="00707C1C">
            <w:rPr>
              <w:rStyle w:val="PlaceholderText"/>
            </w:rPr>
            <w:t>TA/PA….etc</w:t>
          </w:r>
        </w:sdtContent>
      </w:sdt>
      <w:r w:rsidRPr="00707C1C">
        <w:rPr>
          <w:rFonts w:cstheme="minorHAnsi"/>
          <w:lang w:val="en-GB"/>
        </w:rPr>
        <w:t xml:space="preserve">  </w:t>
      </w:r>
      <w:r w:rsidR="00C92264" w:rsidRPr="00707C1C">
        <w:rPr>
          <w:rFonts w:cstheme="minorHAnsi"/>
          <w:lang w:val="en-GB"/>
        </w:rPr>
        <w:t xml:space="preserve">                                              </w:t>
      </w:r>
      <w:r w:rsidRPr="00707C1C">
        <w:rPr>
          <w:rFonts w:cstheme="minorHAnsi"/>
          <w:lang w:val="en-GB"/>
        </w:rPr>
        <w:t>Expiry</w:t>
      </w:r>
      <w:sdt>
        <w:sdtPr>
          <w:rPr>
            <w:rFonts w:cstheme="minorHAnsi"/>
            <w:lang w:val="en-GB"/>
          </w:rPr>
          <w:id w:val="-1451153719"/>
          <w:placeholder>
            <w:docPart w:val="0C9A18A75AA7464B885B69E17A151591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707C1C">
            <w:rPr>
              <w:rStyle w:val="PlaceholderText"/>
            </w:rPr>
            <w:t>Click or tap to enter a date.</w:t>
          </w:r>
        </w:sdtContent>
      </w:sdt>
    </w:p>
    <w:p w14:paraId="6269BDDC" w14:textId="0CCBEBF5" w:rsidR="00E40EEF" w:rsidRPr="00707C1C" w:rsidRDefault="00E40EEF" w:rsidP="004C66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b/>
          <w:lang w:val="en-GB"/>
        </w:rPr>
      </w:pPr>
      <w:r w:rsidRPr="00707C1C">
        <w:rPr>
          <w:rFonts w:cstheme="minorHAnsi"/>
          <w:bCs/>
          <w:lang w:val="en-GB"/>
        </w:rPr>
        <w:t>Medical Class</w:t>
      </w:r>
      <w:r w:rsidRPr="00707C1C">
        <w:rPr>
          <w:rFonts w:cstheme="minorHAnsi"/>
          <w:lang w:val="en-GB"/>
        </w:rPr>
        <w:t xml:space="preserve">   </w:t>
      </w:r>
      <w:sdt>
        <w:sdtPr>
          <w:rPr>
            <w:rFonts w:cstheme="minorHAnsi"/>
            <w:lang w:val="en-GB"/>
          </w:rPr>
          <w:id w:val="446124680"/>
          <w:placeholder>
            <w:docPart w:val="BCD84104DEB44F40B65FE18DAB77FCDF"/>
          </w:placeholder>
          <w:showingPlcHdr/>
        </w:sdtPr>
        <w:sdtEndPr/>
        <w:sdtContent>
          <w:r w:rsidRPr="00707C1C">
            <w:rPr>
              <w:rStyle w:val="PlaceholderText"/>
            </w:rPr>
            <w:t>C1/2/1.</w:t>
          </w:r>
        </w:sdtContent>
      </w:sdt>
      <w:r w:rsidRPr="00707C1C">
        <w:rPr>
          <w:rFonts w:cstheme="minorHAnsi"/>
          <w:lang w:val="en-GB"/>
        </w:rPr>
        <w:t xml:space="preserve">                                                         Validity </w:t>
      </w:r>
      <w:sdt>
        <w:sdtPr>
          <w:rPr>
            <w:rFonts w:cstheme="minorHAnsi"/>
            <w:lang w:val="en-GB"/>
          </w:rPr>
          <w:id w:val="2012484584"/>
          <w:placeholder>
            <w:docPart w:val="1B09624D601049D0A2D9E57900B22FCB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707C1C">
            <w:rPr>
              <w:rStyle w:val="PlaceholderText"/>
            </w:rPr>
            <w:t>Click or tap to enter a date.</w:t>
          </w:r>
        </w:sdtContent>
      </w:sdt>
    </w:p>
    <w:p w14:paraId="24403007" w14:textId="19EDBAC7" w:rsidR="00E40EEF" w:rsidRPr="00707C1C" w:rsidRDefault="00E40EEF" w:rsidP="00482D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bCs/>
          <w:lang w:val="en-GB"/>
        </w:rPr>
      </w:pPr>
      <w:r w:rsidRPr="00707C1C">
        <w:rPr>
          <w:rFonts w:cstheme="minorHAnsi"/>
          <w:bCs/>
          <w:lang w:val="en-GB"/>
        </w:rPr>
        <w:t>Ratings</w:t>
      </w:r>
      <w:r w:rsidRPr="00707C1C">
        <w:rPr>
          <w:rFonts w:cstheme="minorHAnsi"/>
          <w:lang w:val="en-GB"/>
        </w:rPr>
        <w:t xml:space="preserve">    </w:t>
      </w:r>
      <w:sdt>
        <w:sdtPr>
          <w:rPr>
            <w:rFonts w:cstheme="minorHAnsi"/>
            <w:lang w:val="en-GB"/>
          </w:rPr>
          <w:id w:val="-248574208"/>
          <w:placeholder>
            <w:docPart w:val="E1924A121CF14575A0F13BCA606EF76B"/>
          </w:placeholder>
          <w:showingPlcHdr/>
          <w:text/>
        </w:sdtPr>
        <w:sdtEndPr/>
        <w:sdtContent>
          <w:r w:rsidR="00482D59" w:rsidRPr="00707C1C">
            <w:rPr>
              <w:rStyle w:val="PlaceholderText"/>
            </w:rPr>
            <w:t>Instr/IFR/Acft type etc</w:t>
          </w:r>
          <w:r w:rsidRPr="00707C1C">
            <w:rPr>
              <w:rStyle w:val="PlaceholderText"/>
            </w:rPr>
            <w:t xml:space="preserve"> .</w:t>
          </w:r>
        </w:sdtContent>
      </w:sdt>
      <w:r w:rsidRPr="00707C1C">
        <w:rPr>
          <w:rFonts w:cstheme="minorHAnsi"/>
          <w:lang w:val="en-GB"/>
        </w:rPr>
        <w:t xml:space="preserve">                                       Validity</w:t>
      </w:r>
      <w:sdt>
        <w:sdtPr>
          <w:rPr>
            <w:rFonts w:cstheme="minorHAnsi"/>
            <w:lang w:val="en-GB"/>
          </w:rPr>
          <w:id w:val="-599486229"/>
          <w:placeholder>
            <w:docPart w:val="F79970774D1648CEA77AA7FABC180126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707C1C">
            <w:rPr>
              <w:rStyle w:val="PlaceholderText"/>
            </w:rPr>
            <w:t>Click or tap to enter a date.</w:t>
          </w:r>
        </w:sdtContent>
      </w:sdt>
    </w:p>
    <w:p w14:paraId="4D7F315E" w14:textId="742CD079" w:rsidR="00E40EEF" w:rsidRPr="00707C1C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707C1C">
        <w:rPr>
          <w:rFonts w:cstheme="minorHAnsi"/>
          <w:bCs/>
        </w:rPr>
        <w:t>R</w:t>
      </w:r>
      <w:r w:rsidR="00482D59" w:rsidRPr="00707C1C">
        <w:rPr>
          <w:rFonts w:cstheme="minorHAnsi"/>
          <w:bCs/>
        </w:rPr>
        <w:t>ecency</w:t>
      </w:r>
      <w:r w:rsidRPr="00707C1C">
        <w:rPr>
          <w:rFonts w:cstheme="minorHAnsi"/>
          <w:bCs/>
        </w:rPr>
        <w:t>:</w:t>
      </w:r>
      <w:r w:rsidRPr="00707C1C">
        <w:rPr>
          <w:rFonts w:cstheme="minorHAnsi"/>
        </w:rPr>
        <w:t xml:space="preserve"> License Prof Check</w:t>
      </w:r>
      <w:sdt>
        <w:sdtPr>
          <w:rPr>
            <w:rFonts w:cstheme="minorHAnsi"/>
          </w:rPr>
          <w:id w:val="2022664360"/>
          <w:placeholder>
            <w:docPart w:val="2FC82DD1C16542939D245AE57416138D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="00482D59" w:rsidRPr="00707C1C">
            <w:rPr>
              <w:rStyle w:val="PlaceholderText"/>
            </w:rPr>
            <w:t>Click or tap to enter a date.</w:t>
          </w:r>
        </w:sdtContent>
      </w:sdt>
    </w:p>
    <w:p w14:paraId="2395BF2A" w14:textId="4D0D2DDD" w:rsidR="00E40EEF" w:rsidRPr="00707C1C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707C1C">
        <w:rPr>
          <w:rFonts w:cstheme="minorHAnsi"/>
          <w:bCs/>
        </w:rPr>
        <w:t>Hours</w:t>
      </w:r>
      <w:r w:rsidR="008924B8" w:rsidRPr="00707C1C">
        <w:rPr>
          <w:rFonts w:cstheme="minorHAnsi"/>
        </w:rPr>
        <w:t>:</w:t>
      </w:r>
      <w:r w:rsidRPr="00707C1C">
        <w:rPr>
          <w:rFonts w:cstheme="minorHAnsi"/>
        </w:rPr>
        <w:t xml:space="preserve"> All types PIC: </w:t>
      </w:r>
      <w:sdt>
        <w:sdtPr>
          <w:rPr>
            <w:rFonts w:cstheme="minorHAnsi"/>
          </w:rPr>
          <w:id w:val="-1846477130"/>
          <w:placeholder>
            <w:docPart w:val="7AC7AE00FD6F43EA820505A7C40A427C"/>
          </w:placeholder>
          <w:showingPlcHdr/>
        </w:sdtPr>
        <w:sdtEndPr/>
        <w:sdtContent>
          <w:r w:rsidRPr="00707C1C">
            <w:rPr>
              <w:rStyle w:val="PlaceholderText"/>
            </w:rPr>
            <w:t>hrs.</w:t>
          </w:r>
        </w:sdtContent>
      </w:sdt>
    </w:p>
    <w:p w14:paraId="42D363D5" w14:textId="77777777" w:rsidR="00E40EEF" w:rsidRPr="00707C1C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707C1C">
        <w:rPr>
          <w:rFonts w:cstheme="minorHAnsi"/>
        </w:rPr>
        <w:t xml:space="preserve">On type: </w:t>
      </w:r>
      <w:sdt>
        <w:sdtPr>
          <w:rPr>
            <w:rFonts w:cstheme="minorHAnsi"/>
          </w:rPr>
          <w:id w:val="50285124"/>
          <w:placeholder>
            <w:docPart w:val="8B95655E5DAD4A1B8D0E92D743C03AF4"/>
          </w:placeholder>
          <w:showingPlcHdr/>
        </w:sdtPr>
        <w:sdtEndPr/>
        <w:sdtContent>
          <w:r w:rsidRPr="00707C1C">
            <w:rPr>
              <w:rStyle w:val="PlaceholderText"/>
            </w:rPr>
            <w:t>hrs</w:t>
          </w:r>
        </w:sdtContent>
      </w:sdt>
    </w:p>
    <w:p w14:paraId="42A9B759" w14:textId="77777777" w:rsidR="00E40EEF" w:rsidRPr="00707C1C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707C1C">
        <w:rPr>
          <w:rFonts w:cstheme="minorHAnsi"/>
        </w:rPr>
        <w:t xml:space="preserve">On type PIC: </w:t>
      </w:r>
      <w:sdt>
        <w:sdtPr>
          <w:rPr>
            <w:rFonts w:cstheme="minorHAnsi"/>
          </w:rPr>
          <w:id w:val="-576213544"/>
          <w:placeholder>
            <w:docPart w:val="13D65283211F46A49DB4DF842EF0C8CA"/>
          </w:placeholder>
          <w:showingPlcHdr/>
        </w:sdtPr>
        <w:sdtEndPr/>
        <w:sdtContent>
          <w:r w:rsidRPr="00707C1C">
            <w:rPr>
              <w:rStyle w:val="PlaceholderText"/>
            </w:rPr>
            <w:t>hrs.</w:t>
          </w:r>
        </w:sdtContent>
      </w:sdt>
    </w:p>
    <w:p w14:paraId="03EBAA6D" w14:textId="77777777" w:rsidR="00E40EEF" w:rsidRPr="00707C1C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707C1C">
        <w:rPr>
          <w:rFonts w:cstheme="minorHAnsi"/>
        </w:rPr>
        <w:t xml:space="preserve">Last 90 days: </w:t>
      </w:r>
      <w:sdt>
        <w:sdtPr>
          <w:rPr>
            <w:rFonts w:cstheme="minorHAnsi"/>
          </w:rPr>
          <w:id w:val="-968735730"/>
          <w:placeholder>
            <w:docPart w:val="CD7A1F7A0EFB4272BD5BEBBEFC48BE4B"/>
          </w:placeholder>
          <w:showingPlcHdr/>
        </w:sdtPr>
        <w:sdtEndPr/>
        <w:sdtContent>
          <w:r w:rsidRPr="00707C1C">
            <w:rPr>
              <w:rStyle w:val="PlaceholderText"/>
            </w:rPr>
            <w:t>hrs</w:t>
          </w:r>
        </w:sdtContent>
      </w:sdt>
    </w:p>
    <w:p w14:paraId="02F5C9F4" w14:textId="77777777" w:rsidR="00E40EEF" w:rsidRPr="003A5DFD" w:rsidRDefault="00E40EEF" w:rsidP="00E40E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707C1C">
        <w:rPr>
          <w:rFonts w:cstheme="minorHAnsi"/>
          <w:lang w:val="en-GB"/>
        </w:rPr>
        <w:t>Last 28 days</w:t>
      </w:r>
      <w:sdt>
        <w:sdtPr>
          <w:rPr>
            <w:rFonts w:cstheme="minorHAnsi"/>
            <w:lang w:val="en-GB"/>
          </w:rPr>
          <w:id w:val="-1521926261"/>
          <w:placeholder>
            <w:docPart w:val="49EA565443204B889B5A47A5870D719A"/>
          </w:placeholder>
          <w:showingPlcHdr/>
        </w:sdtPr>
        <w:sdtEndPr/>
        <w:sdtContent>
          <w:r w:rsidRPr="00707C1C">
            <w:rPr>
              <w:rStyle w:val="PlaceholderText"/>
            </w:rPr>
            <w:t>hrs</w:t>
          </w:r>
        </w:sdtContent>
      </w:sdt>
    </w:p>
    <w:p w14:paraId="17E4D856" w14:textId="77777777" w:rsidR="00E40EEF" w:rsidRPr="00BF1405" w:rsidRDefault="00E40EEF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</w:p>
    <w:p w14:paraId="4F9B55C9" w14:textId="77777777" w:rsidR="00E9799F" w:rsidRPr="00BF1405" w:rsidRDefault="00E9799F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Flight Details</w:t>
      </w:r>
    </w:p>
    <w:p w14:paraId="1536CE9F" w14:textId="77777777" w:rsidR="00E9799F" w:rsidRPr="00BF1405" w:rsidRDefault="00E9799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erodrome of Departure:</w:t>
      </w:r>
      <w:r w:rsidR="00D646FD"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49212241"/>
          <w:placeholder>
            <w:docPart w:val="044CDFED50DD4CF69C4071ED88B52F17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  <w:r w:rsidRPr="00BF1405">
        <w:rPr>
          <w:rFonts w:cstheme="minorHAnsi"/>
          <w:lang w:val="en-GB"/>
        </w:rPr>
        <w:tab/>
        <w:t>Planned Destin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632605702"/>
          <w:placeholder>
            <w:docPart w:val="BA3B6868A9B44C0B92FF9BCE2D4D1842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</w:p>
    <w:p w14:paraId="72A171FD" w14:textId="77777777" w:rsidR="00E9799F" w:rsidRPr="00BF1405" w:rsidRDefault="00E9799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Phase of flight:</w:t>
      </w:r>
      <w:r w:rsidRPr="00BF1405">
        <w:rPr>
          <w:rFonts w:cstheme="minorHAnsi"/>
          <w:lang w:val="en-GB"/>
        </w:rPr>
        <w:tab/>
      </w:r>
      <w:r w:rsidR="00D646FD"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Phase of Flight"/>
          <w:tag w:val="Phase of Flight"/>
          <w:id w:val="2141920112"/>
          <w:placeholder>
            <w:docPart w:val="7EA9F69DA22A4789B800E49AC6783CC4"/>
          </w:placeholder>
          <w:showingPlcHdr/>
          <w:dropDownList>
            <w:listItem w:value="Choose an item."/>
            <w:listItem w:displayText="Standing" w:value="Standing"/>
            <w:listItem w:displayText="Tow" w:value="Tow"/>
            <w:listItem w:displayText="Parked" w:value="Parked"/>
            <w:listItem w:displayText="Taxi" w:value="Taxi"/>
            <w:listItem w:displayText="Take-off" w:value="Take-off"/>
            <w:listItem w:displayText="Climbing" w:value="Climbing"/>
            <w:listItem w:displayText="En-route" w:value="En-route"/>
            <w:listItem w:displayText="Descending" w:value="Descending"/>
            <w:listItem w:displayText="Approach" w:value="Approach"/>
            <w:listItem w:displayText="Landing" w:value="Landing"/>
            <w:listItem w:displayText="Manoeuvring" w:value="Manoeuvring"/>
            <w:listItem w:displayText="Post-impact" w:value="Post-impact"/>
            <w:listItem w:displayText="Unknown" w:value="Unknown"/>
          </w:dropDownList>
        </w:sdtPr>
        <w:sdtEndPr/>
        <w:sdtContent>
          <w:r w:rsidR="00A47ABC"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D646FD" w:rsidRPr="00BF1405">
        <w:rPr>
          <w:rFonts w:cstheme="minorHAnsi"/>
          <w:lang w:val="en-GB"/>
        </w:rPr>
        <w:tab/>
        <w:t>Flight Rules:</w:t>
      </w:r>
      <w:r w:rsidR="00D646FD" w:rsidRPr="00BF1405">
        <w:rPr>
          <w:rFonts w:cstheme="minorHAnsi"/>
          <w:lang w:val="en-GB"/>
        </w:rPr>
        <w:tab/>
      </w:r>
      <w:r w:rsidR="00D646FD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Flight Rules"/>
          <w:tag w:val="Flight Rules"/>
          <w:id w:val="-231548049"/>
          <w:placeholder>
            <w:docPart w:val="B6E8FDE0EF9749B48414E77A110BDB94"/>
          </w:placeholder>
          <w:showingPlcHdr/>
          <w:dropDownList>
            <w:listItem w:value="Choose an item."/>
            <w:listItem w:displayText="IFR" w:value="IFR"/>
            <w:listItem w:displayText="VFR" w:value="VFR"/>
            <w:listItem w:displayText="Special-VFR" w:value="Special-VFR"/>
          </w:dropDownList>
        </w:sdtPr>
        <w:sdtEndPr/>
        <w:sdtContent>
          <w:r w:rsidR="00A47ABC"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369EFB02" w14:textId="77777777" w:rsidR="00C71AF8" w:rsidRPr="00BF1405" w:rsidRDefault="00E9799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ircraft Altitude or Flight Level:</w:t>
      </w:r>
      <w:r w:rsidR="00D646FD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662852863"/>
          <w:placeholder>
            <w:docPart w:val="1B5FF8AA7BD64FD09C957D4B7F49C7D3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pecify Alt or FL</w:t>
          </w:r>
        </w:sdtContent>
      </w:sdt>
      <w:r w:rsidRPr="00BF1405">
        <w:rPr>
          <w:rFonts w:cstheme="minorHAnsi"/>
          <w:lang w:val="en-GB"/>
        </w:rPr>
        <w:tab/>
      </w:r>
      <w:r w:rsidR="00D646FD"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>Aircraft Speed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720275626"/>
          <w:placeholder>
            <w:docPart w:val="EC5E11AF71054C22BC00A1EC78DA9629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pecify TAS/IAS/Mach etc</w:t>
          </w:r>
        </w:sdtContent>
      </w:sdt>
    </w:p>
    <w:p w14:paraId="0C105E8F" w14:textId="77777777" w:rsidR="00D646FD" w:rsidRPr="00BF1405" w:rsidRDefault="00D646FD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Name of Specific procedure flow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159732982"/>
          <w:placeholder>
            <w:docPart w:val="B1E862FDDEDB483EBCAF84CDB3EC16E8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ID/STAR/Instrument Approach Procedure/Airway etc</w:t>
          </w:r>
        </w:sdtContent>
      </w:sdt>
    </w:p>
    <w:p w14:paraId="6B085DD4" w14:textId="77777777" w:rsidR="00D646FD" w:rsidRPr="00BF1405" w:rsidRDefault="00D646FD" w:rsidP="005111CB">
      <w:pPr>
        <w:pStyle w:val="NoSpacing"/>
        <w:ind w:left="-567"/>
        <w:rPr>
          <w:rFonts w:cstheme="minorHAnsi"/>
          <w:lang w:val="en-GB"/>
        </w:rPr>
      </w:pPr>
    </w:p>
    <w:p w14:paraId="33A0C7D7" w14:textId="5BC7CFB7" w:rsidR="00511A9B" w:rsidRPr="00BF1405" w:rsidRDefault="00B13C84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2</w:t>
      </w:r>
      <w:r w:rsidRPr="00BF1405">
        <w:rPr>
          <w:rFonts w:cstheme="minorHAnsi"/>
          <w:b/>
          <w:vertAlign w:val="superscript"/>
          <w:lang w:val="en-GB"/>
        </w:rPr>
        <w:t>nd</w:t>
      </w:r>
      <w:r w:rsidRPr="00BF1405">
        <w:rPr>
          <w:rFonts w:cstheme="minorHAnsi"/>
          <w:b/>
          <w:lang w:val="en-GB"/>
        </w:rPr>
        <w:t xml:space="preserve"> Aircraft </w:t>
      </w:r>
      <w:r w:rsidR="00511A9B" w:rsidRPr="00BF1405">
        <w:rPr>
          <w:rFonts w:cstheme="minorHAnsi"/>
          <w:b/>
          <w:lang w:val="en-GB"/>
        </w:rPr>
        <w:t>Details –</w:t>
      </w:r>
      <w:r w:rsidR="00E9799F" w:rsidRPr="00BF1405">
        <w:rPr>
          <w:rFonts w:cstheme="minorHAnsi"/>
          <w:b/>
          <w:lang w:val="en-GB"/>
        </w:rPr>
        <w:t xml:space="preserve"> </w:t>
      </w:r>
    </w:p>
    <w:p w14:paraId="3A1F553A" w14:textId="77777777" w:rsidR="00511A9B" w:rsidRPr="00BF1405" w:rsidRDefault="00511A9B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Callsig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631544728"/>
          <w:placeholder>
            <w:docPart w:val="20AAE5A869E84600BCF935A970335F50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Flight ID.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Aircraft Registr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614363366"/>
          <w:placeholder>
            <w:docPart w:val="B4A316D99B2E49A1BF0B3DE0F8371DCB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National Registration Mark</w:t>
          </w:r>
        </w:sdtContent>
      </w:sdt>
    </w:p>
    <w:p w14:paraId="5F156EE8" w14:textId="74BEAE45" w:rsidR="00511A9B" w:rsidRPr="00BF1405" w:rsidRDefault="00511A9B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160"/>
          <w:tab w:val="left" w:pos="2880"/>
          <w:tab w:val="left" w:pos="3390"/>
        </w:tabs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Opera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094438357"/>
          <w:placeholder>
            <w:docPart w:val="916BA146081A495F8A379AF88D74B76F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Operator Name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="00D31763">
        <w:rPr>
          <w:rFonts w:cstheme="minorHAnsi"/>
          <w:lang w:val="en-GB"/>
        </w:rPr>
        <w:t xml:space="preserve">No. of </w:t>
      </w:r>
      <w:r w:rsidRPr="00BF1405">
        <w:rPr>
          <w:rFonts w:cstheme="minorHAnsi"/>
          <w:lang w:val="en-GB"/>
        </w:rPr>
        <w:t>Persons on Board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57222787"/>
          <w:placeholder>
            <w:docPart w:val="BDDF701BD6194BC98CF54F363B9D68E0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crew and pax</w:t>
          </w:r>
        </w:sdtContent>
      </w:sdt>
    </w:p>
    <w:p w14:paraId="544C9624" w14:textId="77777777" w:rsidR="00511A9B" w:rsidRPr="00BF1405" w:rsidRDefault="00511A9B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160"/>
          <w:tab w:val="left" w:pos="2880"/>
          <w:tab w:val="left" w:pos="3390"/>
        </w:tabs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Operation typ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921646599"/>
          <w:placeholder>
            <w:docPart w:val="F5EC94DEB1C84E6681C74952514416DE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cheduled/non-scheduled/pvt etc</w:t>
          </w:r>
        </w:sdtContent>
      </w:sdt>
    </w:p>
    <w:p w14:paraId="1928D772" w14:textId="77777777" w:rsidR="00511A9B" w:rsidRPr="00BF1405" w:rsidRDefault="00511A9B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ircraft Typ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435741322"/>
          <w:placeholder>
            <w:docPart w:val="D628D7282FD4402C9A3B7F275467DE19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Serial No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620046281"/>
          <w:placeholder>
            <w:docPart w:val="6ABE011FFC7340E9B688E2F01DF671E4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if known</w:t>
          </w:r>
        </w:sdtContent>
      </w:sdt>
      <w:r w:rsidRPr="00BF1405">
        <w:rPr>
          <w:rFonts w:cstheme="minorHAnsi"/>
          <w:lang w:val="en-GB"/>
        </w:rPr>
        <w:tab/>
      </w:r>
    </w:p>
    <w:p w14:paraId="7091B2E3" w14:textId="5DE2752B" w:rsidR="003A5DFD" w:rsidRDefault="00511A9B" w:rsidP="008860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Manufacturer Model and Series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956625251"/>
          <w:placeholder>
            <w:docPart w:val="CAABE20F43CE44B98DD7D61D546B2EE7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Manufacturer, Model and Series</w:t>
          </w:r>
        </w:sdtContent>
      </w:sdt>
    </w:p>
    <w:p w14:paraId="12C52C94" w14:textId="54695571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8B30BC">
        <w:rPr>
          <w:rFonts w:cstheme="minorHAnsi"/>
          <w:b/>
          <w:bCs/>
          <w:lang w:val="en-GB"/>
        </w:rPr>
        <w:t>Pilot in Command details</w:t>
      </w:r>
      <w:r w:rsidRPr="008B30BC">
        <w:rPr>
          <w:rFonts w:cstheme="minorHAnsi"/>
          <w:lang w:val="en-GB"/>
        </w:rPr>
        <w:t xml:space="preserve"> (if known)</w:t>
      </w:r>
      <w:r w:rsidRPr="008B30BC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31010513"/>
          <w:placeholder>
            <w:docPart w:val="313676641D9C403590D7D2CC70184386"/>
          </w:placeholder>
          <w:showingPlcHdr/>
          <w:text/>
        </w:sdtPr>
        <w:sdtEndPr/>
        <w:sdtContent>
          <w:r w:rsidRPr="008B30BC">
            <w:rPr>
              <w:rStyle w:val="PlaceholderText"/>
              <w:rFonts w:cstheme="minorHAnsi"/>
              <w:lang w:val="en-GB"/>
            </w:rPr>
            <w:t>Name and contact number of PIC – Leave blank if anonymous</w:t>
          </w:r>
        </w:sdtContent>
      </w:sdt>
    </w:p>
    <w:p w14:paraId="314BF718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b/>
          <w:lang w:val="en-GB"/>
        </w:rPr>
      </w:pPr>
      <w:r w:rsidRPr="008B30BC">
        <w:rPr>
          <w:rFonts w:cstheme="minorHAnsi"/>
          <w:bCs/>
          <w:lang w:val="en-GB"/>
        </w:rPr>
        <w:t>License Type</w:t>
      </w:r>
      <w:r w:rsidRPr="008B30BC">
        <w:rPr>
          <w:rFonts w:cstheme="minorHAnsi"/>
          <w:lang w:val="en-GB"/>
        </w:rPr>
        <w:t xml:space="preserve">  </w:t>
      </w:r>
      <w:sdt>
        <w:sdtPr>
          <w:rPr>
            <w:rFonts w:cstheme="minorHAnsi"/>
            <w:lang w:val="en-GB"/>
          </w:rPr>
          <w:id w:val="734125738"/>
          <w:placeholder>
            <w:docPart w:val="E602270A40404509BFB2ADD70B36DCCC"/>
          </w:placeholder>
          <w:showingPlcHdr/>
        </w:sdtPr>
        <w:sdtEndPr/>
        <w:sdtContent>
          <w:r w:rsidRPr="008B30BC">
            <w:rPr>
              <w:rStyle w:val="PlaceholderText"/>
            </w:rPr>
            <w:t>PPL/CPL etc</w:t>
          </w:r>
        </w:sdtContent>
      </w:sdt>
    </w:p>
    <w:p w14:paraId="4A531894" w14:textId="11CD1A19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8B30BC">
        <w:rPr>
          <w:rFonts w:cstheme="minorHAnsi"/>
          <w:lang w:val="en-GB"/>
        </w:rPr>
        <w:t>License number</w:t>
      </w:r>
      <w:sdt>
        <w:sdtPr>
          <w:rPr>
            <w:rFonts w:cstheme="minorHAnsi"/>
            <w:lang w:val="en-GB"/>
          </w:rPr>
          <w:id w:val="-2037806871"/>
          <w:placeholder>
            <w:docPart w:val="00F877A2DBBA4167A9B07F75A020E1AA"/>
          </w:placeholder>
          <w:showingPlcHdr/>
        </w:sdtPr>
        <w:sdtEndPr/>
        <w:sdtContent>
          <w:r w:rsidRPr="008B30BC">
            <w:rPr>
              <w:rStyle w:val="PlaceholderText"/>
            </w:rPr>
            <w:t>TA/PA….etc</w:t>
          </w:r>
        </w:sdtContent>
      </w:sdt>
      <w:r w:rsidRPr="008B30BC">
        <w:rPr>
          <w:rFonts w:cstheme="minorHAnsi"/>
          <w:lang w:val="en-GB"/>
        </w:rPr>
        <w:t xml:space="preserve">  </w:t>
      </w:r>
      <w:r w:rsidR="00C92264">
        <w:rPr>
          <w:rFonts w:cstheme="minorHAnsi"/>
          <w:lang w:val="en-GB"/>
        </w:rPr>
        <w:t xml:space="preserve">                                              </w:t>
      </w:r>
      <w:r w:rsidRPr="008B30BC">
        <w:rPr>
          <w:rFonts w:cstheme="minorHAnsi"/>
          <w:lang w:val="en-GB"/>
        </w:rPr>
        <w:t>Expiry</w:t>
      </w:r>
      <w:sdt>
        <w:sdtPr>
          <w:rPr>
            <w:rFonts w:cstheme="minorHAnsi"/>
            <w:lang w:val="en-GB"/>
          </w:rPr>
          <w:id w:val="-1651506438"/>
          <w:placeholder>
            <w:docPart w:val="551FEF3CB6364351AED93770A09CF130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8B30BC">
            <w:rPr>
              <w:rStyle w:val="PlaceholderText"/>
            </w:rPr>
            <w:t>Click or tap to enter a date.</w:t>
          </w:r>
        </w:sdtContent>
      </w:sdt>
    </w:p>
    <w:p w14:paraId="70E2BCD4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b/>
          <w:lang w:val="en-GB"/>
        </w:rPr>
      </w:pPr>
      <w:r w:rsidRPr="008B30BC">
        <w:rPr>
          <w:rFonts w:cstheme="minorHAnsi"/>
          <w:bCs/>
          <w:lang w:val="en-GB"/>
        </w:rPr>
        <w:t>Medical Class</w:t>
      </w:r>
      <w:r w:rsidRPr="008B30BC">
        <w:rPr>
          <w:rFonts w:cstheme="minorHAnsi"/>
          <w:lang w:val="en-GB"/>
        </w:rPr>
        <w:t xml:space="preserve">   </w:t>
      </w:r>
      <w:sdt>
        <w:sdtPr>
          <w:rPr>
            <w:rFonts w:cstheme="minorHAnsi"/>
            <w:lang w:val="en-GB"/>
          </w:rPr>
          <w:id w:val="2052881651"/>
          <w:placeholder>
            <w:docPart w:val="5459C6573AB342249650ACFEA2B639B0"/>
          </w:placeholder>
          <w:showingPlcHdr/>
        </w:sdtPr>
        <w:sdtEndPr/>
        <w:sdtContent>
          <w:r w:rsidRPr="008B30BC">
            <w:rPr>
              <w:rStyle w:val="PlaceholderText"/>
            </w:rPr>
            <w:t>C1/2/1.</w:t>
          </w:r>
        </w:sdtContent>
      </w:sdt>
      <w:r w:rsidRPr="008B30BC">
        <w:rPr>
          <w:rFonts w:cstheme="minorHAnsi"/>
          <w:lang w:val="en-GB"/>
        </w:rPr>
        <w:t xml:space="preserve">                                                         Validity </w:t>
      </w:r>
      <w:sdt>
        <w:sdtPr>
          <w:rPr>
            <w:rFonts w:cstheme="minorHAnsi"/>
            <w:lang w:val="en-GB"/>
          </w:rPr>
          <w:id w:val="-457484152"/>
          <w:placeholder>
            <w:docPart w:val="0039E2A9F64B463FAC269B79AF86F262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8B30BC">
            <w:rPr>
              <w:rStyle w:val="PlaceholderText"/>
            </w:rPr>
            <w:t>Click or tap to enter a date.</w:t>
          </w:r>
        </w:sdtContent>
      </w:sdt>
    </w:p>
    <w:p w14:paraId="457313C4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bCs/>
          <w:lang w:val="en-GB"/>
        </w:rPr>
      </w:pPr>
      <w:r w:rsidRPr="008B30BC">
        <w:rPr>
          <w:rFonts w:cstheme="minorHAnsi"/>
          <w:bCs/>
          <w:lang w:val="en-GB"/>
        </w:rPr>
        <w:t>Ratings</w:t>
      </w:r>
      <w:r w:rsidRPr="008B30BC">
        <w:rPr>
          <w:rFonts w:cstheme="minorHAnsi"/>
          <w:lang w:val="en-GB"/>
        </w:rPr>
        <w:t xml:space="preserve">    </w:t>
      </w:r>
      <w:sdt>
        <w:sdtPr>
          <w:rPr>
            <w:rFonts w:cstheme="minorHAnsi"/>
            <w:lang w:val="en-GB"/>
          </w:rPr>
          <w:id w:val="-1401052108"/>
          <w:placeholder>
            <w:docPart w:val="82152C5ACED54CD195CDA23AF26AF5E5"/>
          </w:placeholder>
          <w:showingPlcHdr/>
          <w:text/>
        </w:sdtPr>
        <w:sdtEndPr/>
        <w:sdtContent>
          <w:r w:rsidRPr="008B30BC">
            <w:rPr>
              <w:rStyle w:val="PlaceholderText"/>
            </w:rPr>
            <w:t>Instr/IFR/Acft type etc .</w:t>
          </w:r>
        </w:sdtContent>
      </w:sdt>
      <w:r w:rsidRPr="008B30BC">
        <w:rPr>
          <w:rFonts w:cstheme="minorHAnsi"/>
          <w:lang w:val="en-GB"/>
        </w:rPr>
        <w:t xml:space="preserve">                                       Validity</w:t>
      </w:r>
      <w:sdt>
        <w:sdtPr>
          <w:rPr>
            <w:rFonts w:cstheme="minorHAnsi"/>
            <w:lang w:val="en-GB"/>
          </w:rPr>
          <w:id w:val="-761912667"/>
          <w:placeholder>
            <w:docPart w:val="F2EE9A23485741E99DBA84AF048BC7AD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8B30BC">
            <w:rPr>
              <w:rStyle w:val="PlaceholderText"/>
            </w:rPr>
            <w:t>Click or tap to enter a date.</w:t>
          </w:r>
        </w:sdtContent>
      </w:sdt>
    </w:p>
    <w:p w14:paraId="6ACA1EB1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8B30BC">
        <w:rPr>
          <w:rFonts w:cstheme="minorHAnsi"/>
          <w:bCs/>
        </w:rPr>
        <w:t>Recency:</w:t>
      </w:r>
      <w:r w:rsidRPr="008B30BC">
        <w:rPr>
          <w:rFonts w:cstheme="minorHAnsi"/>
        </w:rPr>
        <w:t xml:space="preserve"> License Prof Check</w:t>
      </w:r>
      <w:sdt>
        <w:sdtPr>
          <w:rPr>
            <w:rFonts w:cstheme="minorHAnsi"/>
          </w:rPr>
          <w:id w:val="1518736374"/>
          <w:placeholder>
            <w:docPart w:val="F4C807155B7E401781D62025D1FE8A19"/>
          </w:placeholder>
          <w:showingPlcHdr/>
          <w:date>
            <w:dateFormat w:val="dd/MM/yyyy"/>
            <w:lid w:val="en-NA"/>
            <w:storeMappedDataAs w:val="dateTime"/>
            <w:calendar w:val="gregorian"/>
          </w:date>
        </w:sdtPr>
        <w:sdtEndPr/>
        <w:sdtContent>
          <w:r w:rsidRPr="008B30BC">
            <w:rPr>
              <w:rStyle w:val="PlaceholderText"/>
            </w:rPr>
            <w:t>Click or tap to enter a date.</w:t>
          </w:r>
        </w:sdtContent>
      </w:sdt>
    </w:p>
    <w:p w14:paraId="670859FE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8B30BC">
        <w:rPr>
          <w:rFonts w:cstheme="minorHAnsi"/>
          <w:bCs/>
        </w:rPr>
        <w:t>Hours</w:t>
      </w:r>
      <w:r w:rsidRPr="008B30BC">
        <w:rPr>
          <w:rFonts w:cstheme="minorHAnsi"/>
        </w:rPr>
        <w:t xml:space="preserve">: All types PIC: </w:t>
      </w:r>
      <w:sdt>
        <w:sdtPr>
          <w:rPr>
            <w:rFonts w:cstheme="minorHAnsi"/>
          </w:rPr>
          <w:id w:val="41489494"/>
          <w:placeholder>
            <w:docPart w:val="1DB31938B53441229F6F184776A26BA7"/>
          </w:placeholder>
          <w:showingPlcHdr/>
        </w:sdtPr>
        <w:sdtEndPr/>
        <w:sdtContent>
          <w:r w:rsidRPr="008B30BC">
            <w:rPr>
              <w:rStyle w:val="PlaceholderText"/>
            </w:rPr>
            <w:t>hrs.</w:t>
          </w:r>
        </w:sdtContent>
      </w:sdt>
    </w:p>
    <w:p w14:paraId="4671627B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8B30BC">
        <w:rPr>
          <w:rFonts w:cstheme="minorHAnsi"/>
        </w:rPr>
        <w:t xml:space="preserve">On type: </w:t>
      </w:r>
      <w:sdt>
        <w:sdtPr>
          <w:rPr>
            <w:rFonts w:cstheme="minorHAnsi"/>
          </w:rPr>
          <w:id w:val="-2047516578"/>
          <w:placeholder>
            <w:docPart w:val="E45B5FCD77FC493AB7302DD9A2FD4B7F"/>
          </w:placeholder>
          <w:showingPlcHdr/>
        </w:sdtPr>
        <w:sdtEndPr/>
        <w:sdtContent>
          <w:r w:rsidRPr="008B30BC">
            <w:rPr>
              <w:rStyle w:val="PlaceholderText"/>
            </w:rPr>
            <w:t>hrs</w:t>
          </w:r>
        </w:sdtContent>
      </w:sdt>
    </w:p>
    <w:p w14:paraId="06DBD02B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</w:rPr>
      </w:pPr>
      <w:r w:rsidRPr="008B30BC">
        <w:rPr>
          <w:rFonts w:cstheme="minorHAnsi"/>
        </w:rPr>
        <w:t xml:space="preserve">On type PIC: </w:t>
      </w:r>
      <w:sdt>
        <w:sdtPr>
          <w:rPr>
            <w:rFonts w:cstheme="minorHAnsi"/>
          </w:rPr>
          <w:id w:val="1129119350"/>
          <w:placeholder>
            <w:docPart w:val="6301190473814393808FA5B5A39030CF"/>
          </w:placeholder>
          <w:showingPlcHdr/>
        </w:sdtPr>
        <w:sdtEndPr/>
        <w:sdtContent>
          <w:r w:rsidRPr="008B30BC">
            <w:rPr>
              <w:rStyle w:val="PlaceholderText"/>
            </w:rPr>
            <w:t>hrs.</w:t>
          </w:r>
        </w:sdtContent>
      </w:sdt>
    </w:p>
    <w:p w14:paraId="39CDC009" w14:textId="77777777" w:rsidR="008B30BC" w:rsidRPr="008B30BC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8B30BC">
        <w:rPr>
          <w:rFonts w:cstheme="minorHAnsi"/>
        </w:rPr>
        <w:t xml:space="preserve">Last 90 days: </w:t>
      </w:r>
      <w:sdt>
        <w:sdtPr>
          <w:rPr>
            <w:rFonts w:cstheme="minorHAnsi"/>
          </w:rPr>
          <w:id w:val="1998076820"/>
          <w:placeholder>
            <w:docPart w:val="EB459163781145279D2D211911B2FD03"/>
          </w:placeholder>
          <w:showingPlcHdr/>
        </w:sdtPr>
        <w:sdtEndPr/>
        <w:sdtContent>
          <w:r w:rsidRPr="008B30BC">
            <w:rPr>
              <w:rStyle w:val="PlaceholderText"/>
            </w:rPr>
            <w:t>hrs</w:t>
          </w:r>
        </w:sdtContent>
      </w:sdt>
    </w:p>
    <w:p w14:paraId="254CFEE0" w14:textId="77777777" w:rsidR="008B30BC" w:rsidRPr="003A5DFD" w:rsidRDefault="008B30BC" w:rsidP="008B30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67"/>
        <w:rPr>
          <w:rFonts w:cstheme="minorHAnsi"/>
          <w:lang w:val="en-GB"/>
        </w:rPr>
      </w:pPr>
      <w:r w:rsidRPr="008B30BC">
        <w:rPr>
          <w:rFonts w:cstheme="minorHAnsi"/>
          <w:lang w:val="en-GB"/>
        </w:rPr>
        <w:t>Last 28 days</w:t>
      </w:r>
      <w:sdt>
        <w:sdtPr>
          <w:rPr>
            <w:rFonts w:cstheme="minorHAnsi"/>
            <w:lang w:val="en-GB"/>
          </w:rPr>
          <w:id w:val="-87001887"/>
          <w:placeholder>
            <w:docPart w:val="3C01B3B4FB904E218761E81C4EF913E6"/>
          </w:placeholder>
          <w:showingPlcHdr/>
        </w:sdtPr>
        <w:sdtEndPr/>
        <w:sdtContent>
          <w:r w:rsidRPr="008B30BC">
            <w:rPr>
              <w:rStyle w:val="PlaceholderText"/>
            </w:rPr>
            <w:t>hrs</w:t>
          </w:r>
        </w:sdtContent>
      </w:sdt>
    </w:p>
    <w:p w14:paraId="70C86BF7" w14:textId="77777777" w:rsidR="00B13C84" w:rsidRPr="00BF1405" w:rsidRDefault="00B13C84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Flight Details</w:t>
      </w:r>
    </w:p>
    <w:p w14:paraId="53E2E82D" w14:textId="77777777" w:rsidR="00B13C84" w:rsidRPr="00BF1405" w:rsidRDefault="00B13C8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erodrome of Departure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309174978"/>
          <w:placeholder>
            <w:docPart w:val="7EEDC6C44A35498DBB99EDAE4EBB700A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  <w:r w:rsidRPr="00BF1405">
        <w:rPr>
          <w:rFonts w:cstheme="minorHAnsi"/>
          <w:lang w:val="en-GB"/>
        </w:rPr>
        <w:tab/>
        <w:t>Planned Destin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36103025"/>
          <w:placeholder>
            <w:docPart w:val="DE2B97C2DBAC4F62B6CF74A380C3FBBE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</w:p>
    <w:p w14:paraId="42F1F385" w14:textId="77777777" w:rsidR="00A47ABC" w:rsidRPr="00BF1405" w:rsidRDefault="00A47ABC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Phase of flight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Phase of Flight"/>
          <w:tag w:val="Phase of Flight"/>
          <w:id w:val="600074521"/>
          <w:placeholder>
            <w:docPart w:val="5DF9434A7F0D415689A75D45FA44F649"/>
          </w:placeholder>
          <w:showingPlcHdr/>
          <w:dropDownList>
            <w:listItem w:value="Choose an item."/>
            <w:listItem w:displayText="Standing" w:value="Standing"/>
            <w:listItem w:displayText="Tow" w:value="Tow"/>
            <w:listItem w:displayText="Parked" w:value="Parked"/>
            <w:listItem w:displayText="Taxi" w:value="Taxi"/>
            <w:listItem w:displayText="Take-off" w:value="Take-off"/>
            <w:listItem w:displayText="Climbing" w:value="Climbing"/>
            <w:listItem w:displayText="En-route" w:value="En-route"/>
            <w:listItem w:displayText="Descending" w:value="Descending"/>
            <w:listItem w:displayText="Approach" w:value="Approach"/>
            <w:listItem w:displayText="Landing" w:value="Landing"/>
            <w:listItem w:displayText="Manoeuvring" w:value="Manoeuvring"/>
            <w:listItem w:displayText="Post-impact" w:value="Post-impact"/>
            <w:listItem w:displayText="Unknown" w:value="Unkn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Pr="00BF1405">
        <w:rPr>
          <w:rFonts w:cstheme="minorHAnsi"/>
          <w:lang w:val="en-GB"/>
        </w:rPr>
        <w:tab/>
        <w:t>Flight Rules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Flight Rules"/>
          <w:tag w:val="Flight Rules"/>
          <w:id w:val="1084338392"/>
          <w:placeholder>
            <w:docPart w:val="9CB5020A3E9647BA9CA5B0C14C7D056D"/>
          </w:placeholder>
          <w:showingPlcHdr/>
          <w:dropDownList>
            <w:listItem w:value="Choose an item."/>
            <w:listItem w:displayText="IFR" w:value="IFR"/>
            <w:listItem w:displayText="VFR" w:value="VFR"/>
            <w:listItem w:displayText="Special-VFR" w:value="Special-VFR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571801BE" w14:textId="77777777" w:rsidR="00B13C84" w:rsidRPr="00BF1405" w:rsidRDefault="00A47ABC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 </w:t>
      </w:r>
      <w:r w:rsidR="00B13C84" w:rsidRPr="00BF1405">
        <w:rPr>
          <w:rFonts w:cstheme="minorHAnsi"/>
          <w:lang w:val="en-GB"/>
        </w:rPr>
        <w:t>Aircraft Altitude or Flight Level:</w:t>
      </w:r>
      <w:r w:rsidR="00B13C84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572582823"/>
          <w:placeholder>
            <w:docPart w:val="3171B29FDC634C2E8541781376CCC8F9"/>
          </w:placeholder>
          <w:showingPlcHdr/>
          <w:text/>
        </w:sdtPr>
        <w:sdtEndPr/>
        <w:sdtContent>
          <w:r w:rsidR="00B13C84" w:rsidRPr="00BF1405">
            <w:rPr>
              <w:rStyle w:val="PlaceholderText"/>
              <w:rFonts w:cstheme="minorHAnsi"/>
              <w:lang w:val="en-GB"/>
            </w:rPr>
            <w:t>Specify Alt or FL</w:t>
          </w:r>
        </w:sdtContent>
      </w:sdt>
      <w:r w:rsidR="00B13C84" w:rsidRPr="00BF1405">
        <w:rPr>
          <w:rFonts w:cstheme="minorHAnsi"/>
          <w:lang w:val="en-GB"/>
        </w:rPr>
        <w:tab/>
      </w:r>
      <w:r w:rsidR="00B13C84" w:rsidRPr="00BF1405">
        <w:rPr>
          <w:rFonts w:cstheme="minorHAnsi"/>
          <w:lang w:val="en-GB"/>
        </w:rPr>
        <w:tab/>
        <w:t>Aircraft Speed:</w:t>
      </w:r>
      <w:r w:rsidR="00B13C84" w:rsidRPr="00BF1405">
        <w:rPr>
          <w:rFonts w:cstheme="minorHAnsi"/>
          <w:lang w:val="en-GB"/>
        </w:rPr>
        <w:tab/>
      </w:r>
      <w:r w:rsidR="00B13C84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666935600"/>
          <w:placeholder>
            <w:docPart w:val="484BFC5BA55F4AF59326CADAF3A66BEA"/>
          </w:placeholder>
          <w:showingPlcHdr/>
          <w:text/>
        </w:sdtPr>
        <w:sdtEndPr/>
        <w:sdtContent>
          <w:r w:rsidR="00B13C84" w:rsidRPr="00BF1405">
            <w:rPr>
              <w:rStyle w:val="PlaceholderText"/>
              <w:rFonts w:cstheme="minorHAnsi"/>
              <w:lang w:val="en-GB"/>
            </w:rPr>
            <w:t>Specify TAS/IAS/Mach etc</w:t>
          </w:r>
        </w:sdtContent>
      </w:sdt>
    </w:p>
    <w:p w14:paraId="4F07BA5A" w14:textId="77777777" w:rsidR="00B13C84" w:rsidRPr="00BF1405" w:rsidRDefault="00B13C8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Name of Specific procedure flow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41419392"/>
          <w:placeholder>
            <w:docPart w:val="00956C0E62C84FF2BEFF4A054F387149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ID/STAR/Instrument Approach Procedure/Airway etc</w:t>
          </w:r>
        </w:sdtContent>
      </w:sdt>
    </w:p>
    <w:p w14:paraId="7684F0D9" w14:textId="77777777" w:rsidR="00B13C84" w:rsidRPr="00BF1405" w:rsidRDefault="00B13C84" w:rsidP="005111CB">
      <w:pPr>
        <w:pStyle w:val="NoSpacing"/>
        <w:ind w:left="-567"/>
        <w:rPr>
          <w:rFonts w:cstheme="minorHAnsi"/>
          <w:lang w:val="en-GB"/>
        </w:rPr>
      </w:pPr>
    </w:p>
    <w:p w14:paraId="6518B316" w14:textId="77777777" w:rsidR="00C13183" w:rsidRPr="00BF1405" w:rsidRDefault="00C13183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Airspace</w:t>
      </w:r>
    </w:p>
    <w:p w14:paraId="7F9B2F60" w14:textId="77777777" w:rsidR="00D56FD5" w:rsidRPr="00BF1405" w:rsidRDefault="00D56FD5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FIR Event occurred i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491428"/>
          <w:placeholder>
            <w:docPart w:val="9A801799E6474E6384221195E14BF72E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FIR Designator or Name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Airspace Sec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910492223"/>
          <w:placeholder>
            <w:docPart w:val="188027C317154D9FA8839BCC5BA02561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e.g. Windhoek Approach.</w:t>
          </w:r>
        </w:sdtContent>
      </w:sdt>
    </w:p>
    <w:p w14:paraId="7F7574A6" w14:textId="77777777" w:rsidR="00C13183" w:rsidRPr="00BF1405" w:rsidRDefault="00C13183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RTF Frequency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48699821"/>
          <w:placeholder>
            <w:docPart w:val="FFDFC2D5B2B54823823EFCD99D71905C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Frequency and band</w:t>
          </w:r>
        </w:sdtContent>
      </w:sdt>
      <w:r w:rsidR="00D56FD5" w:rsidRPr="00BF1405">
        <w:rPr>
          <w:rFonts w:cstheme="minorHAnsi"/>
          <w:lang w:val="en-GB"/>
        </w:rPr>
        <w:tab/>
      </w:r>
      <w:r w:rsidR="00D56FD5" w:rsidRPr="00BF1405">
        <w:rPr>
          <w:rFonts w:cstheme="minorHAnsi"/>
          <w:lang w:val="en-GB"/>
        </w:rPr>
        <w:tab/>
        <w:t>Airspace Type:</w:t>
      </w:r>
      <w:r w:rsidR="00D56FD5" w:rsidRPr="00BF1405">
        <w:rPr>
          <w:rFonts w:cstheme="minorHAnsi"/>
          <w:lang w:val="en-GB"/>
        </w:rPr>
        <w:tab/>
      </w:r>
      <w:r w:rsidR="00D56FD5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Airspace Type"/>
          <w:tag w:val="Airspace Type"/>
          <w:id w:val="226733865"/>
          <w:placeholder>
            <w:docPart w:val="1231B3550FD2425CA85E6DCF764C70E6"/>
          </w:placeholder>
          <w:showingPlcHdr/>
          <w:dropDownList>
            <w:listItem w:value="Choose an item."/>
            <w:listItem w:displayText="AWY - ATS Route" w:value="AWY - ATS Route"/>
            <w:listItem w:displayText="CTR" w:value="CTR"/>
            <w:listItem w:displayText="TMA" w:value="TMA"/>
            <w:listItem w:displayText="CTA" w:value="CTA"/>
          </w:dropDownList>
        </w:sdtPr>
        <w:sdtEndPr/>
        <w:sdtContent>
          <w:r w:rsidR="00D56FD5"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58091165" w14:textId="77777777" w:rsidR="00C13183" w:rsidRPr="00BF1405" w:rsidRDefault="00C13183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Class of Airspace</w:t>
      </w:r>
      <w:r w:rsidR="00934DD7" w:rsidRPr="00BF1405">
        <w:rPr>
          <w:rFonts w:cstheme="minorHAnsi"/>
          <w:lang w:val="en-GB"/>
        </w:rPr>
        <w:t>:</w:t>
      </w:r>
      <w:r w:rsidRPr="00BF1405">
        <w:rPr>
          <w:rFonts w:cstheme="minorHAnsi"/>
          <w:lang w:val="en-GB"/>
        </w:rPr>
        <w:tab/>
        <w:t>A</w:t>
      </w:r>
      <w:sdt>
        <w:sdtPr>
          <w:rPr>
            <w:rFonts w:cstheme="minorHAnsi"/>
            <w:lang w:val="en-GB"/>
          </w:rPr>
          <w:id w:val="-194992350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B</w:t>
      </w:r>
      <w:sdt>
        <w:sdtPr>
          <w:rPr>
            <w:rFonts w:cstheme="minorHAnsi"/>
            <w:lang w:val="en-GB"/>
          </w:rPr>
          <w:id w:val="205642047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C</w:t>
      </w:r>
      <w:sdt>
        <w:sdtPr>
          <w:rPr>
            <w:rFonts w:cstheme="minorHAnsi"/>
            <w:lang w:val="en-GB"/>
          </w:rPr>
          <w:id w:val="-140004127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D</w:t>
      </w:r>
      <w:sdt>
        <w:sdtPr>
          <w:rPr>
            <w:rFonts w:cstheme="minorHAnsi"/>
            <w:lang w:val="en-GB"/>
          </w:rPr>
          <w:id w:val="194734841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E</w:t>
      </w:r>
      <w:sdt>
        <w:sdtPr>
          <w:rPr>
            <w:rFonts w:cstheme="minorHAnsi"/>
            <w:lang w:val="en-GB"/>
          </w:rPr>
          <w:id w:val="-100859263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F</w:t>
      </w:r>
      <w:sdt>
        <w:sdtPr>
          <w:rPr>
            <w:rFonts w:cstheme="minorHAnsi"/>
            <w:lang w:val="en-GB"/>
          </w:rPr>
          <w:id w:val="204794499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G</w:t>
      </w:r>
      <w:sdt>
        <w:sdtPr>
          <w:rPr>
            <w:rFonts w:cstheme="minorHAnsi"/>
            <w:lang w:val="en-GB"/>
          </w:rPr>
          <w:id w:val="79618318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</w:r>
      <w:r w:rsidR="00F07D48" w:rsidRPr="00BF1405">
        <w:rPr>
          <w:rFonts w:cstheme="minorHAnsi"/>
          <w:lang w:val="en-GB"/>
        </w:rPr>
        <w:t>Segregated</w:t>
      </w:r>
      <w:sdt>
        <w:sdtPr>
          <w:rPr>
            <w:rFonts w:cstheme="minorHAnsi"/>
            <w:lang w:val="en-GB"/>
          </w:rPr>
          <w:id w:val="89732482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07D48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9A247E" w:rsidRPr="00BF1405">
        <w:rPr>
          <w:rFonts w:cstheme="minorHAnsi"/>
          <w:lang w:val="en-GB"/>
        </w:rPr>
        <w:tab/>
        <w:t xml:space="preserve">Special Use </w:t>
      </w:r>
      <w:sdt>
        <w:sdtPr>
          <w:rPr>
            <w:rFonts w:cstheme="minorHAnsi"/>
            <w:lang w:val="en-GB"/>
          </w:rPr>
          <w:id w:val="-53349607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9A247E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6EED2ABA" w14:textId="77777777" w:rsidR="00F07D48" w:rsidRPr="00BF1405" w:rsidRDefault="00C13183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 w:firstLine="1429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Danger </w:t>
      </w:r>
      <w:sdt>
        <w:sdtPr>
          <w:rPr>
            <w:rFonts w:cstheme="minorHAnsi"/>
            <w:lang w:val="en-GB"/>
          </w:rPr>
          <w:id w:val="202304709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Prohibited</w:t>
      </w:r>
      <w:sdt>
        <w:sdtPr>
          <w:rPr>
            <w:rFonts w:cstheme="minorHAnsi"/>
            <w:lang w:val="en-GB"/>
          </w:rPr>
          <w:id w:val="93262535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Restricted</w:t>
      </w:r>
      <w:sdt>
        <w:sdtPr>
          <w:rPr>
            <w:rFonts w:cstheme="minorHAnsi"/>
            <w:lang w:val="en-GB"/>
          </w:rPr>
          <w:id w:val="191235113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Unclassified</w:t>
      </w:r>
      <w:sdt>
        <w:sdtPr>
          <w:rPr>
            <w:rFonts w:cstheme="minorHAnsi"/>
            <w:lang w:val="en-GB"/>
          </w:rPr>
          <w:id w:val="-29320554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</w:r>
    </w:p>
    <w:p w14:paraId="1B8D1603" w14:textId="77777777" w:rsidR="004B3EF5" w:rsidRPr="00BF1405" w:rsidRDefault="00934DD7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Services provided: </w:t>
      </w:r>
      <w:r w:rsidRPr="00BF1405">
        <w:rPr>
          <w:rFonts w:cstheme="minorHAnsi"/>
          <w:lang w:val="en-GB"/>
        </w:rPr>
        <w:tab/>
      </w:r>
      <w:r w:rsidR="004B3EF5" w:rsidRPr="00BF1405">
        <w:rPr>
          <w:rFonts w:cstheme="minorHAnsi"/>
          <w:lang w:val="en-GB"/>
        </w:rPr>
        <w:t>Aerodrome</w:t>
      </w:r>
      <w:r w:rsidRPr="00BF1405">
        <w:rPr>
          <w:rFonts w:cstheme="minorHAnsi"/>
          <w:lang w:val="en-GB"/>
        </w:rPr>
        <w:t xml:space="preserve"> Control</w:t>
      </w:r>
      <w:r w:rsidR="004B3EF5" w:rsidRPr="00BF1405">
        <w:rPr>
          <w:rFonts w:cstheme="minorHAnsi"/>
          <w:lang w:val="en-GB"/>
        </w:rPr>
        <w:t xml:space="preserve"> </w:t>
      </w:r>
      <w:r w:rsidR="004B3EF5" w:rsidRPr="00BF1405">
        <w:rPr>
          <w:rFonts w:cstheme="minorHAnsi"/>
          <w:lang w:val="en-GB"/>
        </w:rPr>
        <w:tab/>
      </w:r>
      <w:r w:rsidR="004B3EF5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81107384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4B3EF5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4B3EF5" w:rsidRPr="00BF1405">
        <w:rPr>
          <w:rFonts w:cstheme="minorHAnsi"/>
          <w:lang w:val="en-GB"/>
        </w:rPr>
        <w:tab/>
        <w:t>Aerodrome Flight Information Services (AFIS)</w:t>
      </w:r>
      <w:r w:rsidR="009A247E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90487514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4B3EF5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0E922F0F" w14:textId="052DF0B1" w:rsidR="00F07D48" w:rsidRPr="00BF1405" w:rsidRDefault="004B3EF5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 w:firstLine="200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lastRenderedPageBreak/>
        <w:t xml:space="preserve">Approach Control </w:t>
      </w:r>
      <w:r w:rsidRPr="00BF1405">
        <w:rPr>
          <w:rFonts w:cstheme="minorHAnsi"/>
          <w:lang w:val="en-GB"/>
        </w:rPr>
        <w:tab/>
      </w:r>
      <w:r w:rsidR="002C32B0" w:rsidRPr="00BF1405">
        <w:rPr>
          <w:rFonts w:cstheme="minorHAnsi"/>
          <w:lang w:val="en-GB"/>
        </w:rPr>
        <w:t>Surveillance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68682005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 xml:space="preserve"> </w:t>
      </w:r>
      <w:r w:rsidRPr="00BF1405">
        <w:rPr>
          <w:rFonts w:cstheme="minorHAnsi"/>
          <w:lang w:val="en-GB"/>
        </w:rPr>
        <w:tab/>
        <w:t>Procedural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97727912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19240E3F" w14:textId="6B4CA365" w:rsidR="004B3EF5" w:rsidRPr="00BF1405" w:rsidRDefault="004B3EF5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 w:firstLine="200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Area Control 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="002C32B0" w:rsidRPr="00BF1405">
        <w:rPr>
          <w:rFonts w:cstheme="minorHAnsi"/>
          <w:lang w:val="en-GB"/>
        </w:rPr>
        <w:t>Surveillance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8228911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 xml:space="preserve"> </w:t>
      </w:r>
      <w:r w:rsidRPr="00BF1405">
        <w:rPr>
          <w:rFonts w:cstheme="minorHAnsi"/>
          <w:lang w:val="en-GB"/>
        </w:rPr>
        <w:tab/>
        <w:t>Procedural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5271250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 xml:space="preserve"> </w:t>
      </w:r>
      <w:r w:rsidRPr="00BF1405">
        <w:rPr>
          <w:rFonts w:cstheme="minorHAnsi"/>
          <w:lang w:val="en-GB"/>
        </w:rPr>
        <w:tab/>
        <w:t>Oceanic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05106428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1743386B" w14:textId="77777777" w:rsidR="004B3EF5" w:rsidRPr="00BF1405" w:rsidRDefault="004B3EF5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 w:firstLine="200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Flight Information Service 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56366900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</w:r>
      <w:r w:rsidR="009A247E" w:rsidRPr="00BF1405">
        <w:rPr>
          <w:rFonts w:cstheme="minorHAnsi"/>
          <w:lang w:val="en-GB"/>
        </w:rPr>
        <w:t>Alerting Service</w:t>
      </w:r>
      <w:r w:rsidR="009A247E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8687244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9A247E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9A247E" w:rsidRPr="00BF1405">
        <w:rPr>
          <w:rFonts w:cstheme="minorHAnsi"/>
          <w:lang w:val="en-GB"/>
        </w:rPr>
        <w:tab/>
        <w:t>Search and Rescue</w:t>
      </w:r>
      <w:r w:rsidR="009A247E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90290687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9A247E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0A5234D9" w14:textId="77777777" w:rsidR="002C32B0" w:rsidRPr="00BF1405" w:rsidRDefault="004B3EF5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 w:firstLine="200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eronautical Information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77401772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Air Traffic Management Services</w:t>
      </w:r>
      <w:r w:rsidR="009A247E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214479538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08D816D3" w14:textId="0EC231D1" w:rsidR="009A247E" w:rsidRPr="00BF1405" w:rsidRDefault="009A247E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CNS Equipment Contribution:</w:t>
      </w:r>
      <w:r w:rsidRPr="00BF1405">
        <w:rPr>
          <w:rFonts w:cstheme="minorHAnsi"/>
          <w:lang w:val="en-GB"/>
        </w:rPr>
        <w:tab/>
        <w:t>Communication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31175338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 xml:space="preserve"> </w:t>
      </w:r>
      <w:r w:rsidRPr="00BF1405">
        <w:rPr>
          <w:rFonts w:cstheme="minorHAnsi"/>
          <w:lang w:val="en-GB"/>
        </w:rPr>
        <w:tab/>
        <w:t>Navigation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07450214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Surveillance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3581613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64F047BC" w14:textId="77777777" w:rsidR="00C71AF8" w:rsidRPr="00BF1405" w:rsidRDefault="009A247E" w:rsidP="005111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ATM Contribution to the event? 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ATM Contribution"/>
          <w:tag w:val="ATM Contribution"/>
          <w:id w:val="93439814"/>
          <w:lock w:val="sdtLocked"/>
          <w:placeholder>
            <w:docPart w:val="420930F01E7848A8AD0F439273690A25"/>
          </w:placeholder>
          <w:showingPlcHdr/>
          <w:dropDownList>
            <w:listItem w:value="Choose an item."/>
            <w:listItem w:displayText="Directly Involved" w:value="Directly Involved"/>
            <w:listItem w:displayText="Indirectly Involved" w:value="Indirectly Involved"/>
            <w:listItem w:displayText="None" w:value="None"/>
            <w:listItem w:displayText="Contributory" w:value="Contributory"/>
            <w:listItem w:displayText="Mitigating" w:value="Mitigating"/>
            <w:listItem w:displayText="Unknown" w:value="Unkn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EB2003" w:rsidRPr="00BF1405">
        <w:rPr>
          <w:rFonts w:cstheme="minorHAnsi"/>
          <w:lang w:val="en-GB"/>
        </w:rPr>
        <w:tab/>
        <w:t>Effect on ATM Service:</w:t>
      </w:r>
      <w:r w:rsidR="00EB2003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Effect on ATM Service"/>
          <w:tag w:val="Effect on ATM Service"/>
          <w:id w:val="2115394815"/>
          <w:placeholder>
            <w:docPart w:val="6A4B37089F3A44309BD9CD459C3F4BBF"/>
          </w:placeholder>
          <w:showingPlcHdr/>
          <w:dropDownList>
            <w:listItem w:value="Choose an item."/>
            <w:listItem w:displayText="No Effect" w:value="No Effect"/>
            <w:listItem w:displayText="Degraded ATM Service" w:value="Degraded ATM Service"/>
            <w:listItem w:displayText="Minor effect on ATM Service" w:value="Minor effect on ATM Service"/>
            <w:listItem w:displayText="Major Effect on ATM Services" w:value="Major Effect on ATM Services"/>
            <w:listItem w:displayText="Not Determined" w:value="Not Determined"/>
          </w:dropDownList>
        </w:sdtPr>
        <w:sdtEndPr/>
        <w:sdtContent>
          <w:r w:rsidR="00EB2003"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70FCE224" w14:textId="77777777" w:rsidR="00D33407" w:rsidRPr="00BF1405" w:rsidRDefault="00D33407" w:rsidP="005111CB">
      <w:pPr>
        <w:pStyle w:val="NoSpacing"/>
        <w:ind w:left="-567"/>
        <w:rPr>
          <w:rFonts w:cstheme="minorHAnsi"/>
          <w:b/>
          <w:sz w:val="16"/>
          <w:szCs w:val="16"/>
          <w:lang w:val="en-GB"/>
        </w:rPr>
      </w:pPr>
    </w:p>
    <w:p w14:paraId="307C8008" w14:textId="77777777" w:rsidR="00C71AF8" w:rsidRPr="00361871" w:rsidRDefault="00013A7C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Weather</w:t>
      </w:r>
      <w:r w:rsidR="004A1CF5" w:rsidRPr="00BF1405">
        <w:rPr>
          <w:rFonts w:cstheme="minorHAnsi"/>
          <w:b/>
          <w:lang w:val="en-GB"/>
        </w:rPr>
        <w:t xml:space="preserve"> </w:t>
      </w:r>
      <w:r w:rsidR="004A1CF5" w:rsidRPr="00361871">
        <w:rPr>
          <w:rFonts w:cstheme="minorHAnsi"/>
          <w:b/>
          <w:lang w:val="en-GB"/>
        </w:rPr>
        <w:t>(Insert as relevant)</w:t>
      </w:r>
    </w:p>
    <w:p w14:paraId="33487D9C" w14:textId="77777777" w:rsidR="00F67BB2" w:rsidRPr="00BF1405" w:rsidRDefault="00013A7C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Met Conditions: </w:t>
      </w:r>
      <w:sdt>
        <w:sdtPr>
          <w:rPr>
            <w:rFonts w:cstheme="minorHAnsi"/>
            <w:lang w:val="en-GB"/>
          </w:rPr>
          <w:alias w:val="WX Condistions"/>
          <w:tag w:val="WX Condistions"/>
          <w:id w:val="44727654"/>
          <w:placeholder>
            <w:docPart w:val="CFF1C51593934BA1AE32329A0FB9ADCA"/>
          </w:placeholder>
          <w:showingPlcHdr/>
          <w:dropDownList>
            <w:listItem w:value="Choose an item."/>
            <w:listItem w:displayText="IMC" w:value="IMC"/>
            <w:listItem w:displayText="VMC" w:value="VMC"/>
            <w:listItem w:displayText="Unknown" w:value="Unkn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Pr="00BF1405">
        <w:rPr>
          <w:rFonts w:cstheme="minorHAnsi"/>
          <w:lang w:val="en-GB"/>
        </w:rPr>
        <w:tab/>
      </w:r>
      <w:r w:rsidR="00F67BB2" w:rsidRPr="00BF1405">
        <w:rPr>
          <w:rFonts w:cstheme="minorHAnsi"/>
          <w:lang w:val="en-GB"/>
        </w:rPr>
        <w:t>Wind Direction</w:t>
      </w:r>
      <w:r w:rsidR="004A1CF5" w:rsidRPr="00BF1405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id w:val="1104765636"/>
          <w:placeholder>
            <w:docPart w:val="A3FFFC789AF54FA286755792BC8D5802"/>
          </w:placeholder>
          <w:showingPlcHdr/>
          <w:text/>
        </w:sdtPr>
        <w:sdtEndPr/>
        <w:sdtContent>
          <w:r w:rsidR="00F67BB2" w:rsidRPr="00BF1405">
            <w:rPr>
              <w:rStyle w:val="PlaceholderText"/>
              <w:rFonts w:cstheme="minorHAnsi"/>
              <w:lang w:val="en-GB"/>
            </w:rPr>
            <w:t>HHH</w:t>
          </w:r>
        </w:sdtContent>
      </w:sdt>
      <w:r w:rsidR="004A1CF5" w:rsidRPr="00BF1405">
        <w:rPr>
          <w:rFonts w:cstheme="minorHAnsi"/>
          <w:lang w:val="en-GB"/>
        </w:rPr>
        <w:t xml:space="preserve"> Degrees</w:t>
      </w:r>
      <w:r w:rsidR="00F67BB2" w:rsidRPr="00BF1405">
        <w:rPr>
          <w:rFonts w:cstheme="minorHAnsi"/>
          <w:lang w:val="en-GB"/>
        </w:rPr>
        <w:t xml:space="preserve"> </w:t>
      </w:r>
      <w:r w:rsidR="004A1CF5" w:rsidRPr="00BF1405">
        <w:rPr>
          <w:rFonts w:cstheme="minorHAnsi"/>
          <w:lang w:val="en-GB"/>
        </w:rPr>
        <w:tab/>
        <w:t xml:space="preserve">Wind Speed </w:t>
      </w:r>
      <w:r w:rsidR="004A1CF5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971208113"/>
          <w:placeholder>
            <w:docPart w:val="139827A31D834672ACE987E9537C3607"/>
          </w:placeholder>
          <w:showingPlcHdr/>
          <w:text/>
        </w:sdtPr>
        <w:sdtEndPr/>
        <w:sdtContent>
          <w:r w:rsidR="004A1CF5" w:rsidRPr="00BF1405">
            <w:rPr>
              <w:rStyle w:val="PlaceholderText"/>
              <w:rFonts w:cstheme="minorHAnsi"/>
              <w:lang w:val="en-GB"/>
            </w:rPr>
            <w:t>KTS</w:t>
          </w:r>
        </w:sdtContent>
      </w:sdt>
      <w:r w:rsidR="004A1CF5" w:rsidRPr="00BF1405">
        <w:rPr>
          <w:rFonts w:cstheme="minorHAnsi"/>
          <w:lang w:val="en-GB"/>
        </w:rPr>
        <w:t xml:space="preserve"> kt gusting</w:t>
      </w:r>
      <w:r w:rsidR="004A1CF5" w:rsidRPr="00BF1405">
        <w:rPr>
          <w:rFonts w:cstheme="minorHAnsi"/>
          <w:lang w:val="en-GB"/>
        </w:rPr>
        <w:tab/>
        <w:t xml:space="preserve"> </w:t>
      </w:r>
      <w:sdt>
        <w:sdtPr>
          <w:rPr>
            <w:rFonts w:cstheme="minorHAnsi"/>
            <w:lang w:val="en-GB"/>
          </w:rPr>
          <w:id w:val="1301411713"/>
          <w:placeholder>
            <w:docPart w:val="F69552A38D184207BA6410D78BFE99D7"/>
          </w:placeholder>
          <w:showingPlcHdr/>
          <w:text/>
        </w:sdtPr>
        <w:sdtEndPr/>
        <w:sdtContent>
          <w:r w:rsidR="004A1CF5" w:rsidRPr="00BF1405">
            <w:rPr>
              <w:rStyle w:val="PlaceholderText"/>
              <w:rFonts w:cstheme="minorHAnsi"/>
              <w:lang w:val="en-GB"/>
            </w:rPr>
            <w:t>KTS</w:t>
          </w:r>
        </w:sdtContent>
      </w:sdt>
      <w:r w:rsidR="004A1CF5" w:rsidRPr="00BF1405">
        <w:rPr>
          <w:rFonts w:cstheme="minorHAnsi"/>
          <w:lang w:val="en-GB"/>
        </w:rPr>
        <w:t xml:space="preserve"> kt</w:t>
      </w:r>
    </w:p>
    <w:p w14:paraId="7F07A72E" w14:textId="77777777" w:rsidR="00013A7C" w:rsidRPr="00BF1405" w:rsidRDefault="004A1CF5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Wind measured at </w:t>
      </w:r>
      <w:sdt>
        <w:sdtPr>
          <w:rPr>
            <w:rFonts w:cstheme="minorHAnsi"/>
            <w:lang w:val="en-GB"/>
          </w:rPr>
          <w:alias w:val="Wind Measured by"/>
          <w:tag w:val="Wind Measured by"/>
          <w:id w:val="-1963644947"/>
          <w:placeholder>
            <w:docPart w:val="1D56A25622E4496885E37B2D758D5958"/>
          </w:placeholder>
          <w:showingPlcHdr/>
          <w:dropDownList>
            <w:listItem w:value="Choose an item."/>
            <w:listItem w:displayText="Surface" w:value="Surface"/>
            <w:listItem w:displayText="Altitude (Aircraft)" w:value="Altitude (Aircraft)"/>
            <w:listItem w:displayText="Altitude (Other)" w:value="Altitude (Other)"/>
            <w:listItem w:displayText="Unkown" w:value="Unk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0C04E0" w:rsidRPr="00BF1405">
        <w:rPr>
          <w:rFonts w:cstheme="minorHAnsi"/>
          <w:lang w:val="en-GB"/>
        </w:rPr>
        <w:tab/>
      </w:r>
      <w:r w:rsidR="00013A7C" w:rsidRPr="00BF1405">
        <w:rPr>
          <w:rFonts w:cstheme="minorHAnsi"/>
          <w:lang w:val="en-GB"/>
        </w:rPr>
        <w:t>Cloud Cover:</w:t>
      </w:r>
      <w:r w:rsidR="00013A7C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Cloud Cover"/>
          <w:tag w:val="Cloud Cover"/>
          <w:id w:val="320463001"/>
          <w:lock w:val="sdtLocked"/>
          <w:placeholder>
            <w:docPart w:val="F245095031594281AAB5EA646897B2E0"/>
          </w:placeholder>
          <w:showingPlcHdr/>
          <w:dropDownList>
            <w:listItem w:value="Choose an item."/>
            <w:listItem w:displayText="CAVOK" w:value="CAVOK"/>
            <w:listItem w:displayText="No Significant Cloud" w:value="No Significant Cloud"/>
            <w:listItem w:displayText="FEW (1-2 Oktas)" w:value="FEW (1-2 Oktas)"/>
            <w:listItem w:displayText="SCT (3-4 Oktas)" w:value="SCT (3-4 Oktas)"/>
            <w:listItem w:displayText="BKN (5-7 Oktas)" w:value="BKN (5-7 Oktas)"/>
            <w:listItem w:displayText="OVC" w:value="OVC"/>
            <w:listItem w:displayText="Sky Obscured" w:value="Sky Obscured"/>
            <w:listItem w:displayText="Unknown" w:value="Unknown"/>
            <w:listItem w:displayText="n/a" w:value="n/a"/>
          </w:dropDownList>
        </w:sdtPr>
        <w:sdtEndPr/>
        <w:sdtContent>
          <w:r w:rsidR="00013A7C"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013A7C" w:rsidRPr="00BF1405">
        <w:rPr>
          <w:rFonts w:cstheme="minorHAnsi"/>
          <w:lang w:val="en-GB"/>
        </w:rPr>
        <w:tab/>
      </w:r>
      <w:r w:rsidR="00F67BB2" w:rsidRPr="00BF1405">
        <w:rPr>
          <w:rFonts w:cstheme="minorHAnsi"/>
          <w:lang w:val="en-GB"/>
        </w:rPr>
        <w:t xml:space="preserve">Cloud-base </w:t>
      </w:r>
      <w:sdt>
        <w:sdtPr>
          <w:rPr>
            <w:rFonts w:cstheme="minorHAnsi"/>
            <w:lang w:val="en-GB"/>
          </w:rPr>
          <w:id w:val="-2102703946"/>
          <w:placeholder>
            <w:docPart w:val="2EC4929991CF41D69C287A42269FE8FA"/>
          </w:placeholder>
          <w:showingPlcHdr/>
          <w:text/>
        </w:sdtPr>
        <w:sdtEndPr/>
        <w:sdtContent>
          <w:r w:rsidR="00F67BB2" w:rsidRPr="00BF1405">
            <w:rPr>
              <w:rStyle w:val="PlaceholderText"/>
              <w:rFonts w:cstheme="minorHAnsi"/>
              <w:lang w:val="en-GB"/>
            </w:rPr>
            <w:t>Insert Cloudbase</w:t>
          </w:r>
        </w:sdtContent>
      </w:sdt>
      <w:r w:rsidR="00F67BB2" w:rsidRPr="00BF1405">
        <w:rPr>
          <w:rFonts w:cstheme="minorHAnsi"/>
          <w:lang w:val="en-GB"/>
        </w:rPr>
        <w:t xml:space="preserve"> ft.</w:t>
      </w:r>
    </w:p>
    <w:p w14:paraId="63A583EC" w14:textId="77777777" w:rsidR="00C71AF8" w:rsidRPr="00BF1405" w:rsidRDefault="00F67BB2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Visibility </w:t>
      </w:r>
      <w:sdt>
        <w:sdtPr>
          <w:rPr>
            <w:rFonts w:cstheme="minorHAnsi"/>
            <w:lang w:val="en-GB"/>
          </w:rPr>
          <w:id w:val="-959413579"/>
          <w:placeholder>
            <w:docPart w:val="210205EB69B14521846B7CA7DF79D24A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Visibility</w:t>
          </w:r>
        </w:sdtContent>
      </w:sdt>
      <w:r w:rsidRPr="00BF1405">
        <w:rPr>
          <w:rFonts w:cstheme="minorHAnsi"/>
          <w:lang w:val="en-GB"/>
        </w:rPr>
        <w:t xml:space="preserve"> meters</w:t>
      </w:r>
      <w:r w:rsidRPr="00BF1405">
        <w:rPr>
          <w:rFonts w:cstheme="minorHAnsi"/>
          <w:lang w:val="en-GB"/>
        </w:rPr>
        <w:tab/>
        <w:t xml:space="preserve">Visibility restrictions 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648396085"/>
          <w:placeholder>
            <w:docPart w:val="0730CC7146474D6780F2BAB5C69126B7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rain/dust/sand/fog/mist/haze etc.</w:t>
          </w:r>
        </w:sdtContent>
      </w:sdt>
    </w:p>
    <w:p w14:paraId="5FC2EA72" w14:textId="77777777" w:rsidR="00F67BB2" w:rsidRPr="00BF1405" w:rsidRDefault="00F67BB2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Temperatur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08094570"/>
          <w:placeholder>
            <w:docPart w:val="B50FB23324634459A8151658756706F5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Temp</w:t>
          </w:r>
        </w:sdtContent>
      </w:sdt>
      <w:r w:rsidRPr="00BF1405">
        <w:rPr>
          <w:rFonts w:cstheme="minorHAnsi"/>
          <w:lang w:val="en-GB"/>
        </w:rPr>
        <w:t xml:space="preserve"> °C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 xml:space="preserve">Dew Point: </w:t>
      </w:r>
      <w:sdt>
        <w:sdtPr>
          <w:rPr>
            <w:rFonts w:cstheme="minorHAnsi"/>
            <w:lang w:val="en-GB"/>
          </w:rPr>
          <w:id w:val="2093818821"/>
          <w:placeholder>
            <w:docPart w:val="41AF51BECC564D2FA1B0A7AD63EB7D8C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Temp</w:t>
          </w:r>
        </w:sdtContent>
      </w:sdt>
      <w:r w:rsidRPr="00BF1405">
        <w:rPr>
          <w:rFonts w:cstheme="minorHAnsi"/>
          <w:lang w:val="en-GB"/>
        </w:rPr>
        <w:t>°C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Light Conditions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Light Conditions"/>
          <w:tag w:val="Light Conditions"/>
          <w:id w:val="1573322965"/>
          <w:placeholder>
            <w:docPart w:val="115A35A526C14864BCC14CE91FF4CB5B"/>
          </w:placeholder>
          <w:showingPlcHdr/>
          <w:dropDownList>
            <w:listItem w:value="Choose an item."/>
            <w:listItem w:displayText="Dawn" w:value="Dawn"/>
            <w:listItem w:displayText="Daylight" w:value="Daylight"/>
            <w:listItem w:displayText="Dusk" w:value="Dusk"/>
            <w:listItem w:displayText="Night (Dark)" w:value="Night (Dark)"/>
            <w:listItem w:displayText="Night (Moonlight)" w:value="Night (Moonlight)"/>
            <w:listItem w:displayText="Unkown" w:value="Unk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53A8FEF7" w14:textId="77777777" w:rsidR="00C71AF8" w:rsidRPr="00BF1405" w:rsidRDefault="000C04E0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Turbulence Type and Intensity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246308492"/>
          <w:placeholder>
            <w:docPart w:val="BE0A1AE41A074B6AA9479D2C35D17123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Type and Intensity of Turb</w:t>
          </w:r>
        </w:sdtContent>
      </w:sdt>
      <w:r w:rsidRPr="00BF1405">
        <w:rPr>
          <w:rFonts w:cstheme="minorHAnsi"/>
          <w:lang w:val="en-GB"/>
        </w:rPr>
        <w:tab/>
      </w:r>
      <w:r w:rsidR="00D33407" w:rsidRPr="00BF1405">
        <w:rPr>
          <w:rFonts w:cstheme="minorHAnsi"/>
          <w:lang w:val="en-GB"/>
        </w:rPr>
        <w:t>Windshear Conditions:</w:t>
      </w:r>
      <w:r w:rsidR="00D33407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702202319"/>
          <w:placeholder>
            <w:docPart w:val="DCAF68E73E6245F6AD5BE872CE722E8C"/>
          </w:placeholder>
          <w:showingPlcHdr/>
          <w:text/>
        </w:sdtPr>
        <w:sdtEndPr/>
        <w:sdtContent>
          <w:r w:rsidR="00D33407" w:rsidRPr="00BF1405">
            <w:rPr>
              <w:rStyle w:val="PlaceholderText"/>
              <w:rFonts w:cstheme="minorHAnsi"/>
              <w:lang w:val="en-GB"/>
            </w:rPr>
            <w:t>Windshear</w:t>
          </w:r>
        </w:sdtContent>
      </w:sdt>
    </w:p>
    <w:p w14:paraId="154A249F" w14:textId="77777777" w:rsidR="000C04E0" w:rsidRPr="00BF1405" w:rsidRDefault="000C04E0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Precipitation Typ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Precipitation Type"/>
          <w:tag w:val="Precipitation Type"/>
          <w:id w:val="-1155536207"/>
          <w:placeholder>
            <w:docPart w:val="9BD467173B0A46D091B03B32C2B6D7A4"/>
          </w:placeholder>
          <w:showingPlcHdr/>
          <w:dropDownList>
            <w:listItem w:value="Choose an item."/>
            <w:listItem w:displayText="Rain" w:value="Rain"/>
            <w:listItem w:displayText="Drizzle" w:value="Drizzle"/>
            <w:listItem w:displayText="Hail" w:value="Hail"/>
            <w:listItem w:displayText="Snow" w:value="Snow"/>
            <w:listItem w:displayText="Ice pellets" w:value="Ice pellets"/>
            <w:listItem w:displayText="Mist" w:value="Mist"/>
            <w:listItem w:displayText="Fog" w:value="Fog"/>
            <w:listItem w:displayText="Haze" w:value="Haze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Pr="00BF1405">
        <w:rPr>
          <w:rFonts w:cstheme="minorHAnsi"/>
          <w:lang w:val="en-GB"/>
        </w:rPr>
        <w:t xml:space="preserve"> Precipitation Intensity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Precipitation Intensity"/>
          <w:tag w:val="Precipitation Intensity"/>
          <w:id w:val="-464819414"/>
          <w:placeholder>
            <w:docPart w:val="7CB31C374E6D4A66BEC96822ACD76FB3"/>
          </w:placeholder>
          <w:showingPlcHdr/>
          <w:dropDownList>
            <w:listItem w:value="Choose an item."/>
            <w:listItem w:displayText="Light" w:value="Light"/>
            <w:listItem w:displayText="Moderate" w:value="Moderate"/>
            <w:listItem w:displayText="Heavy" w:value="Heavy"/>
            <w:listItem w:displayText="Unkown" w:value="Unkown"/>
            <w:listItem w:displayText="n/a" w:value="n/a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35150EFA" w14:textId="67AE54DC" w:rsidR="000C04E0" w:rsidRDefault="00CF6C68" w:rsidP="0088606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METAR and TAF Info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438024478"/>
          <w:placeholder>
            <w:docPart w:val="8CB1A6522CA2406C9080EF6B7BFEC24A"/>
          </w:placeholder>
          <w:showingPlcHdr/>
          <w:text w:multiLine="1"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METAR or TAF as applicable</w:t>
          </w:r>
          <w:r w:rsidRPr="00BF1405">
            <w:rPr>
              <w:rStyle w:val="PlaceholderText"/>
              <w:rFonts w:cstheme="minorHAnsi"/>
              <w:lang w:val="en-GB"/>
            </w:rPr>
            <w:br/>
          </w:r>
        </w:sdtContent>
      </w:sdt>
    </w:p>
    <w:p w14:paraId="5E6CDB12" w14:textId="77777777" w:rsidR="005111CB" w:rsidRPr="00BF1405" w:rsidRDefault="005111CB" w:rsidP="005111CB">
      <w:pPr>
        <w:pStyle w:val="NoSpacing"/>
        <w:rPr>
          <w:rFonts w:cstheme="minorHAnsi"/>
          <w:lang w:val="en-GB"/>
        </w:rPr>
      </w:pPr>
    </w:p>
    <w:p w14:paraId="03EC604B" w14:textId="77777777" w:rsidR="00C71AF8" w:rsidRPr="00BF1405" w:rsidRDefault="00CF6C68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Aircraft Separation</w:t>
      </w:r>
    </w:p>
    <w:p w14:paraId="1E36DE10" w14:textId="77777777" w:rsidR="00CF6C68" w:rsidRPr="00BF1405" w:rsidRDefault="00CF6C6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Horizontal Relative Movement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Horzontal rel MVMT"/>
          <w:tag w:val="Horzontal rel MVMT"/>
          <w:id w:val="-1890027302"/>
          <w:lock w:val="sdtLocked"/>
          <w:placeholder>
            <w:docPart w:val="3842D51F661B45CD96B4D48A08669659"/>
          </w:placeholder>
          <w:showingPlcHdr/>
          <w:dropDownList>
            <w:listItem w:value="Choose an item."/>
            <w:listItem w:displayText="Crossing Tracks (Crossing angle less than 15 deg)" w:value="Crossing Tracks (Crossing angle less than 15 deg)"/>
            <w:listItem w:displayText="Converging Tracks (Crossing angle btwn 015 and 135 deg)" w:value="Converging Tracks (Crossing angle btwn 015 and 135 deg)"/>
            <w:listItem w:displayText="Parallel Tracks" w:value="Parallel Tracks"/>
            <w:listItem w:displayText="Same Track" w:value="Same Track"/>
            <w:listItem w:displayText="Diverging Track" w:value="Diverging Track"/>
            <w:listItem w:displayText="Reciprocal Track" w:value="Reciprocal Track"/>
            <w:listItem w:displayText="Unkown" w:value="Unk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11386F" w:rsidRPr="00BF1405">
        <w:rPr>
          <w:rFonts w:cstheme="minorHAnsi"/>
          <w:lang w:val="en-GB"/>
        </w:rPr>
        <w:tab/>
      </w:r>
    </w:p>
    <w:p w14:paraId="39F1C3DC" w14:textId="77777777" w:rsidR="0011386F" w:rsidRPr="00BF1405" w:rsidRDefault="0011386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Required Horizontal Separ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957563493"/>
          <w:placeholder>
            <w:docPart w:val="172FF3833D474EB2936412DCBB107F4B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Distance</w:t>
          </w:r>
        </w:sdtContent>
      </w:sdt>
      <w:r w:rsidRPr="00BF1405">
        <w:rPr>
          <w:rFonts w:cstheme="minorHAnsi"/>
          <w:lang w:val="en-GB"/>
        </w:rPr>
        <w:tab/>
        <w:t>Actual Horizontal Separ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667756186"/>
          <w:placeholder>
            <w:docPart w:val="C4A7CD72029E488EB8B26F433ED36A59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Distance</w:t>
          </w:r>
        </w:sdtContent>
      </w:sdt>
    </w:p>
    <w:p w14:paraId="3FDA9B4E" w14:textId="53B5E8C9" w:rsidR="00CF6C68" w:rsidRPr="00BF1405" w:rsidRDefault="0011386F" w:rsidP="0088606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Required Vertical Separation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701161274"/>
          <w:placeholder>
            <w:docPart w:val="9F847172E61D469E94BEE7143CFFA8A5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Feet/Metres</w:t>
          </w:r>
        </w:sdtContent>
      </w:sdt>
      <w:r w:rsidRPr="00BF1405">
        <w:rPr>
          <w:rFonts w:cstheme="minorHAnsi"/>
          <w:lang w:val="en-GB"/>
        </w:rPr>
        <w:tab/>
        <w:t>Actual Vertical Separa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125590827"/>
          <w:placeholder>
            <w:docPart w:val="0B6FE7F8FA224FE9BAEA99AB5C680D62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Feet/Metres</w:t>
          </w:r>
        </w:sdtContent>
      </w:sdt>
    </w:p>
    <w:p w14:paraId="4084E46A" w14:textId="77777777" w:rsidR="001E6278" w:rsidRPr="00BF1405" w:rsidRDefault="0011386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i/>
          <w:lang w:val="en-GB"/>
        </w:rPr>
      </w:pPr>
      <w:r w:rsidRPr="00BF1405">
        <w:rPr>
          <w:rFonts w:cstheme="minorHAnsi"/>
          <w:i/>
          <w:lang w:val="en-GB"/>
        </w:rPr>
        <w:t xml:space="preserve">Information on Other Aircraft: Before the evasive </w:t>
      </w:r>
      <w:r w:rsidR="00417074" w:rsidRPr="00BF1405">
        <w:rPr>
          <w:rFonts w:cstheme="minorHAnsi"/>
          <w:i/>
          <w:lang w:val="en-GB"/>
        </w:rPr>
        <w:t>manoeuvre</w:t>
      </w:r>
      <w:r w:rsidRPr="00BF1405">
        <w:rPr>
          <w:rFonts w:cstheme="minorHAnsi"/>
          <w:i/>
          <w:lang w:val="en-GB"/>
        </w:rPr>
        <w:t xml:space="preserve"> was the crew aware of other aircraft:</w:t>
      </w:r>
    </w:p>
    <w:p w14:paraId="453B919F" w14:textId="77777777" w:rsidR="0011386F" w:rsidRPr="00BF1405" w:rsidRDefault="0011386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Traffic Information by ATC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0565873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Monitoring ATC Frequency (SA)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3143764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194E55CF" w14:textId="77777777" w:rsidR="00C71AF8" w:rsidRPr="00BF1405" w:rsidRDefault="0011386F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Broadcast by other Aircraft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32801472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Other Aircraft Seen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59315407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1688E8CA" w14:textId="04B042A9" w:rsidR="001E6278" w:rsidRPr="00BF1405" w:rsidRDefault="0011386F" w:rsidP="0088606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Monitoring TCAS (No Alert issued)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58145308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</w:r>
      <w:r w:rsidR="001E6278" w:rsidRPr="00BF1405">
        <w:rPr>
          <w:rFonts w:cstheme="minorHAnsi"/>
          <w:lang w:val="en-GB"/>
        </w:rPr>
        <w:t>Not Aware of other aircraft</w:t>
      </w:r>
      <w:r w:rsidR="001E6278" w:rsidRPr="00BF1405">
        <w:rPr>
          <w:rFonts w:cstheme="minorHAnsi"/>
          <w:lang w:val="en-GB"/>
        </w:rPr>
        <w:tab/>
      </w:r>
      <w:r w:rsidR="001E6278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1354866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1E6278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1D5743B5" w14:textId="77777777" w:rsidR="001E6278" w:rsidRPr="00BF1405" w:rsidRDefault="001E627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i/>
          <w:lang w:val="en-GB"/>
        </w:rPr>
      </w:pPr>
      <w:r w:rsidRPr="00BF1405">
        <w:rPr>
          <w:rFonts w:cstheme="minorHAnsi"/>
          <w:i/>
          <w:lang w:val="en-GB"/>
        </w:rPr>
        <w:t xml:space="preserve">Avoidance Action </w:t>
      </w:r>
    </w:p>
    <w:p w14:paraId="37CD44AE" w14:textId="77777777" w:rsidR="001E6278" w:rsidRPr="00BF1405" w:rsidRDefault="001E627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Issued by ATC</w:t>
      </w:r>
      <w:r w:rsidRPr="00BF1405">
        <w:rPr>
          <w:rFonts w:cstheme="minorHAnsi"/>
          <w:lang w:val="en-GB"/>
        </w:rPr>
        <w:tab/>
        <w:t xml:space="preserve"> </w:t>
      </w:r>
      <w:sdt>
        <w:sdtPr>
          <w:rPr>
            <w:rFonts w:cstheme="minorHAnsi"/>
            <w:lang w:val="en-GB"/>
          </w:rPr>
          <w:id w:val="-152440009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 xml:space="preserve">TCAS RA </w:t>
      </w:r>
      <w:sdt>
        <w:sdtPr>
          <w:rPr>
            <w:rFonts w:cstheme="minorHAnsi"/>
            <w:lang w:val="en-GB"/>
          </w:rPr>
          <w:id w:val="-162707986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 xml:space="preserve">Crew See and Avoid </w:t>
      </w:r>
      <w:sdt>
        <w:sdtPr>
          <w:rPr>
            <w:rFonts w:cstheme="minorHAnsi"/>
            <w:lang w:val="en-GB"/>
          </w:rPr>
          <w:id w:val="71748822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 xml:space="preserve">Other </w:t>
      </w:r>
      <w:sdt>
        <w:sdtPr>
          <w:rPr>
            <w:rFonts w:cstheme="minorHAnsi"/>
            <w:lang w:val="en-GB"/>
          </w:rPr>
          <w:id w:val="-46797597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id w:val="541019254"/>
          <w:placeholder>
            <w:docPart w:val="8426C7EE5DFE4AD0AC58E426C3F3627D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Specify</w:t>
          </w:r>
        </w:sdtContent>
      </w:sdt>
    </w:p>
    <w:p w14:paraId="58D09D74" w14:textId="77777777" w:rsidR="001E6278" w:rsidRPr="00BF1405" w:rsidRDefault="001E627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Type of Avoidance Action Taken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52913712"/>
          <w:placeholder>
            <w:docPart w:val="F9D2FB4D5C5C42CA928AFA082DB0F53F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Describe the Avoidance climb/descend/turn etc.</w:t>
          </w:r>
        </w:sdtContent>
      </w:sdt>
    </w:p>
    <w:p w14:paraId="5635479A" w14:textId="77777777" w:rsidR="001E6278" w:rsidRPr="00BF1405" w:rsidRDefault="001E6278" w:rsidP="005111CB">
      <w:pPr>
        <w:pStyle w:val="NoSpacing"/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ab/>
      </w:r>
    </w:p>
    <w:p w14:paraId="5508BE54" w14:textId="683DFFAC" w:rsidR="0006512D" w:rsidRPr="00BF1405" w:rsidRDefault="0006512D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Bird and Wildlife Encounters</w:t>
      </w:r>
      <w:r w:rsidR="00610110">
        <w:rPr>
          <w:rFonts w:cstheme="minorHAnsi"/>
          <w:b/>
          <w:lang w:val="en-GB"/>
        </w:rPr>
        <w:t>:</w:t>
      </w:r>
    </w:p>
    <w:p w14:paraId="4B7A7F1F" w14:textId="77777777" w:rsidR="0006512D" w:rsidRPr="00BF1405" w:rsidRDefault="0006512D" w:rsidP="0088606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Species type (if known): </w:t>
      </w:r>
      <w:sdt>
        <w:sdtPr>
          <w:rPr>
            <w:rFonts w:cstheme="minorHAnsi"/>
            <w:lang w:val="en-GB"/>
          </w:rPr>
          <w:id w:val="846448077"/>
          <w:placeholder>
            <w:docPart w:val="16AF0EFD81224B7296D710F4C625193C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type of bird or animal if known</w:t>
          </w:r>
        </w:sdtContent>
      </w:sdt>
      <w:r w:rsidRPr="00BF1405">
        <w:rPr>
          <w:rFonts w:cstheme="minorHAnsi"/>
          <w:lang w:val="en-GB"/>
        </w:rPr>
        <w:t xml:space="preserve">  Size of Wildlife/Bird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Size of Animal"/>
          <w:tag w:val="Size of Animal"/>
          <w:id w:val="-1307466978"/>
          <w:placeholder>
            <w:docPart w:val="1580ACBC38434DE0BCA15209AA1982EB"/>
          </w:placeholder>
          <w:showingPlcHdr/>
          <w:dropDownList>
            <w:listItem w:value="Choose an item."/>
            <w:listItem w:displayText="Small" w:value="Small"/>
            <w:listItem w:displayText="Medium" w:value="Medium"/>
            <w:listItem w:displayText="Large" w:value="Large"/>
            <w:listItem w:displayText="Unkown" w:value="Unk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356BA39A" w14:textId="77777777" w:rsidR="0006512D" w:rsidRPr="00BF1405" w:rsidRDefault="0006512D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Number Seen: 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969270063"/>
          <w:placeholder>
            <w:docPart w:val="7DB8E4436461445AA5829DCCEC62A7E9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Number seen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 xml:space="preserve">Number Struck by aircraft: 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95083010"/>
          <w:placeholder>
            <w:docPart w:val="AF4735D7E72246A2ABB453AA262E10D1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Number Struck</w:t>
          </w:r>
        </w:sdtContent>
      </w:sdt>
      <w:r w:rsidRPr="00BF1405">
        <w:rPr>
          <w:rFonts w:cstheme="minorHAnsi"/>
          <w:lang w:val="en-GB"/>
        </w:rPr>
        <w:t xml:space="preserve"> </w:t>
      </w:r>
      <w:r w:rsidRPr="00BF1405">
        <w:rPr>
          <w:rFonts w:cstheme="minorHAnsi"/>
          <w:lang w:val="en-GB"/>
        </w:rPr>
        <w:tab/>
      </w:r>
    </w:p>
    <w:p w14:paraId="7D700E87" w14:textId="77777777" w:rsidR="0006512D" w:rsidRPr="00BF1405" w:rsidRDefault="0006512D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Part(s) of aircraft Struck:</w:t>
      </w:r>
      <w:sdt>
        <w:sdtPr>
          <w:rPr>
            <w:rFonts w:cstheme="minorHAnsi"/>
            <w:lang w:val="en-GB"/>
          </w:rPr>
          <w:id w:val="1025673894"/>
          <w:placeholder>
            <w:docPart w:val="1BF037D5E0DF4AA4AB89134674B3A412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Parts of ACFT Struck</w:t>
          </w:r>
        </w:sdtContent>
      </w:sdt>
      <w:r w:rsidRPr="00BF1405">
        <w:rPr>
          <w:rFonts w:cstheme="minorHAnsi"/>
          <w:lang w:val="en-GB"/>
        </w:rPr>
        <w:tab/>
        <w:t>Damage to Aircraft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02527719"/>
          <w:placeholder>
            <w:docPart w:val="E55AC0AA530140F29CC614779B416683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Details of damage caused to Aircraft</w:t>
          </w:r>
        </w:sdtContent>
      </w:sdt>
    </w:p>
    <w:p w14:paraId="4EEA4B1A" w14:textId="77777777" w:rsidR="0006512D" w:rsidRPr="00BF1405" w:rsidRDefault="0006512D" w:rsidP="005111CB">
      <w:pPr>
        <w:pStyle w:val="NoSpacing"/>
        <w:ind w:left="-567"/>
        <w:rPr>
          <w:rFonts w:cstheme="minorHAnsi"/>
          <w:lang w:val="en-GB"/>
        </w:rPr>
      </w:pPr>
    </w:p>
    <w:p w14:paraId="503FCF2D" w14:textId="4FE17A3C" w:rsidR="004D446E" w:rsidRPr="00361871" w:rsidRDefault="00941A20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361871">
        <w:rPr>
          <w:rFonts w:cstheme="minorHAnsi"/>
          <w:b/>
          <w:lang w:val="en-GB"/>
        </w:rPr>
        <w:t>Aerodrome Operations</w:t>
      </w:r>
      <w:r w:rsidR="00610110" w:rsidRPr="00361871">
        <w:rPr>
          <w:rFonts w:cstheme="minorHAnsi"/>
          <w:b/>
          <w:lang w:val="en-GB"/>
        </w:rPr>
        <w:t>:</w:t>
      </w:r>
    </w:p>
    <w:p w14:paraId="3AFBC318" w14:textId="77777777" w:rsidR="004D446E" w:rsidRPr="00BF1405" w:rsidRDefault="004D446E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erodrome where Event Occurred:</w:t>
      </w:r>
      <w:r w:rsidRPr="00BF1405">
        <w:rPr>
          <w:rFonts w:cstheme="minorHAnsi"/>
          <w:b/>
          <w:lang w:val="en-GB"/>
        </w:rPr>
        <w:t xml:space="preserve"> </w:t>
      </w:r>
      <w:r w:rsidRPr="00BF1405">
        <w:rPr>
          <w:rFonts w:cstheme="minorHAnsi"/>
          <w:b/>
          <w:lang w:val="en-GB"/>
        </w:rPr>
        <w:tab/>
      </w:r>
      <w:sdt>
        <w:sdtPr>
          <w:rPr>
            <w:rFonts w:cstheme="minorHAnsi"/>
            <w:lang w:val="en-GB"/>
          </w:rPr>
          <w:id w:val="1493287685"/>
          <w:placeholder>
            <w:docPart w:val="E9C8B41B1A5F45A2AC32E24CB61FD7AB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sdtContent>
      </w:sdt>
    </w:p>
    <w:p w14:paraId="0DA4D960" w14:textId="713420DF" w:rsidR="00941A20" w:rsidRPr="00886069" w:rsidRDefault="004D446E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lang w:val="en-GB"/>
        </w:rPr>
        <w:t>Position on the Aerodrome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256044895"/>
          <w:placeholder>
            <w:docPart w:val="E17D2BB98685403BB34273F3606CDF9A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48CAA509" w14:textId="181B3E9E" w:rsidR="00CC60F5" w:rsidRPr="00610110" w:rsidRDefault="00CC60F5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b/>
          <w:bCs/>
          <w:lang w:val="en-GB"/>
        </w:rPr>
      </w:pPr>
      <w:r w:rsidRPr="00610110">
        <w:rPr>
          <w:rFonts w:cstheme="minorHAnsi"/>
          <w:b/>
          <w:bCs/>
          <w:lang w:val="en-GB"/>
        </w:rPr>
        <w:t>FOD Reports</w:t>
      </w:r>
      <w:r w:rsidR="00610110">
        <w:rPr>
          <w:rFonts w:cstheme="minorHAnsi"/>
          <w:b/>
          <w:bCs/>
          <w:lang w:val="en-GB"/>
        </w:rPr>
        <w:t>:</w:t>
      </w:r>
    </w:p>
    <w:p w14:paraId="212A168C" w14:textId="77777777" w:rsidR="00CC60F5" w:rsidRPr="00BF1405" w:rsidRDefault="00CC60F5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Type of FOD (if known)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39902103"/>
          <w:placeholder>
            <w:docPart w:val="6F28C0C420194A24ABD4331B0501D46F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  <w:r w:rsidR="00941A20" w:rsidRPr="00BF1405">
        <w:rPr>
          <w:rFonts w:cstheme="minorHAnsi"/>
          <w:lang w:val="en-GB"/>
        </w:rPr>
        <w:tab/>
      </w:r>
      <w:r w:rsidR="00941A20" w:rsidRPr="00BF1405">
        <w:rPr>
          <w:rFonts w:cstheme="minorHAnsi"/>
          <w:lang w:val="en-GB"/>
        </w:rPr>
        <w:tab/>
        <w:t>Damage:</w:t>
      </w:r>
      <w:r w:rsidR="00941A20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879783270"/>
          <w:placeholder>
            <w:docPart w:val="5582D418ABA143708657BE1FAFB93E22"/>
          </w:placeholder>
          <w:showingPlcHdr/>
        </w:sdtPr>
        <w:sdtEndPr/>
        <w:sdtContent>
          <w:r w:rsidR="00941A20"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01AEB4A7" w14:textId="182DFF19" w:rsidR="00941A20" w:rsidRPr="00BF1405" w:rsidRDefault="00941A20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Origin of FOD (if known)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045867987"/>
          <w:placeholder>
            <w:docPart w:val="3078B49AB86647D4A9FD64E7DF8D7F1B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2A0AC7C6" w14:textId="37A022E5" w:rsidR="00941A20" w:rsidRPr="00BF1405" w:rsidRDefault="00941A20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Spillages and </w:t>
      </w:r>
      <w:r w:rsidR="00E24A63" w:rsidRPr="00BF1405">
        <w:rPr>
          <w:rFonts w:cstheme="minorHAnsi"/>
          <w:lang w:val="en-GB"/>
        </w:rPr>
        <w:t>Environmental Damage</w:t>
      </w:r>
    </w:p>
    <w:p w14:paraId="7A9EBBDC" w14:textId="77777777" w:rsidR="00BF59C4" w:rsidRPr="00BF1405" w:rsidRDefault="00941A20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610110">
        <w:rPr>
          <w:rFonts w:cstheme="minorHAnsi"/>
          <w:b/>
          <w:bCs/>
          <w:lang w:val="en-GB"/>
        </w:rPr>
        <w:t>T</w:t>
      </w:r>
      <w:r w:rsidR="00E24A63" w:rsidRPr="00610110">
        <w:rPr>
          <w:rFonts w:cstheme="minorHAnsi"/>
          <w:b/>
          <w:bCs/>
          <w:lang w:val="en-GB"/>
        </w:rPr>
        <w:t>ype of Fluid Spilled:</w:t>
      </w:r>
      <w:r w:rsidR="00E24A63" w:rsidRPr="00610110">
        <w:rPr>
          <w:rFonts w:cstheme="minorHAnsi"/>
          <w:b/>
          <w:bCs/>
          <w:lang w:val="en-GB"/>
        </w:rPr>
        <w:tab/>
      </w:r>
      <w:r w:rsidR="00BF59C4" w:rsidRPr="00BF1405">
        <w:rPr>
          <w:rFonts w:cstheme="minorHAnsi"/>
          <w:lang w:val="en-GB"/>
        </w:rPr>
        <w:tab/>
      </w:r>
      <w:r w:rsidR="00BF59C4" w:rsidRPr="00BF1405">
        <w:rPr>
          <w:rFonts w:cstheme="minorHAnsi"/>
          <w:lang w:val="en-GB"/>
        </w:rPr>
        <w:tab/>
      </w:r>
      <w:r w:rsidR="00E24A63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207387464"/>
          <w:placeholder>
            <w:docPart w:val="EA8E813C0BF5411EA8F595665909B05C"/>
          </w:placeholder>
          <w:showingPlcHdr/>
        </w:sdtPr>
        <w:sdtEndPr/>
        <w:sdtContent>
          <w:r w:rsidR="00E24A63"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  <w:r w:rsidR="00E24A63" w:rsidRPr="00BF1405">
        <w:rPr>
          <w:rFonts w:cstheme="minorHAnsi"/>
          <w:lang w:val="en-GB"/>
        </w:rPr>
        <w:tab/>
      </w:r>
      <w:r w:rsidR="00E24A63" w:rsidRPr="00BF1405">
        <w:rPr>
          <w:rFonts w:cstheme="minorHAnsi"/>
          <w:lang w:val="en-GB"/>
        </w:rPr>
        <w:tab/>
      </w:r>
    </w:p>
    <w:p w14:paraId="3699EB52" w14:textId="77777777" w:rsidR="00941A20" w:rsidRPr="00BF1405" w:rsidRDefault="00E24A63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Position </w:t>
      </w:r>
      <w:r w:rsidR="00BF59C4" w:rsidRPr="00BF1405">
        <w:rPr>
          <w:rFonts w:cstheme="minorHAnsi"/>
          <w:lang w:val="en-GB"/>
        </w:rPr>
        <w:t>of Spill/Environmental Damage</w:t>
      </w:r>
      <w:r w:rsidRPr="00BF1405">
        <w:rPr>
          <w:rFonts w:cstheme="minorHAnsi"/>
          <w:lang w:val="en-GB"/>
        </w:rPr>
        <w:t>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792443158"/>
          <w:placeholder>
            <w:docPart w:val="2AC8933AB774409984BB49A562A8828C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49E58121" w14:textId="77777777" w:rsidR="00BF59C4" w:rsidRPr="00BF1405" w:rsidRDefault="00BF59C4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Impact of Spill/Environmental Damage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260074751"/>
          <w:placeholder>
            <w:docPart w:val="8E7B629AD2F04001A48F2746DA1293D9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  <w:r w:rsidRPr="00BF1405">
        <w:rPr>
          <w:rFonts w:cstheme="minorHAnsi"/>
          <w:lang w:val="en-GB"/>
        </w:rPr>
        <w:tab/>
      </w:r>
    </w:p>
    <w:p w14:paraId="0497AEC0" w14:textId="77777777" w:rsidR="00554D76" w:rsidRPr="00BF1405" w:rsidRDefault="00554D76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Origin of Spill/Environmental Damage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040747111"/>
          <w:placeholder>
            <w:docPart w:val="45FCB2F10A0845AE832993741864A157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0A734CB1" w14:textId="1567899B" w:rsidR="00554D76" w:rsidRPr="00BF1405" w:rsidRDefault="00554D76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gency responsible for removal/rehab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48741116"/>
          <w:placeholder>
            <w:docPart w:val="C0EEE468C8B8478A846AFB924B7EAFDD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5534E5ED" w14:textId="2D86663E" w:rsidR="00554D76" w:rsidRPr="00610110" w:rsidRDefault="00554D76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b/>
          <w:bCs/>
          <w:lang w:val="en-GB"/>
        </w:rPr>
      </w:pPr>
      <w:r w:rsidRPr="00610110">
        <w:rPr>
          <w:rFonts w:cstheme="minorHAnsi"/>
          <w:b/>
          <w:bCs/>
          <w:lang w:val="en-GB"/>
        </w:rPr>
        <w:t>Aerodrome Infrastructure</w:t>
      </w:r>
      <w:r w:rsidR="00610110">
        <w:rPr>
          <w:rFonts w:cstheme="minorHAnsi"/>
          <w:b/>
          <w:bCs/>
          <w:lang w:val="en-GB"/>
        </w:rPr>
        <w:t>:</w:t>
      </w:r>
    </w:p>
    <w:p w14:paraId="696596E0" w14:textId="77777777" w:rsidR="00554D76" w:rsidRPr="00BF1405" w:rsidRDefault="00554D76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Runway</w:t>
      </w:r>
      <w:r w:rsidRPr="00BF1405">
        <w:rPr>
          <w:rFonts w:cstheme="minorHAnsi"/>
          <w:lang w:val="en-GB"/>
        </w:rPr>
        <w:tab/>
        <w:t>Designa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81523238"/>
          <w:placeholder>
            <w:docPart w:val="454EE8EB5AAB41B0ADE1559AE97B60E5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  <w:r w:rsidR="00697827" w:rsidRPr="00BF1405">
        <w:rPr>
          <w:rFonts w:cstheme="minorHAnsi"/>
          <w:lang w:val="en-GB"/>
        </w:rPr>
        <w:tab/>
      </w:r>
      <w:r w:rsidR="00697827" w:rsidRPr="00BF1405">
        <w:rPr>
          <w:rFonts w:cstheme="minorHAnsi"/>
          <w:lang w:val="en-GB"/>
        </w:rPr>
        <w:tab/>
        <w:t>Description:</w:t>
      </w:r>
      <w:r w:rsidR="00697827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2109497831"/>
          <w:placeholder>
            <w:docPart w:val="DD2FC67F3EAF44A39B73957482C3A052"/>
          </w:placeholder>
          <w:showingPlcHdr/>
        </w:sdtPr>
        <w:sdtEndPr/>
        <w:sdtContent>
          <w:r w:rsidR="00697827"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795A1126" w14:textId="77777777" w:rsidR="00554D76" w:rsidRPr="00BF1405" w:rsidRDefault="00554D76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Taxiway</w:t>
      </w:r>
      <w:r w:rsidRPr="00BF1405">
        <w:rPr>
          <w:rFonts w:cstheme="minorHAnsi"/>
          <w:lang w:val="en-GB"/>
        </w:rPr>
        <w:tab/>
        <w:t>Designa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778474874"/>
          <w:placeholder>
            <w:docPart w:val="1B61680388BA48758A6D09BE0A4487F5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  <w:r w:rsidR="00697827" w:rsidRPr="00BF1405">
        <w:rPr>
          <w:rFonts w:cstheme="minorHAnsi"/>
          <w:lang w:val="en-GB"/>
        </w:rPr>
        <w:tab/>
      </w:r>
      <w:r w:rsidR="00697827" w:rsidRPr="00BF1405">
        <w:rPr>
          <w:rFonts w:cstheme="minorHAnsi"/>
          <w:lang w:val="en-GB"/>
        </w:rPr>
        <w:tab/>
        <w:t>Description:</w:t>
      </w:r>
      <w:r w:rsidR="00697827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550296286"/>
          <w:placeholder>
            <w:docPart w:val="8AE98B7E8E9D4725955B2A9EAB0A1EC9"/>
          </w:placeholder>
          <w:showingPlcHdr/>
        </w:sdtPr>
        <w:sdtEndPr/>
        <w:sdtContent>
          <w:r w:rsidR="00697827"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0F50CFBA" w14:textId="77777777" w:rsidR="00554D76" w:rsidRPr="00BF1405" w:rsidRDefault="00554D76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Apron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Designa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319427363"/>
          <w:placeholder>
            <w:docPart w:val="B63BC2DED9D24EDDA5C648DDFF22BA5D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  <w:r w:rsidR="00697827" w:rsidRPr="00BF1405">
        <w:rPr>
          <w:rFonts w:cstheme="minorHAnsi"/>
          <w:lang w:val="en-GB"/>
        </w:rPr>
        <w:tab/>
      </w:r>
      <w:r w:rsidR="00697827" w:rsidRPr="00BF1405">
        <w:rPr>
          <w:rFonts w:cstheme="minorHAnsi"/>
          <w:lang w:val="en-GB"/>
        </w:rPr>
        <w:tab/>
        <w:t>Description:</w:t>
      </w:r>
      <w:r w:rsidR="00697827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16298681"/>
          <w:placeholder>
            <w:docPart w:val="F7A8D876F19A411F8839DE3F60E533A5"/>
          </w:placeholder>
          <w:showingPlcHdr/>
        </w:sdtPr>
        <w:sdtEndPr/>
        <w:sdtContent>
          <w:r w:rsidR="00697827"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1D5C9D9F" w14:textId="4112237C" w:rsidR="009A6B51" w:rsidRPr="00BF1405" w:rsidRDefault="009A6B51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 xml:space="preserve">Other AD Infrastructure (e.g. Fence, Signage, </w:t>
      </w:r>
      <w:r w:rsidR="00886069">
        <w:rPr>
          <w:rFonts w:cstheme="minorHAnsi"/>
          <w:lang w:val="en-GB"/>
        </w:rPr>
        <w:t>M</w:t>
      </w:r>
      <w:r w:rsidR="00886069" w:rsidRPr="00BF1405">
        <w:rPr>
          <w:rFonts w:cstheme="minorHAnsi"/>
          <w:lang w:val="en-GB"/>
        </w:rPr>
        <w:t>arking</w:t>
      </w:r>
      <w:r w:rsidRPr="00BF1405">
        <w:rPr>
          <w:rFonts w:cstheme="minorHAnsi"/>
          <w:lang w:val="en-GB"/>
        </w:rPr>
        <w:t xml:space="preserve"> etc)</w:t>
      </w:r>
      <w:r w:rsidRPr="00BF1405">
        <w:rPr>
          <w:rFonts w:cstheme="minorHAnsi"/>
          <w:lang w:val="en-GB"/>
        </w:rPr>
        <w:tab/>
        <w:t>Description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425376747"/>
          <w:placeholder>
            <w:docPart w:val="8172B860771D4B3E895BB1F5AECB36D5"/>
          </w:placeholder>
          <w:showingPlcHdr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7774DE41" w14:textId="6FE8311F" w:rsidR="00697827" w:rsidRPr="00BF1405" w:rsidRDefault="00426424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Ground Handling Equipment involved</w:t>
      </w:r>
    </w:p>
    <w:p w14:paraId="6111ACBD" w14:textId="740526AD" w:rsidR="00554D76" w:rsidRPr="00886069" w:rsidRDefault="0005463A" w:rsidP="001D4DD1">
      <w:pPr>
        <w:pStyle w:val="NoSpacing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ind w:left="-567"/>
        <w:rPr>
          <w:rFonts w:cstheme="minorHAnsi"/>
          <w:lang w:val="en-GB"/>
        </w:rPr>
      </w:pPr>
      <w:sdt>
        <w:sdtPr>
          <w:rPr>
            <w:rFonts w:cstheme="minorHAnsi"/>
            <w:lang w:val="en-GB"/>
          </w:rPr>
          <w:id w:val="-136732004"/>
          <w:placeholder>
            <w:docPart w:val="13E3F64163154A2299B31758F7DC933E"/>
          </w:placeholder>
          <w:showingPlcHdr/>
        </w:sdtPr>
        <w:sdtEndPr/>
        <w:sdtContent>
          <w:r w:rsidR="00697827" w:rsidRPr="00BF1405">
            <w:rPr>
              <w:rStyle w:val="PlaceholderText"/>
              <w:rFonts w:cstheme="minorHAnsi"/>
              <w:lang w:val="en-GB"/>
            </w:rPr>
            <w:t>Click here to enter text.</w:t>
          </w:r>
        </w:sdtContent>
      </w:sdt>
    </w:p>
    <w:p w14:paraId="2D3F5F40" w14:textId="180D1C90" w:rsidR="00153BB7" w:rsidRPr="00610110" w:rsidRDefault="00F93C46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 xml:space="preserve">Injuries and </w:t>
      </w:r>
      <w:r w:rsidR="001E6278" w:rsidRPr="00BF1405">
        <w:rPr>
          <w:rFonts w:cstheme="minorHAnsi"/>
          <w:b/>
          <w:lang w:val="en-GB"/>
        </w:rPr>
        <w:t>Damage</w:t>
      </w:r>
      <w:r w:rsidR="00610110">
        <w:rPr>
          <w:rFonts w:cstheme="minorHAnsi"/>
          <w:b/>
          <w:lang w:val="en-GB"/>
        </w:rPr>
        <w:t>:</w:t>
      </w:r>
    </w:p>
    <w:p w14:paraId="7335E3E7" w14:textId="77777777" w:rsidR="00F93C46" w:rsidRPr="00BF1405" w:rsidRDefault="00F93C46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i/>
          <w:lang w:val="en-GB"/>
        </w:rPr>
      </w:pPr>
      <w:r w:rsidRPr="00BF1405">
        <w:rPr>
          <w:rFonts w:cstheme="minorHAnsi"/>
          <w:i/>
          <w:lang w:val="en-GB"/>
        </w:rPr>
        <w:t>Number of Persons Injured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2401"/>
        <w:gridCol w:w="2402"/>
        <w:gridCol w:w="2402"/>
        <w:gridCol w:w="3285"/>
      </w:tblGrid>
      <w:tr w:rsidR="00F93C46" w:rsidRPr="00BF1405" w14:paraId="42C868CE" w14:textId="77777777" w:rsidTr="0006512D">
        <w:tc>
          <w:tcPr>
            <w:tcW w:w="2401" w:type="dxa"/>
            <w:shd w:val="clear" w:color="auto" w:fill="000000" w:themeFill="text1"/>
          </w:tcPr>
          <w:p w14:paraId="757503F5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-534"/>
              <w:rPr>
                <w:rFonts w:cstheme="minorHAnsi"/>
                <w:lang w:val="en-GB"/>
              </w:rPr>
            </w:pPr>
          </w:p>
        </w:tc>
        <w:tc>
          <w:tcPr>
            <w:tcW w:w="2402" w:type="dxa"/>
            <w:shd w:val="clear" w:color="auto" w:fill="FF0000"/>
          </w:tcPr>
          <w:p w14:paraId="2525D5B3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Fatal</w:t>
            </w:r>
          </w:p>
        </w:tc>
        <w:tc>
          <w:tcPr>
            <w:tcW w:w="2402" w:type="dxa"/>
            <w:shd w:val="clear" w:color="auto" w:fill="FFC000"/>
          </w:tcPr>
          <w:p w14:paraId="37840C12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Serious</w:t>
            </w:r>
          </w:p>
        </w:tc>
        <w:tc>
          <w:tcPr>
            <w:tcW w:w="3285" w:type="dxa"/>
            <w:shd w:val="clear" w:color="auto" w:fill="FFFF00"/>
          </w:tcPr>
          <w:p w14:paraId="5FCFD26C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Minor</w:t>
            </w:r>
          </w:p>
        </w:tc>
      </w:tr>
      <w:tr w:rsidR="00F93C46" w:rsidRPr="00BF1405" w14:paraId="1B9A5C35" w14:textId="77777777" w:rsidTr="0006512D">
        <w:tc>
          <w:tcPr>
            <w:tcW w:w="2401" w:type="dxa"/>
          </w:tcPr>
          <w:p w14:paraId="1D696C12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Aircraft 1</w:t>
            </w:r>
          </w:p>
        </w:tc>
        <w:sdt>
          <w:sdtPr>
            <w:rPr>
              <w:rFonts w:cstheme="minorHAnsi"/>
              <w:lang w:val="en-GB"/>
            </w:rPr>
            <w:id w:val="-899285417"/>
            <w:placeholder>
              <w:docPart w:val="F8E1AC79967D4192AB4836FAC2E6D290"/>
            </w:placeholder>
            <w:showingPlcHdr/>
            <w:text/>
          </w:sdtPr>
          <w:sdtEndPr/>
          <w:sdtContent>
            <w:tc>
              <w:tcPr>
                <w:tcW w:w="2402" w:type="dxa"/>
              </w:tcPr>
              <w:p w14:paraId="7063C215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-1525945163"/>
            <w:placeholder>
              <w:docPart w:val="1CD4CCE621724FB9AF92D707363774A1"/>
            </w:placeholder>
            <w:showingPlcHdr/>
            <w:text/>
          </w:sdtPr>
          <w:sdtEndPr/>
          <w:sdtContent>
            <w:tc>
              <w:tcPr>
                <w:tcW w:w="2402" w:type="dxa"/>
              </w:tcPr>
              <w:p w14:paraId="3E198DC6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158744568"/>
            <w:placeholder>
              <w:docPart w:val="C77DCFA1806A47D99923C2DAEF102205"/>
            </w:placeholder>
            <w:showingPlcHdr/>
            <w:text/>
          </w:sdtPr>
          <w:sdtEndPr/>
          <w:sdtContent>
            <w:tc>
              <w:tcPr>
                <w:tcW w:w="3285" w:type="dxa"/>
              </w:tcPr>
              <w:p w14:paraId="7560BF5D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</w:tr>
      <w:tr w:rsidR="00F93C46" w:rsidRPr="00BF1405" w14:paraId="3B866975" w14:textId="77777777" w:rsidTr="0006512D">
        <w:tc>
          <w:tcPr>
            <w:tcW w:w="2401" w:type="dxa"/>
          </w:tcPr>
          <w:p w14:paraId="0BD015D4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Aircraft 2</w:t>
            </w:r>
          </w:p>
        </w:tc>
        <w:sdt>
          <w:sdtPr>
            <w:rPr>
              <w:rFonts w:cstheme="minorHAnsi"/>
              <w:lang w:val="en-GB"/>
            </w:rPr>
            <w:id w:val="-601026436"/>
            <w:placeholder>
              <w:docPart w:val="2922F7A198CD46B9B4AD2EC176633084"/>
            </w:placeholder>
            <w:showingPlcHdr/>
            <w:text/>
          </w:sdtPr>
          <w:sdtEndPr/>
          <w:sdtContent>
            <w:tc>
              <w:tcPr>
                <w:tcW w:w="2402" w:type="dxa"/>
              </w:tcPr>
              <w:p w14:paraId="48E21ED0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-1921315974"/>
            <w:placeholder>
              <w:docPart w:val="6A717302D1EF4C98BFFDA095D2A0F3A3"/>
            </w:placeholder>
            <w:showingPlcHdr/>
            <w:text/>
          </w:sdtPr>
          <w:sdtEndPr/>
          <w:sdtContent>
            <w:tc>
              <w:tcPr>
                <w:tcW w:w="2402" w:type="dxa"/>
              </w:tcPr>
              <w:p w14:paraId="25C4DF44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1965389801"/>
            <w:placeholder>
              <w:docPart w:val="CFA28E7095C64C13B3921212BCD7FC88"/>
            </w:placeholder>
            <w:showingPlcHdr/>
            <w:text/>
          </w:sdtPr>
          <w:sdtEndPr/>
          <w:sdtContent>
            <w:tc>
              <w:tcPr>
                <w:tcW w:w="3285" w:type="dxa"/>
              </w:tcPr>
              <w:p w14:paraId="0CB5F50B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</w:tr>
      <w:tr w:rsidR="00F93C46" w:rsidRPr="00BF1405" w14:paraId="6A50D84F" w14:textId="77777777" w:rsidTr="0006512D">
        <w:tc>
          <w:tcPr>
            <w:tcW w:w="2401" w:type="dxa"/>
          </w:tcPr>
          <w:p w14:paraId="2E888BC4" w14:textId="77777777" w:rsidR="00F93C46" w:rsidRPr="00BF1405" w:rsidRDefault="00F93C46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On Ground</w:t>
            </w:r>
          </w:p>
        </w:tc>
        <w:sdt>
          <w:sdtPr>
            <w:rPr>
              <w:rFonts w:cstheme="minorHAnsi"/>
              <w:lang w:val="en-GB"/>
            </w:rPr>
            <w:id w:val="1486356388"/>
            <w:placeholder>
              <w:docPart w:val="1E95419427074D4D80B7A435736B6D26"/>
            </w:placeholder>
            <w:showingPlcHdr/>
            <w:text/>
          </w:sdtPr>
          <w:sdtEndPr/>
          <w:sdtContent>
            <w:tc>
              <w:tcPr>
                <w:tcW w:w="2402" w:type="dxa"/>
              </w:tcPr>
              <w:p w14:paraId="4766A503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-1273241074"/>
            <w:placeholder>
              <w:docPart w:val="70BB2DC49CFA467D8236F1172472BEE8"/>
            </w:placeholder>
            <w:showingPlcHdr/>
            <w:text/>
          </w:sdtPr>
          <w:sdtEndPr/>
          <w:sdtContent>
            <w:tc>
              <w:tcPr>
                <w:tcW w:w="2402" w:type="dxa"/>
              </w:tcPr>
              <w:p w14:paraId="47D53084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290725335"/>
            <w:placeholder>
              <w:docPart w:val="B3FFFE233369447BA5E8775977179F50"/>
            </w:placeholder>
            <w:showingPlcHdr/>
            <w:text/>
          </w:sdtPr>
          <w:sdtEndPr/>
          <w:sdtContent>
            <w:tc>
              <w:tcPr>
                <w:tcW w:w="3285" w:type="dxa"/>
              </w:tcPr>
              <w:p w14:paraId="58B31C48" w14:textId="77777777" w:rsidR="00F93C46" w:rsidRPr="00BF1405" w:rsidRDefault="00F93C46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Insert No.</w:t>
                </w:r>
              </w:p>
            </w:tc>
          </w:sdtContent>
        </w:sdt>
      </w:tr>
    </w:tbl>
    <w:p w14:paraId="3A874CF4" w14:textId="77777777" w:rsidR="00F93C46" w:rsidRPr="00BF1405" w:rsidRDefault="00F93C46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</w:p>
    <w:p w14:paraId="73A008F3" w14:textId="4A0D7117" w:rsidR="00153BB7" w:rsidRPr="00610110" w:rsidRDefault="00153BB7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b/>
          <w:bCs/>
          <w:iCs/>
          <w:lang w:val="en-GB"/>
        </w:rPr>
      </w:pPr>
      <w:r w:rsidRPr="00610110">
        <w:rPr>
          <w:rFonts w:cstheme="minorHAnsi"/>
          <w:b/>
          <w:bCs/>
          <w:iCs/>
          <w:lang w:val="en-GB"/>
        </w:rPr>
        <w:t>Persons Incapacitated</w:t>
      </w:r>
      <w:r w:rsidR="00610110" w:rsidRPr="00610110">
        <w:rPr>
          <w:rFonts w:cstheme="minorHAnsi"/>
          <w:b/>
          <w:bCs/>
          <w:iCs/>
          <w:lang w:val="en-GB"/>
        </w:rPr>
        <w:t>:</w:t>
      </w:r>
    </w:p>
    <w:p w14:paraId="5D844A16" w14:textId="77777777" w:rsidR="00153BB7" w:rsidRPr="00BF1405" w:rsidRDefault="00153BB7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Duties of Person(s) Incapacitated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Crew Incapacitation"/>
          <w:tag w:val="Crew Incapacitation"/>
          <w:id w:val="-1457247196"/>
          <w:placeholder>
            <w:docPart w:val="CFAF3C9ED10D43E0AA8E62C457AB2C5F"/>
          </w:placeholder>
          <w:showingPlcHdr/>
          <w:dropDownList>
            <w:listItem w:value="Choose an item."/>
            <w:listItem w:displayText="Flightdeck Crew" w:value="Flightdeck Crew"/>
            <w:listItem w:displayText="Cabin Crew" w:value="Cabin Crew"/>
            <w:listItem w:displayText="Other on-board crew" w:value="Other on-board crew"/>
            <w:listItem w:displayText="Passenger" w:value="Passenger"/>
            <w:listItem w:displayText="Air Traffic Controller" w:value="Air Traffic Controller"/>
            <w:listItem w:displayText="Ground Staff/engineers" w:value="Ground Staff/engineers"/>
            <w:listItem w:displayText="Maintanance Staff" w:value="Maintanance Staff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</w:p>
    <w:p w14:paraId="2597AA91" w14:textId="65D23175" w:rsidR="00153BB7" w:rsidRPr="00BF1405" w:rsidRDefault="00153BB7" w:rsidP="00610110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Cause of Incapacitation: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428801175"/>
          <w:placeholder>
            <w:docPart w:val="4FF8BD244E7F46228EA88DBAE9173CF2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Insert what caused incapacitation</w:t>
          </w:r>
        </w:sdtContent>
      </w:sdt>
    </w:p>
    <w:p w14:paraId="4677432F" w14:textId="00B862B7" w:rsidR="00153BB7" w:rsidRPr="00610110" w:rsidRDefault="00153BB7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b/>
          <w:bCs/>
          <w:iCs/>
          <w:lang w:val="en-GB"/>
        </w:rPr>
      </w:pPr>
      <w:r w:rsidRPr="00610110">
        <w:rPr>
          <w:rFonts w:cstheme="minorHAnsi"/>
          <w:b/>
          <w:bCs/>
          <w:iCs/>
          <w:lang w:val="en-GB"/>
        </w:rPr>
        <w:t>Damage</w:t>
      </w:r>
      <w:r w:rsidR="00610110" w:rsidRPr="00610110">
        <w:rPr>
          <w:rFonts w:cstheme="minorHAnsi"/>
          <w:b/>
          <w:bCs/>
          <w:iCs/>
          <w:lang w:val="en-GB"/>
        </w:rPr>
        <w:t>:</w:t>
      </w:r>
    </w:p>
    <w:p w14:paraId="685938FD" w14:textId="77777777" w:rsidR="00F93C46" w:rsidRPr="00BF1405" w:rsidRDefault="001E6278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Highest Damage to ACFT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alias w:val="Damage to ACFT"/>
          <w:tag w:val="Damage to ACFT"/>
          <w:id w:val="-436680828"/>
          <w:placeholder>
            <w:docPart w:val="88055313EEE24C4D95D68028AE918784"/>
          </w:placeholder>
          <w:showingPlcHdr/>
          <w:dropDownList>
            <w:listItem w:value="Choose an item."/>
            <w:listItem w:displayText="None" w:value="None"/>
            <w:listItem w:displayText="Destroyed" w:value="Destroyed"/>
            <w:listItem w:displayText="Substantial" w:value="Substantial"/>
            <w:listItem w:displayText="Minor" w:value="Minor"/>
            <w:listItem w:displayText="Unkown" w:value="Unkown"/>
          </w:dropDownList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sdtContent>
      </w:sdt>
      <w:r w:rsidR="00F93C46" w:rsidRPr="00BF1405">
        <w:rPr>
          <w:rFonts w:cstheme="minorHAnsi"/>
          <w:lang w:val="en-GB"/>
        </w:rPr>
        <w:tab/>
      </w:r>
      <w:r w:rsidR="00131F60" w:rsidRPr="00BF1405">
        <w:rPr>
          <w:rFonts w:cstheme="minorHAnsi"/>
          <w:lang w:val="en-GB"/>
        </w:rPr>
        <w:t xml:space="preserve">Other Objects </w:t>
      </w:r>
      <w:r w:rsidR="00F93C46" w:rsidRPr="00BF1405">
        <w:rPr>
          <w:rFonts w:cstheme="minorHAnsi"/>
          <w:lang w:val="en-GB"/>
        </w:rPr>
        <w:t>Damage</w:t>
      </w:r>
      <w:r w:rsidR="00131F60" w:rsidRPr="00BF1405">
        <w:rPr>
          <w:rFonts w:cstheme="minorHAnsi"/>
          <w:lang w:val="en-GB"/>
        </w:rPr>
        <w:t>d</w:t>
      </w:r>
      <w:r w:rsidR="00131F60" w:rsidRPr="00BF1405">
        <w:rPr>
          <w:rFonts w:cstheme="minorHAnsi"/>
          <w:lang w:val="en-GB"/>
        </w:rPr>
        <w:tab/>
      </w:r>
      <w:r w:rsidR="00F93C46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215432918"/>
          <w:placeholder>
            <w:docPart w:val="63CC9F9A2DCF4DD3BF5EB491208FC7F2"/>
          </w:placeholder>
          <w:showingPlcHdr/>
          <w:text/>
        </w:sdtPr>
        <w:sdtEndPr/>
        <w:sdtContent>
          <w:r w:rsidR="00F93C46" w:rsidRPr="00BF1405">
            <w:rPr>
              <w:rStyle w:val="PlaceholderText"/>
              <w:rFonts w:cstheme="minorHAnsi"/>
              <w:lang w:val="en-GB"/>
            </w:rPr>
            <w:t>Describe other object</w:t>
          </w:r>
        </w:sdtContent>
      </w:sdt>
    </w:p>
    <w:tbl>
      <w:tblPr>
        <w:tblStyle w:val="TableGrid"/>
        <w:tblW w:w="10395" w:type="dxa"/>
        <w:tblInd w:w="-714" w:type="dxa"/>
        <w:tblLook w:val="04A0" w:firstRow="1" w:lastRow="0" w:firstColumn="1" w:lastColumn="0" w:noHBand="0" w:noVBand="1"/>
      </w:tblPr>
      <w:tblGrid>
        <w:gridCol w:w="3970"/>
        <w:gridCol w:w="854"/>
        <w:gridCol w:w="5571"/>
      </w:tblGrid>
      <w:tr w:rsidR="00131F60" w:rsidRPr="00BF1405" w14:paraId="6FF7FF43" w14:textId="77777777" w:rsidTr="00610110">
        <w:trPr>
          <w:trHeight w:val="119"/>
        </w:trPr>
        <w:tc>
          <w:tcPr>
            <w:tcW w:w="4824" w:type="dxa"/>
            <w:gridSpan w:val="2"/>
            <w:shd w:val="clear" w:color="auto" w:fill="D9D9D9" w:themeFill="background1" w:themeFillShade="D9"/>
          </w:tcPr>
          <w:p w14:paraId="41EC36B9" w14:textId="69E4A93C" w:rsidR="00131F60" w:rsidRPr="00BF1405" w:rsidRDefault="00131F60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 xml:space="preserve">Description </w:t>
            </w:r>
            <w:r w:rsidR="005111CB" w:rsidRPr="00BF1405">
              <w:rPr>
                <w:rFonts w:cstheme="minorHAnsi"/>
                <w:lang w:val="en-GB"/>
              </w:rPr>
              <w:t>of Structure</w:t>
            </w:r>
            <w:r w:rsidRPr="00BF1405">
              <w:rPr>
                <w:rFonts w:cstheme="minorHAnsi"/>
                <w:lang w:val="en-GB"/>
              </w:rPr>
              <w:t xml:space="preserve"> of Parts Damaged</w:t>
            </w:r>
          </w:p>
        </w:tc>
        <w:tc>
          <w:tcPr>
            <w:tcW w:w="5571" w:type="dxa"/>
            <w:shd w:val="clear" w:color="auto" w:fill="D9D9D9" w:themeFill="background1" w:themeFillShade="D9"/>
          </w:tcPr>
          <w:p w14:paraId="1DFC37DE" w14:textId="77777777" w:rsidR="00131F60" w:rsidRPr="00BF1405" w:rsidRDefault="00131F60" w:rsidP="005111CB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Description of Other objects Damaged</w:t>
            </w:r>
          </w:p>
        </w:tc>
      </w:tr>
      <w:tr w:rsidR="00131F60" w:rsidRPr="00BF1405" w14:paraId="35A0BC13" w14:textId="77777777" w:rsidTr="00610110">
        <w:trPr>
          <w:trHeight w:val="2192"/>
        </w:trPr>
        <w:sdt>
          <w:sdtPr>
            <w:rPr>
              <w:rFonts w:cstheme="minorHAnsi"/>
              <w:lang w:val="en-GB"/>
            </w:rPr>
            <w:id w:val="-707339027"/>
            <w:placeholder>
              <w:docPart w:val="56A96E3216E3481B8DDC120E28FCAB61"/>
            </w:placeholder>
            <w:showingPlcHdr/>
            <w:text w:multiLine="1"/>
          </w:sdtPr>
          <w:sdtEndPr/>
          <w:sdtContent>
            <w:tc>
              <w:tcPr>
                <w:tcW w:w="3970" w:type="dxa"/>
              </w:tcPr>
              <w:p w14:paraId="18088F59" w14:textId="77777777" w:rsidR="00131F60" w:rsidRPr="00BF1405" w:rsidRDefault="00131F60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Click here to enter text</w:t>
                </w:r>
                <w:r w:rsidR="0096314C" w:rsidRPr="00BF1405">
                  <w:rPr>
                    <w:rStyle w:val="PlaceholderText"/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  <w:r w:rsidR="0096314C" w:rsidRPr="00BF1405">
                  <w:rPr>
                    <w:rFonts w:cstheme="minorHAnsi"/>
                    <w:lang w:val="en-GB"/>
                  </w:rPr>
                  <w:br/>
                </w:r>
              </w:p>
            </w:tc>
          </w:sdtContent>
        </w:sdt>
        <w:sdt>
          <w:sdtPr>
            <w:rPr>
              <w:rFonts w:cstheme="minorHAnsi"/>
              <w:lang w:val="en-GB"/>
            </w:rPr>
            <w:id w:val="-576984363"/>
            <w:placeholder>
              <w:docPart w:val="14C755C238D449D3A6E5DED64C602043"/>
            </w:placeholder>
            <w:showingPlcHdr/>
            <w:text/>
          </w:sdtPr>
          <w:sdtEndPr/>
          <w:sdtContent>
            <w:tc>
              <w:tcPr>
                <w:tcW w:w="6425" w:type="dxa"/>
                <w:gridSpan w:val="2"/>
              </w:tcPr>
              <w:p w14:paraId="1B70134A" w14:textId="77777777" w:rsidR="00131F60" w:rsidRPr="00BF1405" w:rsidRDefault="00131F60" w:rsidP="005111CB">
                <w:pPr>
                  <w:pStyle w:val="NoSpacing"/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cstheme="minorHAnsi"/>
                    <w:lang w:val="en-GB"/>
                  </w:rPr>
                </w:pPr>
                <w:r w:rsidRPr="00BF1405">
                  <w:rPr>
                    <w:rStyle w:val="PlaceholderText"/>
                    <w:rFonts w:cstheme="minorHAnsi"/>
                    <w:lang w:val="en-GB"/>
                  </w:rPr>
                  <w:t>Click here to enter text.</w:t>
                </w:r>
              </w:p>
            </w:tc>
          </w:sdtContent>
        </w:sdt>
      </w:tr>
    </w:tbl>
    <w:p w14:paraId="725BF599" w14:textId="77777777" w:rsidR="00131F60" w:rsidRPr="00BF1405" w:rsidRDefault="00131F60" w:rsidP="005111CB">
      <w:pPr>
        <w:pStyle w:val="NoSpacing"/>
        <w:ind w:left="-567"/>
        <w:rPr>
          <w:rFonts w:cstheme="minorHAnsi"/>
          <w:lang w:val="en-GB"/>
        </w:rPr>
      </w:pPr>
    </w:p>
    <w:p w14:paraId="4CE9E079" w14:textId="3CAFB469" w:rsidR="00485965" w:rsidRPr="00BF1405" w:rsidRDefault="00485965" w:rsidP="00361871">
      <w:pPr>
        <w:pStyle w:val="NoSpacing"/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F2F2F2" w:themeFill="background1" w:themeFillShade="F2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Aviation Security</w:t>
      </w:r>
      <w:r w:rsidR="00610110">
        <w:rPr>
          <w:rFonts w:cstheme="minorHAnsi"/>
          <w:b/>
          <w:lang w:val="en-GB"/>
        </w:rPr>
        <w:t>:</w:t>
      </w:r>
    </w:p>
    <w:p w14:paraId="43555F65" w14:textId="77777777" w:rsidR="00426424" w:rsidRPr="00BF1405" w:rsidRDefault="0042642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Interference with Aviation Ops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75642957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Screening Event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34538076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Aviation Security Emergency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95221414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3D396C93" w14:textId="77777777" w:rsidR="00426424" w:rsidRPr="00BF1405" w:rsidRDefault="0042642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Suspicions Activity or items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39224142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Screening Syst. Failure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33850257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Procedural Failure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31673836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5F0716CC" w14:textId="77777777" w:rsidR="00426424" w:rsidRPr="00BF1405" w:rsidRDefault="0042642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Unauthorised Access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79393937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Unscreened Access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99766032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Prohibited Item/Weapon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60862251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2E9BB5F5" w14:textId="4629C994" w:rsidR="00426424" w:rsidRPr="00BF1405" w:rsidRDefault="00426424" w:rsidP="00361871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Disruptive Persons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60080235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Bomb Threat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88298214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  <w:t>Misuse of Permit/ID Doc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59559075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26A04C60" w14:textId="1D7AE299" w:rsidR="00426424" w:rsidRPr="00BF1405" w:rsidRDefault="0042642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610110">
        <w:rPr>
          <w:rFonts w:cstheme="minorHAnsi"/>
          <w:b/>
          <w:bCs/>
          <w:lang w:val="en-GB"/>
        </w:rPr>
        <w:t>Incident assessed</w:t>
      </w:r>
      <w:r w:rsidR="00610110" w:rsidRPr="00610110">
        <w:rPr>
          <w:rFonts w:cstheme="minorHAnsi"/>
          <w:b/>
          <w:bCs/>
          <w:lang w:val="en-GB"/>
        </w:rPr>
        <w:t>:</w:t>
      </w:r>
      <w:r w:rsidRPr="00610110">
        <w:rPr>
          <w:rFonts w:cstheme="minorHAnsi"/>
          <w:b/>
          <w:bCs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610110">
        <w:rPr>
          <w:rFonts w:cstheme="minorHAnsi"/>
          <w:b/>
          <w:bCs/>
          <w:lang w:val="en-GB"/>
        </w:rPr>
        <w:t>Threat received by</w:t>
      </w:r>
      <w:r w:rsidR="00610110">
        <w:rPr>
          <w:rFonts w:cstheme="minorHAnsi"/>
          <w:b/>
          <w:bCs/>
          <w:lang w:val="en-GB"/>
        </w:rPr>
        <w:t>:</w:t>
      </w:r>
    </w:p>
    <w:p w14:paraId="6E9EC694" w14:textId="77777777" w:rsidR="00426424" w:rsidRPr="00BF1405" w:rsidRDefault="0042642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Genuine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23540958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Airport Operator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18274582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  <w:t>Airline (Airport Office)</w:t>
      </w:r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00874944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3026FD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5C351573" w14:textId="5FF2915A" w:rsidR="00426424" w:rsidRPr="00BF1405" w:rsidRDefault="00426424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Hoax</w:t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64519520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  <w:t>Airport Security</w:t>
      </w:r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50371262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3026FD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  <w:t>Airline (Aircraft Crew)</w:t>
      </w:r>
      <w:r w:rsidR="003026FD" w:rsidRPr="00BF1405">
        <w:rPr>
          <w:rFonts w:cstheme="minorHAnsi"/>
          <w:lang w:val="en-GB"/>
        </w:rPr>
        <w:tab/>
      </w:r>
      <w:r w:rsidR="003026FD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47005447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2F5474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7B84B603" w14:textId="3D4EB713" w:rsidR="003026FD" w:rsidRPr="00BF1405" w:rsidRDefault="003026FD" w:rsidP="005111C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Air Traffic Control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09440072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Othe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01379376"/>
          <w:placeholder>
            <w:docPart w:val="21776FB97AD64F8EB26B72204D77A983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</w:rPr>
            <w:t>Specify.</w:t>
          </w:r>
        </w:sdtContent>
      </w:sdt>
      <w:r w:rsidR="002F5474" w:rsidRPr="00BF1405">
        <w:rPr>
          <w:rFonts w:cstheme="minorHAnsi"/>
          <w:lang w:val="en-GB"/>
        </w:rPr>
        <w:tab/>
      </w:r>
      <w:r w:rsidR="002F5474" w:rsidRPr="00BF1405">
        <w:rPr>
          <w:rFonts w:cstheme="minorHAnsi"/>
          <w:lang w:val="en-GB"/>
        </w:rPr>
        <w:tab/>
      </w:r>
      <w:r w:rsidR="002F5474"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95664218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2F5474" w:rsidRPr="00BF14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</w:p>
    <w:p w14:paraId="2D479E1B" w14:textId="77777777" w:rsidR="00485965" w:rsidRDefault="00485965" w:rsidP="005111CB">
      <w:pPr>
        <w:pStyle w:val="NoSpacing"/>
        <w:ind w:left="-567"/>
        <w:rPr>
          <w:rFonts w:cstheme="minorHAnsi"/>
          <w:lang w:val="en-GB"/>
        </w:rPr>
      </w:pPr>
    </w:p>
    <w:tbl>
      <w:tblPr>
        <w:tblStyle w:val="TableGrid"/>
        <w:tblW w:w="10469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225648" w14:paraId="1B4F713B" w14:textId="77777777" w:rsidTr="00361871">
        <w:trPr>
          <w:trHeight w:val="410"/>
        </w:trPr>
        <w:tc>
          <w:tcPr>
            <w:tcW w:w="10469" w:type="dxa"/>
          </w:tcPr>
          <w:p w14:paraId="04266C8E" w14:textId="2D712E93" w:rsidR="00225648" w:rsidRPr="00225648" w:rsidRDefault="00361871" w:rsidP="00361871">
            <w:pPr>
              <w:pStyle w:val="NoSpacing"/>
              <w:pBdr>
                <w:bottom w:val="single" w:sz="4" w:space="1" w:color="auto"/>
              </w:pBdr>
              <w:shd w:val="clear" w:color="auto" w:fill="F2F2F2" w:themeFill="background1" w:themeFillShade="F2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Dangerous</w:t>
            </w:r>
            <w:r w:rsidR="00225648">
              <w:rPr>
                <w:rFonts w:cstheme="minorHAnsi"/>
                <w:b/>
                <w:lang w:val="en-GB"/>
              </w:rPr>
              <w:t xml:space="preserve"> Goods</w:t>
            </w:r>
            <w:r w:rsidR="00610110">
              <w:rPr>
                <w:rFonts w:cstheme="minorHAnsi"/>
                <w:b/>
                <w:lang w:val="en-GB"/>
              </w:rPr>
              <w:t>:</w:t>
            </w:r>
          </w:p>
          <w:p w14:paraId="63051B41" w14:textId="77777777" w:rsidR="00225648" w:rsidRDefault="00225648" w:rsidP="00225648">
            <w:pPr>
              <w:pStyle w:val="NoSpacing"/>
              <w:rPr>
                <w:rFonts w:cstheme="minorHAnsi"/>
                <w:lang w:val="en-GB"/>
              </w:rPr>
            </w:pPr>
            <w:r w:rsidRPr="00225648">
              <w:rPr>
                <w:rFonts w:cstheme="minorHAnsi"/>
              </w:rPr>
              <w:t>Dangerous goods on board or released from aircraft?</w:t>
            </w:r>
            <w:r w:rsidRPr="00225648">
              <w:rPr>
                <w:rFonts w:cstheme="minorHAnsi"/>
                <w:lang w:val="en-GB"/>
              </w:rPr>
              <w:tab/>
            </w:r>
          </w:p>
          <w:p w14:paraId="511F2EBE" w14:textId="0E53BAB0" w:rsidR="00225648" w:rsidRDefault="00225648">
            <w:pPr>
              <w:pStyle w:val="NoSpacing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   YES</w:t>
            </w:r>
            <w:r w:rsidRPr="00225648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946194507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Pr="00225648">
                  <w:rPr>
                    <w:rFonts w:ascii="Segoe UI Symbol" w:hAnsi="Segoe UI Symbol" w:cs="Segoe UI Symbol"/>
                    <w:lang w:val="en-GB"/>
                  </w:rPr>
                  <w:t>☐</w:t>
                </w:r>
              </w:sdtContent>
            </w:sdt>
            <w:r w:rsidRPr="00225648">
              <w:rPr>
                <w:rFonts w:cstheme="minorHAnsi"/>
                <w:lang w:val="en-GB"/>
              </w:rPr>
              <w:tab/>
            </w:r>
            <w:r>
              <w:rPr>
                <w:rFonts w:cstheme="minorHAnsi"/>
                <w:lang w:val="en-GB"/>
              </w:rPr>
              <w:t xml:space="preserve">NO </w:t>
            </w:r>
            <w:sdt>
              <w:sdtPr>
                <w:rPr>
                  <w:rFonts w:cstheme="minorHAnsi"/>
                  <w:lang w:val="en-GB"/>
                </w:rPr>
                <w:id w:val="1325314565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Pr="00225648">
                  <w:rPr>
                    <w:rFonts w:ascii="Segoe UI Symbol" w:hAnsi="Segoe UI Symbol" w:cs="Segoe UI Symbol"/>
                    <w:lang w:val="en-GB"/>
                  </w:rPr>
                  <w:t>☐</w:t>
                </w:r>
              </w:sdtContent>
            </w:sdt>
          </w:p>
          <w:p w14:paraId="550E2933" w14:textId="4F590475" w:rsidR="00225648" w:rsidRPr="00610110" w:rsidRDefault="00225648">
            <w:pPr>
              <w:pStyle w:val="NoSpacing"/>
              <w:rPr>
                <w:rFonts w:cstheme="minorHAnsi"/>
                <w:b/>
                <w:bCs/>
                <w:lang w:val="en-GB"/>
              </w:rPr>
            </w:pPr>
            <w:r w:rsidRPr="00610110">
              <w:rPr>
                <w:rFonts w:cstheme="minorHAnsi"/>
                <w:b/>
                <w:bCs/>
                <w:lang w:val="en-GB"/>
              </w:rPr>
              <w:t xml:space="preserve">Description </w:t>
            </w:r>
          </w:p>
        </w:tc>
      </w:tr>
      <w:tr w:rsidR="00225648" w14:paraId="0D8A7D74" w14:textId="77777777" w:rsidTr="00361871">
        <w:trPr>
          <w:trHeight w:val="1209"/>
        </w:trPr>
        <w:tc>
          <w:tcPr>
            <w:tcW w:w="10469" w:type="dxa"/>
          </w:tcPr>
          <w:tbl>
            <w:tblPr>
              <w:tblStyle w:val="TableGrid"/>
              <w:tblW w:w="10348" w:type="dxa"/>
              <w:tblLayout w:type="fixed"/>
              <w:tblLook w:val="04A0" w:firstRow="1" w:lastRow="0" w:firstColumn="1" w:lastColumn="0" w:noHBand="0" w:noVBand="1"/>
            </w:tblPr>
            <w:tblGrid>
              <w:gridCol w:w="10348"/>
            </w:tblGrid>
            <w:tr w:rsidR="00225648" w14:paraId="3838B5E7" w14:textId="77777777" w:rsidTr="00361871">
              <w:trPr>
                <w:trHeight w:val="1400"/>
              </w:trPr>
              <w:tc>
                <w:tcPr>
                  <w:tcW w:w="10348" w:type="dxa"/>
                </w:tcPr>
                <w:p w14:paraId="79448AB6" w14:textId="77777777" w:rsidR="00225648" w:rsidRDefault="00225648" w:rsidP="005111CB">
                  <w:pPr>
                    <w:pStyle w:val="NoSpacing"/>
                    <w:rPr>
                      <w:rFonts w:cstheme="minorHAnsi"/>
                      <w:lang w:val="en-GB"/>
                    </w:rPr>
                  </w:pPr>
                </w:p>
              </w:tc>
            </w:tr>
          </w:tbl>
          <w:p w14:paraId="51B7A6E5" w14:textId="77777777" w:rsidR="00225648" w:rsidRDefault="00225648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</w:tr>
    </w:tbl>
    <w:p w14:paraId="085531CC" w14:textId="77777777" w:rsidR="00225648" w:rsidRPr="00BF1405" w:rsidRDefault="00225648" w:rsidP="00886069">
      <w:pPr>
        <w:pStyle w:val="NoSpacing"/>
        <w:rPr>
          <w:rFonts w:cstheme="minorHAnsi"/>
          <w:lang w:val="en-GB"/>
        </w:rPr>
      </w:pPr>
    </w:p>
    <w:p w14:paraId="2F8945F4" w14:textId="77777777" w:rsidR="009B3304" w:rsidRPr="00361871" w:rsidRDefault="009B3304" w:rsidP="00361871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ind w:left="-567"/>
        <w:rPr>
          <w:rFonts w:cstheme="minorHAnsi"/>
          <w:lang w:val="en-GB"/>
        </w:rPr>
      </w:pPr>
      <w:r w:rsidRPr="00361871">
        <w:rPr>
          <w:rFonts w:cstheme="minorHAnsi"/>
          <w:lang w:val="en-GB"/>
        </w:rPr>
        <w:t>Hazards and Threats</w:t>
      </w:r>
    </w:p>
    <w:p w14:paraId="404D7ACE" w14:textId="77777777" w:rsidR="009B3304" w:rsidRPr="00BF1405" w:rsidRDefault="009B3304" w:rsidP="00361871">
      <w:pPr>
        <w:pStyle w:val="NoSpacing"/>
        <w:pBdr>
          <w:left w:val="single" w:sz="4" w:space="4" w:color="auto"/>
          <w:bottom w:val="single" w:sz="4" w:space="1" w:color="auto"/>
          <w:right w:val="single" w:sz="4" w:space="4" w:color="auto"/>
        </w:pBdr>
        <w:ind w:left="-567"/>
        <w:rPr>
          <w:rFonts w:cstheme="minorHAnsi"/>
          <w:i/>
          <w:lang w:val="en-GB"/>
        </w:rPr>
      </w:pPr>
      <w:r w:rsidRPr="00BF1405">
        <w:rPr>
          <w:rFonts w:cstheme="minorHAnsi"/>
          <w:i/>
          <w:lang w:val="en-GB"/>
        </w:rPr>
        <w:t>Any hazards or threats identified in the notification of occurrence report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5479"/>
        <w:gridCol w:w="5011"/>
      </w:tblGrid>
      <w:tr w:rsidR="009B3304" w:rsidRPr="00BF1405" w14:paraId="0CDAEB2E" w14:textId="77777777" w:rsidTr="00361871">
        <w:tc>
          <w:tcPr>
            <w:tcW w:w="547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76D1084" w14:textId="63AC0BDD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Hazards/Threats identified by reporter</w:t>
            </w:r>
            <w:r w:rsidR="00610110">
              <w:rPr>
                <w:rFonts w:cstheme="minorHAnsi"/>
                <w:lang w:val="en-GB"/>
              </w:rPr>
              <w:t>:</w:t>
            </w:r>
          </w:p>
        </w:tc>
        <w:tc>
          <w:tcPr>
            <w:tcW w:w="5011" w:type="dxa"/>
            <w:shd w:val="clear" w:color="auto" w:fill="FFFFFF" w:themeFill="background1"/>
          </w:tcPr>
          <w:p w14:paraId="2E1F966F" w14:textId="5A4FF9D2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  <w:r w:rsidRPr="00BF1405">
              <w:rPr>
                <w:rFonts w:cstheme="minorHAnsi"/>
                <w:lang w:val="en-GB"/>
              </w:rPr>
              <w:t>Recommended Actions to address hazard/threat</w:t>
            </w:r>
            <w:r w:rsidR="00610110">
              <w:rPr>
                <w:rFonts w:cstheme="minorHAnsi"/>
                <w:lang w:val="en-GB"/>
              </w:rPr>
              <w:t>:</w:t>
            </w:r>
          </w:p>
        </w:tc>
      </w:tr>
      <w:tr w:rsidR="009B3304" w:rsidRPr="00BF1405" w14:paraId="3EE445DE" w14:textId="77777777" w:rsidTr="00361871">
        <w:tc>
          <w:tcPr>
            <w:tcW w:w="5479" w:type="dxa"/>
            <w:tcBorders>
              <w:left w:val="single" w:sz="4" w:space="0" w:color="auto"/>
            </w:tcBorders>
          </w:tcPr>
          <w:p w14:paraId="457D08CB" w14:textId="77777777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  <w:tc>
          <w:tcPr>
            <w:tcW w:w="5011" w:type="dxa"/>
          </w:tcPr>
          <w:p w14:paraId="68C73FB7" w14:textId="77777777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</w:tr>
      <w:tr w:rsidR="009B3304" w:rsidRPr="00BF1405" w14:paraId="20137775" w14:textId="77777777" w:rsidTr="00361871">
        <w:tc>
          <w:tcPr>
            <w:tcW w:w="5479" w:type="dxa"/>
            <w:tcBorders>
              <w:left w:val="single" w:sz="4" w:space="0" w:color="auto"/>
            </w:tcBorders>
          </w:tcPr>
          <w:p w14:paraId="56592F30" w14:textId="77777777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  <w:tc>
          <w:tcPr>
            <w:tcW w:w="5011" w:type="dxa"/>
          </w:tcPr>
          <w:p w14:paraId="3674209A" w14:textId="77777777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</w:tr>
      <w:tr w:rsidR="009B3304" w:rsidRPr="00BF1405" w14:paraId="2F29AC1A" w14:textId="77777777" w:rsidTr="00361871">
        <w:tc>
          <w:tcPr>
            <w:tcW w:w="5479" w:type="dxa"/>
            <w:tcBorders>
              <w:left w:val="single" w:sz="4" w:space="0" w:color="auto"/>
            </w:tcBorders>
          </w:tcPr>
          <w:p w14:paraId="25DA903B" w14:textId="77777777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  <w:tc>
          <w:tcPr>
            <w:tcW w:w="5011" w:type="dxa"/>
          </w:tcPr>
          <w:p w14:paraId="4CDC0146" w14:textId="77777777" w:rsidR="009B3304" w:rsidRPr="00BF1405" w:rsidRDefault="009B3304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</w:tr>
      <w:tr w:rsidR="00A917D3" w:rsidRPr="00BF1405" w14:paraId="09FAAD3D" w14:textId="77777777" w:rsidTr="00361871">
        <w:tc>
          <w:tcPr>
            <w:tcW w:w="5479" w:type="dxa"/>
            <w:tcBorders>
              <w:left w:val="single" w:sz="4" w:space="0" w:color="auto"/>
            </w:tcBorders>
          </w:tcPr>
          <w:p w14:paraId="2269D375" w14:textId="77777777" w:rsidR="00A917D3" w:rsidRPr="00BF1405" w:rsidRDefault="00A917D3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  <w:tc>
          <w:tcPr>
            <w:tcW w:w="5011" w:type="dxa"/>
          </w:tcPr>
          <w:p w14:paraId="50E20585" w14:textId="77777777" w:rsidR="00A917D3" w:rsidRPr="00BF1405" w:rsidRDefault="00A917D3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</w:tr>
      <w:tr w:rsidR="004F72A5" w:rsidRPr="00BF1405" w14:paraId="64892AF6" w14:textId="77777777" w:rsidTr="000F6F5C">
        <w:tc>
          <w:tcPr>
            <w:tcW w:w="10490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508253B" w14:textId="309B8109" w:rsidR="004F72A5" w:rsidRPr="00BF1405" w:rsidRDefault="00C215E1" w:rsidP="005111CB">
            <w:pPr>
              <w:pStyle w:val="NoSpacing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Likelihood and Severity rating by reporter</w:t>
            </w:r>
            <w:r w:rsidR="00827621">
              <w:rPr>
                <w:rFonts w:cstheme="minorHAnsi"/>
                <w:lang w:val="en-GB"/>
              </w:rPr>
              <w:t xml:space="preserve"> </w:t>
            </w:r>
          </w:p>
        </w:tc>
      </w:tr>
      <w:tr w:rsidR="00AC160B" w:rsidRPr="00BF1405" w14:paraId="73AFB2CA" w14:textId="77777777" w:rsidTr="00F40D13">
        <w:trPr>
          <w:trHeight w:val="1383"/>
        </w:trPr>
        <w:tc>
          <w:tcPr>
            <w:tcW w:w="10490" w:type="dxa"/>
            <w:gridSpan w:val="2"/>
            <w:tcBorders>
              <w:left w:val="single" w:sz="4" w:space="0" w:color="auto"/>
            </w:tcBorders>
          </w:tcPr>
          <w:p w14:paraId="3F693324" w14:textId="41DBC551" w:rsidR="0005463A" w:rsidRDefault="0005463A" w:rsidP="00F415DE">
            <w:pPr>
              <w:pStyle w:val="NoSpacing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(mark the appropriate </w:t>
            </w:r>
            <w:r w:rsidRPr="00AB3BC6">
              <w:rPr>
                <w:rFonts w:cstheme="minorHAnsi"/>
                <w:u w:val="single"/>
                <w:lang w:val="en-GB"/>
              </w:rPr>
              <w:t>potential</w:t>
            </w:r>
            <w:r>
              <w:rPr>
                <w:rFonts w:cstheme="minorHAnsi"/>
                <w:lang w:val="en-GB"/>
              </w:rPr>
              <w:t xml:space="preserve"> consequence and likelihood of reoccurrence): (optional)</w:t>
            </w:r>
          </w:p>
          <w:p w14:paraId="44B5CC5F" w14:textId="58B1FDFA" w:rsidR="00F415DE" w:rsidRPr="006E025C" w:rsidRDefault="00F415DE" w:rsidP="00F415DE">
            <w:pPr>
              <w:pStyle w:val="NoSpacing"/>
              <w:jc w:val="both"/>
              <w:rPr>
                <w:rFonts w:cstheme="minorHAnsi"/>
                <w:lang w:val="en-GB"/>
              </w:rPr>
            </w:pPr>
            <w:r w:rsidRPr="006E025C">
              <w:rPr>
                <w:rFonts w:cstheme="minorHAnsi"/>
                <w:lang w:val="en-GB"/>
              </w:rPr>
              <w:t xml:space="preserve">Frequent 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-75867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  <w:t>Catastrophic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-185303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</w:p>
          <w:p w14:paraId="0D6E26D1" w14:textId="77777777" w:rsidR="00F415DE" w:rsidRPr="006E025C" w:rsidRDefault="00F415DE" w:rsidP="00F415DE">
            <w:pPr>
              <w:pStyle w:val="NoSpacing"/>
              <w:jc w:val="both"/>
              <w:rPr>
                <w:rFonts w:cstheme="minorHAnsi"/>
                <w:lang w:val="en-GB"/>
              </w:rPr>
            </w:pPr>
            <w:r w:rsidRPr="006E025C">
              <w:rPr>
                <w:rFonts w:cstheme="minorHAnsi"/>
                <w:lang w:val="en-GB"/>
              </w:rPr>
              <w:t>Occasional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3830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  <w:t>Hazardous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223812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</w:p>
          <w:p w14:paraId="55D3CC48" w14:textId="77777777" w:rsidR="00F415DE" w:rsidRPr="006E025C" w:rsidRDefault="00F415DE" w:rsidP="00F415DE">
            <w:pPr>
              <w:pStyle w:val="NoSpacing"/>
              <w:jc w:val="both"/>
              <w:rPr>
                <w:rFonts w:cstheme="minorHAnsi"/>
                <w:lang w:val="en-GB"/>
              </w:rPr>
            </w:pPr>
            <w:r w:rsidRPr="006E025C">
              <w:rPr>
                <w:rFonts w:cstheme="minorHAnsi"/>
                <w:lang w:val="en-GB"/>
              </w:rPr>
              <w:t>Remote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1090350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  <w:t>Major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1029996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</w:p>
          <w:p w14:paraId="3950D460" w14:textId="77777777" w:rsidR="00F415DE" w:rsidRPr="006E025C" w:rsidRDefault="00F415DE" w:rsidP="00F415DE">
            <w:pPr>
              <w:pStyle w:val="NoSpacing"/>
              <w:jc w:val="both"/>
              <w:rPr>
                <w:rFonts w:cstheme="minorHAnsi"/>
                <w:lang w:val="en-GB"/>
              </w:rPr>
            </w:pPr>
            <w:r w:rsidRPr="006E025C">
              <w:rPr>
                <w:rFonts w:cstheme="minorHAnsi"/>
                <w:lang w:val="en-GB"/>
              </w:rPr>
              <w:t>Improbable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348072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  <w:t>Minor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1454837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</w:p>
          <w:p w14:paraId="6CF04821" w14:textId="77777777" w:rsidR="00F415DE" w:rsidRPr="006E025C" w:rsidRDefault="00F415DE" w:rsidP="00F415DE">
            <w:pPr>
              <w:pStyle w:val="NoSpacing"/>
              <w:jc w:val="both"/>
              <w:rPr>
                <w:rFonts w:cstheme="minorHAnsi"/>
                <w:lang w:val="en-GB"/>
              </w:rPr>
            </w:pPr>
            <w:r w:rsidRPr="006E025C">
              <w:rPr>
                <w:rFonts w:cstheme="minorHAnsi"/>
                <w:lang w:val="en-GB"/>
              </w:rPr>
              <w:t>Extremely Improbable</w:t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805352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  <w:t>Negligible</w:t>
            </w:r>
            <w:r w:rsidRPr="006E025C">
              <w:rPr>
                <w:rFonts w:cstheme="minorHAnsi"/>
                <w:lang w:val="en-GB"/>
              </w:rPr>
              <w:tab/>
            </w:r>
            <w:r w:rsidRPr="006E025C">
              <w:rPr>
                <w:rFonts w:cstheme="minorHAnsi"/>
                <w:lang w:val="en-GB"/>
              </w:rPr>
              <w:tab/>
            </w:r>
            <w:sdt>
              <w:sdtPr>
                <w:rPr>
                  <w:rFonts w:cstheme="minorHAnsi"/>
                  <w:lang w:val="en-GB"/>
                </w:rPr>
                <w:id w:val="-150034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025C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</w:p>
          <w:p w14:paraId="5DB7EA98" w14:textId="5DE4069F" w:rsidR="00AC160B" w:rsidRPr="00BF1405" w:rsidRDefault="00AC160B" w:rsidP="005111CB">
            <w:pPr>
              <w:pStyle w:val="NoSpacing"/>
              <w:rPr>
                <w:rFonts w:cstheme="minorHAnsi"/>
                <w:lang w:val="en-GB"/>
              </w:rPr>
            </w:pPr>
          </w:p>
        </w:tc>
      </w:tr>
    </w:tbl>
    <w:p w14:paraId="78D81FCD" w14:textId="77777777" w:rsidR="00C81017" w:rsidRPr="00BF1405" w:rsidRDefault="00C81017" w:rsidP="005111CB">
      <w:pPr>
        <w:pStyle w:val="NoSpacing"/>
        <w:rPr>
          <w:rFonts w:cstheme="minorHAnsi"/>
          <w:lang w:val="en-GB"/>
        </w:rPr>
      </w:pPr>
    </w:p>
    <w:p w14:paraId="403482D9" w14:textId="77777777" w:rsidR="00C71AF8" w:rsidRPr="00BF1405" w:rsidRDefault="008772D6" w:rsidP="003234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EEAF6" w:themeFill="accent1" w:themeFillTint="33"/>
        <w:spacing w:after="0" w:line="240" w:lineRule="auto"/>
        <w:ind w:left="-567"/>
        <w:rPr>
          <w:rFonts w:cstheme="minorHAnsi"/>
          <w:b/>
          <w:lang w:val="en-GB"/>
        </w:rPr>
      </w:pPr>
      <w:r w:rsidRPr="00BF1405">
        <w:rPr>
          <w:rFonts w:cstheme="minorHAnsi"/>
          <w:b/>
          <w:lang w:val="en-GB"/>
        </w:rPr>
        <w:t>Reporting</w:t>
      </w:r>
    </w:p>
    <w:p w14:paraId="398C8ACF" w14:textId="109B20DC" w:rsidR="008772D6" w:rsidRPr="00BF1405" w:rsidRDefault="008772D6" w:rsidP="003234E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Date Reported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1846076090"/>
          <w:placeholder>
            <w:docPart w:val="22E56CB3B95B42F79CE1E6F03DF55609"/>
          </w:placeholder>
          <w:showingPlcHdr/>
          <w:date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Click here to enter a date.</w:t>
          </w:r>
        </w:sdtContent>
      </w:sdt>
      <w:r w:rsidRPr="00BF1405">
        <w:rPr>
          <w:rFonts w:cstheme="minorHAnsi"/>
          <w:lang w:val="en-GB"/>
        </w:rPr>
        <w:tab/>
      </w:r>
      <w:r w:rsidRPr="00BF1405">
        <w:rPr>
          <w:rFonts w:cstheme="minorHAnsi"/>
          <w:lang w:val="en-GB"/>
        </w:rPr>
        <w:tab/>
        <w:t>Time reported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618791963"/>
          <w:placeholder>
            <w:docPart w:val="29EABA01C26D4DF3905D06D5742F0C25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Time reported</w:t>
          </w:r>
        </w:sdtContent>
      </w:sdt>
    </w:p>
    <w:p w14:paraId="5FB60814" w14:textId="62090F41" w:rsidR="008772D6" w:rsidRPr="00BF1405" w:rsidRDefault="008772D6" w:rsidP="003234E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ind w:left="-567"/>
        <w:rPr>
          <w:rFonts w:cstheme="minorHAnsi"/>
          <w:lang w:val="en-GB"/>
        </w:rPr>
      </w:pPr>
      <w:r w:rsidRPr="00BF1405">
        <w:rPr>
          <w:rFonts w:cstheme="minorHAnsi"/>
          <w:lang w:val="en-GB"/>
        </w:rPr>
        <w:t>Report Originator:</w:t>
      </w:r>
      <w:r w:rsidRPr="00BF1405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71585492"/>
          <w:placeholder>
            <w:docPart w:val="D8AC76294FB945A6B10AD6F2AC477666"/>
          </w:placeholder>
          <w:showingPlcHdr/>
          <w:text/>
        </w:sdtPr>
        <w:sdtEndPr/>
        <w:sdtContent>
          <w:r w:rsidRPr="00BF1405">
            <w:rPr>
              <w:rStyle w:val="PlaceholderText"/>
              <w:rFonts w:cstheme="minorHAnsi"/>
              <w:lang w:val="en-GB"/>
            </w:rPr>
            <w:t>Person or organization reporting</w:t>
          </w:r>
          <w:r w:rsidR="0006512D" w:rsidRPr="00BF1405">
            <w:rPr>
              <w:rStyle w:val="PlaceholderText"/>
              <w:rFonts w:cstheme="minorHAnsi"/>
              <w:lang w:val="en-GB"/>
            </w:rPr>
            <w:t xml:space="preserve"> (optional)</w:t>
          </w:r>
        </w:sdtContent>
      </w:sdt>
    </w:p>
    <w:p w14:paraId="6560E225" w14:textId="37F55999" w:rsidR="00C71AF8" w:rsidRPr="00664AC7" w:rsidRDefault="008772D6" w:rsidP="003234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left="-567"/>
        <w:rPr>
          <w:rFonts w:cstheme="minorHAnsi"/>
          <w:lang w:val="en-GB"/>
        </w:rPr>
      </w:pPr>
      <w:r w:rsidRPr="00664AC7">
        <w:rPr>
          <w:rFonts w:cstheme="minorHAnsi"/>
          <w:lang w:val="en-GB"/>
        </w:rPr>
        <w:t>Contact Details:</w:t>
      </w:r>
      <w:r w:rsidRPr="00664AC7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924616828"/>
          <w:placeholder>
            <w:docPart w:val="B883F8D275194B46A755A04B96D68EFB"/>
          </w:placeholder>
          <w:showingPlcHdr/>
          <w:text/>
        </w:sdtPr>
        <w:sdtEndPr/>
        <w:sdtContent>
          <w:r w:rsidRPr="00664AC7">
            <w:rPr>
              <w:rStyle w:val="PlaceholderText"/>
              <w:rFonts w:cstheme="minorHAnsi"/>
              <w:lang w:val="en-GB"/>
            </w:rPr>
            <w:t>Phone number</w:t>
          </w:r>
          <w:r w:rsidR="00865C8B" w:rsidRPr="00664AC7">
            <w:rPr>
              <w:rStyle w:val="PlaceholderText"/>
              <w:rFonts w:cstheme="minorHAnsi"/>
              <w:lang w:val="en-GB"/>
            </w:rPr>
            <w:t xml:space="preserve"> (optional)</w:t>
          </w:r>
          <w:r w:rsidRPr="00664AC7">
            <w:rPr>
              <w:rStyle w:val="PlaceholderText"/>
              <w:rFonts w:cstheme="minorHAnsi"/>
              <w:lang w:val="en-GB"/>
            </w:rPr>
            <w:t xml:space="preserve"> </w:t>
          </w:r>
        </w:sdtContent>
      </w:sdt>
      <w:r w:rsidR="00865C8B" w:rsidRPr="00664AC7">
        <w:rPr>
          <w:rFonts w:cstheme="minorHAnsi"/>
          <w:lang w:val="en-GB"/>
        </w:rPr>
        <w:t>*</w:t>
      </w:r>
    </w:p>
    <w:p w14:paraId="365A9CE2" w14:textId="3D970895" w:rsidR="00F57454" w:rsidRDefault="00F57454" w:rsidP="00F574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left="-567"/>
        <w:rPr>
          <w:rFonts w:cstheme="minorHAnsi"/>
          <w:lang w:val="en-GB"/>
        </w:rPr>
      </w:pPr>
      <w:r w:rsidRPr="00664AC7">
        <w:rPr>
          <w:rFonts w:cstheme="minorHAnsi"/>
          <w:lang w:val="en-GB"/>
        </w:rPr>
        <w:t>Contact Details:</w:t>
      </w:r>
      <w:r w:rsidRPr="00664AC7"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1982031867"/>
          <w:placeholder>
            <w:docPart w:val="C0473F71852F48DDA6F82F44FA1C1230"/>
          </w:placeholder>
          <w:showingPlcHdr/>
          <w:text/>
        </w:sdtPr>
        <w:sdtEndPr/>
        <w:sdtContent>
          <w:r w:rsidRPr="00664AC7">
            <w:rPr>
              <w:rStyle w:val="PlaceholderText"/>
              <w:rFonts w:cstheme="minorHAnsi"/>
              <w:lang w:val="en-GB"/>
            </w:rPr>
            <w:t>email</w:t>
          </w:r>
          <w:r w:rsidR="00865C8B" w:rsidRPr="00664AC7">
            <w:rPr>
              <w:rStyle w:val="PlaceholderText"/>
              <w:rFonts w:cstheme="minorHAnsi"/>
              <w:lang w:val="en-GB"/>
            </w:rPr>
            <w:t xml:space="preserve"> (optional)</w:t>
          </w:r>
        </w:sdtContent>
      </w:sdt>
      <w:r w:rsidR="00865C8B" w:rsidRPr="00664AC7">
        <w:rPr>
          <w:rFonts w:cstheme="minorHAnsi"/>
          <w:lang w:val="en-GB"/>
        </w:rPr>
        <w:t>*</w:t>
      </w:r>
    </w:p>
    <w:p w14:paraId="765F1769" w14:textId="77777777" w:rsidR="00081AEF" w:rsidRDefault="00081AEF" w:rsidP="00F574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left="-567"/>
        <w:rPr>
          <w:rFonts w:cstheme="minorHAnsi"/>
          <w:lang w:val="en-GB"/>
        </w:rPr>
      </w:pPr>
    </w:p>
    <w:p w14:paraId="4F1C27C2" w14:textId="06050B31" w:rsidR="00865C8B" w:rsidRDefault="003232F7" w:rsidP="00611F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tabs>
          <w:tab w:val="left" w:pos="720"/>
          <w:tab w:val="left" w:pos="1440"/>
          <w:tab w:val="left" w:pos="3930"/>
        </w:tabs>
        <w:spacing w:after="0" w:line="240" w:lineRule="auto"/>
        <w:ind w:left="-567"/>
        <w:rPr>
          <w:rFonts w:cstheme="minorHAnsi"/>
          <w:lang w:val="en-GB"/>
        </w:rPr>
      </w:pPr>
      <w:r>
        <w:rPr>
          <w:rFonts w:cstheme="minorHAnsi"/>
          <w:lang w:val="en-GB"/>
        </w:rPr>
        <w:t>Request Feedback:</w:t>
      </w:r>
      <w:r>
        <w:rPr>
          <w:rFonts w:cstheme="minorHAnsi"/>
          <w:lang w:val="en-GB"/>
        </w:rPr>
        <w:tab/>
      </w:r>
      <w:sdt>
        <w:sdtPr>
          <w:rPr>
            <w:rFonts w:cstheme="minorHAnsi"/>
            <w:lang w:val="en-GB"/>
          </w:rPr>
          <w:id w:val="-524788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1F37">
            <w:rPr>
              <w:rFonts w:ascii="MS Gothic" w:eastAsia="MS Gothic" w:hAnsi="MS Gothic" w:cstheme="minorHAnsi" w:hint="eastAsia"/>
              <w:lang w:val="en-GB"/>
            </w:rPr>
            <w:t>☐</w:t>
          </w:r>
        </w:sdtContent>
      </w:sdt>
      <w:r>
        <w:rPr>
          <w:rFonts w:cstheme="minorHAnsi"/>
          <w:lang w:val="en-GB"/>
        </w:rPr>
        <w:t>*</w:t>
      </w:r>
      <w:r w:rsidR="00611F37">
        <w:rPr>
          <w:rFonts w:cstheme="minorHAnsi"/>
          <w:lang w:val="en-GB"/>
        </w:rPr>
        <w:tab/>
      </w:r>
    </w:p>
    <w:p w14:paraId="5EF53FDC" w14:textId="77777777" w:rsidR="003232F7" w:rsidRDefault="003232F7" w:rsidP="00F574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left="-567"/>
        <w:rPr>
          <w:rFonts w:cstheme="minorHAnsi"/>
          <w:sz w:val="18"/>
          <w:szCs w:val="18"/>
          <w:lang w:val="en-GB"/>
        </w:rPr>
      </w:pPr>
    </w:p>
    <w:p w14:paraId="66311511" w14:textId="3C1DD15A" w:rsidR="00865C8B" w:rsidRPr="00865C8B" w:rsidRDefault="00865C8B" w:rsidP="00F574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left="-567"/>
        <w:rPr>
          <w:rFonts w:cstheme="minorHAnsi"/>
          <w:sz w:val="18"/>
          <w:szCs w:val="18"/>
          <w:lang w:val="en-GB"/>
        </w:rPr>
      </w:pPr>
      <w:r w:rsidRPr="00865C8B">
        <w:rPr>
          <w:rFonts w:cstheme="minorHAnsi"/>
          <w:sz w:val="18"/>
          <w:szCs w:val="18"/>
          <w:lang w:val="en-GB"/>
        </w:rPr>
        <w:t>*please fill in these fields if you would like feedback on your report</w:t>
      </w:r>
    </w:p>
    <w:p w14:paraId="74741E12" w14:textId="77777777" w:rsidR="00F57454" w:rsidRPr="00BF1405" w:rsidRDefault="00F57454" w:rsidP="003234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left="-567"/>
        <w:rPr>
          <w:rFonts w:cstheme="minorHAnsi"/>
          <w:lang w:val="en-GB"/>
        </w:rPr>
      </w:pPr>
    </w:p>
    <w:p w14:paraId="06584CC8" w14:textId="77777777" w:rsidR="006D03D7" w:rsidRDefault="006D03D7" w:rsidP="006D03D7">
      <w:pPr>
        <w:pStyle w:val="NoSpacing"/>
        <w:jc w:val="both"/>
        <w:rPr>
          <w:i/>
          <w:iCs/>
        </w:rPr>
      </w:pPr>
    </w:p>
    <w:sectPr w:rsidR="006D03D7" w:rsidSect="00A23A1F">
      <w:headerReference w:type="default" r:id="rId8"/>
      <w:footerReference w:type="default" r:id="rId9"/>
      <w:footerReference w:type="first" r:id="rId10"/>
      <w:pgSz w:w="11906" w:h="16838"/>
      <w:pgMar w:top="426" w:right="849" w:bottom="993" w:left="1440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B8986" w14:textId="77777777" w:rsidR="001D47D2" w:rsidRDefault="001D47D2" w:rsidP="00AE4EDA">
      <w:pPr>
        <w:spacing w:after="0" w:line="240" w:lineRule="auto"/>
      </w:pPr>
      <w:r>
        <w:separator/>
      </w:r>
    </w:p>
  </w:endnote>
  <w:endnote w:type="continuationSeparator" w:id="0">
    <w:p w14:paraId="52345F78" w14:textId="77777777" w:rsidR="001D47D2" w:rsidRDefault="001D47D2" w:rsidP="00AE4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F24C1E" w14:textId="22E6B475" w:rsidR="001F38A6" w:rsidRPr="00111EB5" w:rsidRDefault="001F38A6" w:rsidP="00111EB5">
    <w:pPr>
      <w:pStyle w:val="Footer"/>
      <w:ind w:left="-567"/>
    </w:pPr>
    <w:r w:rsidRPr="00664AC7">
      <w:t xml:space="preserve">FSS-GEN-FORM 014 Version </w:t>
    </w:r>
    <w:r w:rsidR="00664AC7">
      <w:t>20</w:t>
    </w:r>
    <w:r w:rsidRPr="00664AC7">
      <w:t>-2</w:t>
    </w:r>
    <w:r w:rsidR="00664AC7">
      <w:t>2</w:t>
    </w:r>
    <w:r w:rsidRPr="00664AC7">
      <w:t xml:space="preserve">       Page </w:t>
    </w:r>
    <w:r w:rsidRPr="00664AC7">
      <w:fldChar w:fldCharType="begin"/>
    </w:r>
    <w:r w:rsidRPr="00664AC7">
      <w:instrText xml:space="preserve"> PAGE   \* MERGEFORMAT </w:instrText>
    </w:r>
    <w:r w:rsidRPr="00664AC7">
      <w:fldChar w:fldCharType="separate"/>
    </w:r>
    <w:r w:rsidR="003A5DFD" w:rsidRPr="00664AC7">
      <w:rPr>
        <w:noProof/>
      </w:rPr>
      <w:t>5</w:t>
    </w:r>
    <w:r w:rsidRPr="00664AC7">
      <w:rPr>
        <w:noProof/>
      </w:rPr>
      <w:fldChar w:fldCharType="end"/>
    </w:r>
    <w:r w:rsidRPr="00664AC7">
      <w:rPr>
        <w:noProof/>
      </w:rPr>
      <w:t xml:space="preserve"> </w:t>
    </w:r>
    <w:r w:rsidRPr="00664AC7">
      <w:t xml:space="preserve">of </w:t>
    </w:r>
    <w:r w:rsidRPr="00664AC7">
      <w:rPr>
        <w:noProof/>
      </w:rPr>
      <w:fldChar w:fldCharType="begin"/>
    </w:r>
    <w:r w:rsidRPr="00664AC7">
      <w:rPr>
        <w:noProof/>
      </w:rPr>
      <w:instrText xml:space="preserve"> NUMPAGES  \* Arabic  \* MERGEFORMAT </w:instrText>
    </w:r>
    <w:r w:rsidRPr="00664AC7">
      <w:rPr>
        <w:noProof/>
      </w:rPr>
      <w:fldChar w:fldCharType="separate"/>
    </w:r>
    <w:r w:rsidR="003A5DFD" w:rsidRPr="00664AC7">
      <w:rPr>
        <w:noProof/>
      </w:rPr>
      <w:t>6</w:t>
    </w:r>
    <w:r w:rsidRPr="00664AC7">
      <w:rPr>
        <w:noProof/>
      </w:rPr>
      <w:fldChar w:fldCharType="end"/>
    </w:r>
    <w:r w:rsidRPr="00664AC7">
      <w:tab/>
    </w:r>
    <w:r w:rsidRPr="00664AC7">
      <w:tab/>
      <w:t xml:space="preserve">Mail to </w:t>
    </w:r>
    <w:hyperlink r:id="rId1" w:history="1">
      <w:r w:rsidR="00F57454" w:rsidRPr="00664AC7">
        <w:rPr>
          <w:rStyle w:val="Hyperlink"/>
        </w:rPr>
        <w:t>incidents@ncaa.na</w:t>
      </w:r>
    </w:hyperlink>
    <w:r w:rsidRPr="00664AC7">
      <w:t>,</w:t>
    </w:r>
    <w:r w:rsidR="00D3207A" w:rsidRPr="00664AC7">
      <w:t xml:space="preserve"> </w:t>
    </w:r>
    <w:hyperlink r:id="rId2" w:history="1">
      <w:r w:rsidR="00D3207A" w:rsidRPr="00664AC7">
        <w:rPr>
          <w:rStyle w:val="Hyperlink"/>
        </w:rPr>
        <w:t>DAAII@mwt.gov.na</w:t>
      </w:r>
    </w:hyperlink>
    <w:r w:rsidR="00D3207A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1C107" w14:textId="26014CC0" w:rsidR="001F38A6" w:rsidRDefault="001F38A6" w:rsidP="00485965">
    <w:pPr>
      <w:pStyle w:val="Footer"/>
      <w:ind w:left="-567"/>
    </w:pPr>
    <w:r w:rsidRPr="00664AC7">
      <w:t xml:space="preserve">FSS-GEN-FORM 014 Version </w:t>
    </w:r>
    <w:r w:rsidR="00664AC7" w:rsidRPr="00664AC7">
      <w:t>20</w:t>
    </w:r>
    <w:r w:rsidRPr="00664AC7">
      <w:t>-2</w:t>
    </w:r>
    <w:r w:rsidR="00664AC7">
      <w:t>2</w:t>
    </w:r>
    <w:r w:rsidRPr="00664AC7">
      <w:t xml:space="preserve">      Page 1 of </w:t>
    </w:r>
    <w:r w:rsidRPr="00664AC7">
      <w:rPr>
        <w:noProof/>
      </w:rPr>
      <w:fldChar w:fldCharType="begin"/>
    </w:r>
    <w:r w:rsidRPr="00664AC7">
      <w:rPr>
        <w:noProof/>
      </w:rPr>
      <w:instrText xml:space="preserve"> NUMPAGES  \* Arabic  \* MERGEFORMAT </w:instrText>
    </w:r>
    <w:r w:rsidRPr="00664AC7">
      <w:rPr>
        <w:noProof/>
      </w:rPr>
      <w:fldChar w:fldCharType="separate"/>
    </w:r>
    <w:r w:rsidR="003A5DFD" w:rsidRPr="00664AC7">
      <w:rPr>
        <w:noProof/>
      </w:rPr>
      <w:t>6</w:t>
    </w:r>
    <w:r w:rsidRPr="00664AC7">
      <w:rPr>
        <w:noProof/>
      </w:rPr>
      <w:fldChar w:fldCharType="end"/>
    </w:r>
    <w:r w:rsidRPr="00664AC7">
      <w:tab/>
    </w:r>
    <w:r w:rsidRPr="00664AC7">
      <w:tab/>
      <w:t xml:space="preserve">Mail to </w:t>
    </w:r>
    <w:hyperlink r:id="rId1" w:history="1">
      <w:r w:rsidR="00F57454" w:rsidRPr="00664AC7">
        <w:rPr>
          <w:rStyle w:val="Hyperlink"/>
        </w:rPr>
        <w:t>incidents@ncaa.na</w:t>
      </w:r>
    </w:hyperlink>
    <w:r w:rsidRPr="00664AC7">
      <w:rPr>
        <w:rStyle w:val="Hyperlink"/>
      </w:rPr>
      <w:t xml:space="preserve">, </w:t>
    </w:r>
    <w:r w:rsidR="00D3207A" w:rsidRPr="00664AC7">
      <w:rPr>
        <w:rStyle w:val="Hyperlink"/>
      </w:rPr>
      <w:t>DAAII</w:t>
    </w:r>
    <w:r w:rsidRPr="00664AC7">
      <w:rPr>
        <w:rStyle w:val="Hyperlink"/>
      </w:rPr>
      <w:t>@mwt.gov.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DCD6B" w14:textId="77777777" w:rsidR="001D47D2" w:rsidRDefault="001D47D2" w:rsidP="00AE4EDA">
      <w:pPr>
        <w:spacing w:after="0" w:line="240" w:lineRule="auto"/>
      </w:pPr>
      <w:r>
        <w:separator/>
      </w:r>
    </w:p>
  </w:footnote>
  <w:footnote w:type="continuationSeparator" w:id="0">
    <w:p w14:paraId="0B75AD76" w14:textId="77777777" w:rsidR="001D47D2" w:rsidRDefault="001D47D2" w:rsidP="00AE4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9A732" w14:textId="2AC8E9AF" w:rsidR="001F38A6" w:rsidRPr="00AE4EDA" w:rsidRDefault="001F38A6" w:rsidP="005111CB">
    <w:pPr>
      <w:pBdr>
        <w:bottom w:val="single" w:sz="4" w:space="1" w:color="auto"/>
      </w:pBdr>
      <w:tabs>
        <w:tab w:val="left" w:pos="3510"/>
        <w:tab w:val="center" w:pos="4513"/>
      </w:tabs>
      <w:spacing w:after="0" w:line="240" w:lineRule="auto"/>
      <w:jc w:val="right"/>
      <w:rPr>
        <w:rFonts w:eastAsia="Calibri" w:cs="Times New Roman"/>
        <w:b/>
        <w:sz w:val="56"/>
        <w:szCs w:val="56"/>
        <w:lang w:val="en-CA"/>
      </w:rPr>
    </w:pPr>
    <w:r>
      <w:rPr>
        <w:rFonts w:eastAsia="Calibri" w:cs="Times New Roman"/>
        <w:b/>
        <w:noProof/>
        <w:sz w:val="56"/>
        <w:szCs w:val="56"/>
        <w:lang w:val="en-GB" w:eastAsia="en-GB"/>
      </w:rPr>
      <w:drawing>
        <wp:inline distT="0" distB="0" distL="0" distR="0" wp14:anchorId="5BBADB1F" wp14:editId="713847A8">
          <wp:extent cx="393700" cy="329958"/>
          <wp:effectExtent l="0" t="0" r="0" b="0"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amibia_Coat-of-Arms-We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3149" cy="346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F1405">
      <w:rPr>
        <w:rFonts w:eastAsia="Calibri" w:cstheme="minorHAnsi"/>
        <w:sz w:val="20"/>
        <w:szCs w:val="20"/>
        <w:lang w:val="en-CA"/>
      </w:rPr>
      <w:t>Namibia Aviation Safety Occurrence Report</w:t>
    </w:r>
    <w:r>
      <w:rPr>
        <w:rFonts w:eastAsia="Calibri" w:cstheme="minorHAnsi"/>
        <w:sz w:val="20"/>
        <w:szCs w:val="20"/>
        <w:lang w:val="en-CA"/>
      </w:rPr>
      <w:t>ing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M1MTIyMDQ1M7ZU0lEKTi0uzszPAykwrAUAoF5d7iwAAAA="/>
  </w:docVars>
  <w:rsids>
    <w:rsidRoot w:val="00AE4EDA"/>
    <w:rsid w:val="000006C0"/>
    <w:rsid w:val="00013A7C"/>
    <w:rsid w:val="00044556"/>
    <w:rsid w:val="00052BF8"/>
    <w:rsid w:val="0005463A"/>
    <w:rsid w:val="000641F3"/>
    <w:rsid w:val="0006512D"/>
    <w:rsid w:val="000813D5"/>
    <w:rsid w:val="00081AEF"/>
    <w:rsid w:val="000B3C25"/>
    <w:rsid w:val="000C04E0"/>
    <w:rsid w:val="000D094C"/>
    <w:rsid w:val="000F6F5C"/>
    <w:rsid w:val="00111EB5"/>
    <w:rsid w:val="0011386F"/>
    <w:rsid w:val="00116A9B"/>
    <w:rsid w:val="001220AC"/>
    <w:rsid w:val="00131F60"/>
    <w:rsid w:val="00153BB7"/>
    <w:rsid w:val="00164DB6"/>
    <w:rsid w:val="001766A6"/>
    <w:rsid w:val="001817B9"/>
    <w:rsid w:val="00194703"/>
    <w:rsid w:val="0019590E"/>
    <w:rsid w:val="001D47D2"/>
    <w:rsid w:val="001D4DD1"/>
    <w:rsid w:val="001E6278"/>
    <w:rsid w:val="001F38A6"/>
    <w:rsid w:val="001F3B9C"/>
    <w:rsid w:val="00225648"/>
    <w:rsid w:val="002363FD"/>
    <w:rsid w:val="00261E16"/>
    <w:rsid w:val="00293798"/>
    <w:rsid w:val="00297483"/>
    <w:rsid w:val="002C32B0"/>
    <w:rsid w:val="002D036E"/>
    <w:rsid w:val="002E33B6"/>
    <w:rsid w:val="002F5474"/>
    <w:rsid w:val="00300DD9"/>
    <w:rsid w:val="00301216"/>
    <w:rsid w:val="003026FD"/>
    <w:rsid w:val="00320B8A"/>
    <w:rsid w:val="003232F7"/>
    <w:rsid w:val="003234EF"/>
    <w:rsid w:val="003338B0"/>
    <w:rsid w:val="00337480"/>
    <w:rsid w:val="00361871"/>
    <w:rsid w:val="00361F09"/>
    <w:rsid w:val="00367DF5"/>
    <w:rsid w:val="00380D4F"/>
    <w:rsid w:val="00384D93"/>
    <w:rsid w:val="003A5DFD"/>
    <w:rsid w:val="003C0B34"/>
    <w:rsid w:val="003E7CE2"/>
    <w:rsid w:val="00417074"/>
    <w:rsid w:val="00426424"/>
    <w:rsid w:val="004412DF"/>
    <w:rsid w:val="00444271"/>
    <w:rsid w:val="004816C5"/>
    <w:rsid w:val="00482D59"/>
    <w:rsid w:val="00485965"/>
    <w:rsid w:val="004A1CF5"/>
    <w:rsid w:val="004A5AE5"/>
    <w:rsid w:val="004B3EF5"/>
    <w:rsid w:val="004B697D"/>
    <w:rsid w:val="004C66D3"/>
    <w:rsid w:val="004D446E"/>
    <w:rsid w:val="004D6D91"/>
    <w:rsid w:val="004E7445"/>
    <w:rsid w:val="004F1322"/>
    <w:rsid w:val="004F72A5"/>
    <w:rsid w:val="005111CB"/>
    <w:rsid w:val="00511A9B"/>
    <w:rsid w:val="00514844"/>
    <w:rsid w:val="00522D5F"/>
    <w:rsid w:val="0053134B"/>
    <w:rsid w:val="00533DA0"/>
    <w:rsid w:val="005366CB"/>
    <w:rsid w:val="005503BD"/>
    <w:rsid w:val="00554D76"/>
    <w:rsid w:val="00564854"/>
    <w:rsid w:val="00575D7C"/>
    <w:rsid w:val="005972FB"/>
    <w:rsid w:val="005B159D"/>
    <w:rsid w:val="005D0095"/>
    <w:rsid w:val="005E2660"/>
    <w:rsid w:val="005E54B7"/>
    <w:rsid w:val="005F7E04"/>
    <w:rsid w:val="00610110"/>
    <w:rsid w:val="00611F37"/>
    <w:rsid w:val="0061265F"/>
    <w:rsid w:val="006138CF"/>
    <w:rsid w:val="00621F9D"/>
    <w:rsid w:val="00664AC7"/>
    <w:rsid w:val="00685278"/>
    <w:rsid w:val="00697827"/>
    <w:rsid w:val="006A58B9"/>
    <w:rsid w:val="006B19BF"/>
    <w:rsid w:val="006D03D7"/>
    <w:rsid w:val="006E025C"/>
    <w:rsid w:val="00701E31"/>
    <w:rsid w:val="00706938"/>
    <w:rsid w:val="00707C1C"/>
    <w:rsid w:val="0072485F"/>
    <w:rsid w:val="007462ED"/>
    <w:rsid w:val="00774504"/>
    <w:rsid w:val="007F2929"/>
    <w:rsid w:val="007F7E63"/>
    <w:rsid w:val="00800157"/>
    <w:rsid w:val="00827621"/>
    <w:rsid w:val="00827AE2"/>
    <w:rsid w:val="00857AB3"/>
    <w:rsid w:val="00861223"/>
    <w:rsid w:val="00862277"/>
    <w:rsid w:val="00863A72"/>
    <w:rsid w:val="00865C8B"/>
    <w:rsid w:val="008772D6"/>
    <w:rsid w:val="00886069"/>
    <w:rsid w:val="008924B8"/>
    <w:rsid w:val="008A2311"/>
    <w:rsid w:val="008A7DD0"/>
    <w:rsid w:val="008B30BC"/>
    <w:rsid w:val="008B575B"/>
    <w:rsid w:val="008C2C29"/>
    <w:rsid w:val="008E2B65"/>
    <w:rsid w:val="009038E6"/>
    <w:rsid w:val="00934DD7"/>
    <w:rsid w:val="00941A20"/>
    <w:rsid w:val="00961619"/>
    <w:rsid w:val="0096314C"/>
    <w:rsid w:val="009857AB"/>
    <w:rsid w:val="009A247E"/>
    <w:rsid w:val="009A6B51"/>
    <w:rsid w:val="009B3304"/>
    <w:rsid w:val="009C3069"/>
    <w:rsid w:val="009D0620"/>
    <w:rsid w:val="009E17F8"/>
    <w:rsid w:val="00A07CBB"/>
    <w:rsid w:val="00A17124"/>
    <w:rsid w:val="00A23A1F"/>
    <w:rsid w:val="00A3127C"/>
    <w:rsid w:val="00A47ABC"/>
    <w:rsid w:val="00A57F0B"/>
    <w:rsid w:val="00A80097"/>
    <w:rsid w:val="00A84EE7"/>
    <w:rsid w:val="00A86010"/>
    <w:rsid w:val="00A86BBA"/>
    <w:rsid w:val="00A917D3"/>
    <w:rsid w:val="00AA20E3"/>
    <w:rsid w:val="00AA2282"/>
    <w:rsid w:val="00AB3BC6"/>
    <w:rsid w:val="00AC035B"/>
    <w:rsid w:val="00AC160B"/>
    <w:rsid w:val="00AE0FB3"/>
    <w:rsid w:val="00AE4EDA"/>
    <w:rsid w:val="00B13C84"/>
    <w:rsid w:val="00B354D0"/>
    <w:rsid w:val="00B5147E"/>
    <w:rsid w:val="00B632A3"/>
    <w:rsid w:val="00B6734D"/>
    <w:rsid w:val="00BA0345"/>
    <w:rsid w:val="00BC0F58"/>
    <w:rsid w:val="00BC33E8"/>
    <w:rsid w:val="00BD59A6"/>
    <w:rsid w:val="00BE050B"/>
    <w:rsid w:val="00BF1405"/>
    <w:rsid w:val="00BF59C4"/>
    <w:rsid w:val="00C00148"/>
    <w:rsid w:val="00C13183"/>
    <w:rsid w:val="00C215E1"/>
    <w:rsid w:val="00C43D31"/>
    <w:rsid w:val="00C71AF8"/>
    <w:rsid w:val="00C81017"/>
    <w:rsid w:val="00C82ECB"/>
    <w:rsid w:val="00C86FA0"/>
    <w:rsid w:val="00C92264"/>
    <w:rsid w:val="00C946D4"/>
    <w:rsid w:val="00CC60F5"/>
    <w:rsid w:val="00CD5C20"/>
    <w:rsid w:val="00CE3332"/>
    <w:rsid w:val="00CF6C68"/>
    <w:rsid w:val="00D31763"/>
    <w:rsid w:val="00D31E20"/>
    <w:rsid w:val="00D3207A"/>
    <w:rsid w:val="00D3331E"/>
    <w:rsid w:val="00D33407"/>
    <w:rsid w:val="00D45506"/>
    <w:rsid w:val="00D47032"/>
    <w:rsid w:val="00D56FD5"/>
    <w:rsid w:val="00D646FD"/>
    <w:rsid w:val="00D648C6"/>
    <w:rsid w:val="00D70E3B"/>
    <w:rsid w:val="00D8054A"/>
    <w:rsid w:val="00D9235F"/>
    <w:rsid w:val="00DC668A"/>
    <w:rsid w:val="00DD2687"/>
    <w:rsid w:val="00DE3E45"/>
    <w:rsid w:val="00E03A91"/>
    <w:rsid w:val="00E03BF2"/>
    <w:rsid w:val="00E20BF5"/>
    <w:rsid w:val="00E24A63"/>
    <w:rsid w:val="00E40EEF"/>
    <w:rsid w:val="00E533BF"/>
    <w:rsid w:val="00E602F2"/>
    <w:rsid w:val="00E77605"/>
    <w:rsid w:val="00E939CD"/>
    <w:rsid w:val="00E9799F"/>
    <w:rsid w:val="00EA295B"/>
    <w:rsid w:val="00EA7F5D"/>
    <w:rsid w:val="00EB2003"/>
    <w:rsid w:val="00EC6D0F"/>
    <w:rsid w:val="00F07D48"/>
    <w:rsid w:val="00F41355"/>
    <w:rsid w:val="00F415DE"/>
    <w:rsid w:val="00F50FFB"/>
    <w:rsid w:val="00F57454"/>
    <w:rsid w:val="00F67BB2"/>
    <w:rsid w:val="00F93C46"/>
    <w:rsid w:val="00FB4488"/>
    <w:rsid w:val="00FC5BD7"/>
    <w:rsid w:val="00FD7927"/>
    <w:rsid w:val="00FE3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99893DE"/>
  <w15:docId w15:val="{F11F7944-860A-4B4F-873E-CDD691FCB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648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4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E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E4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4EDA"/>
    <w:rPr>
      <w:lang w:val="en-US"/>
    </w:rPr>
  </w:style>
  <w:style w:type="paragraph" w:styleId="NoSpacing">
    <w:name w:val="No Spacing"/>
    <w:uiPriority w:val="1"/>
    <w:qFormat/>
    <w:rsid w:val="00FE3D48"/>
    <w:pPr>
      <w:spacing w:after="0" w:line="240" w:lineRule="auto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052BF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0014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F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FD5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F93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140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20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AAII@mwt.gov.na" TargetMode="External"/><Relationship Id="rId1" Type="http://schemas.openxmlformats.org/officeDocument/2006/relationships/hyperlink" Target="mailto:incidents@ncaa.na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cidents@ncaa.n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2F58BA12D584BC8BDCE204BA4C12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C7C63-57D9-49C9-B75B-88EBCF805BD6}"/>
      </w:docPartPr>
      <w:docPartBody>
        <w:p w:rsidR="00993902" w:rsidRDefault="00DF293D" w:rsidP="00DF293D">
          <w:pPr>
            <w:pStyle w:val="72F58BA12D584BC8BDCE204BA4C12C4E1"/>
          </w:pPr>
          <w:r w:rsidRPr="00BF1405">
            <w:rPr>
              <w:rStyle w:val="PlaceholderText"/>
              <w:rFonts w:cstheme="minorHAnsi"/>
              <w:lang w:val="en-GB"/>
            </w:rPr>
            <w:t>Click here to enter a date.</w:t>
          </w:r>
        </w:p>
      </w:docPartBody>
    </w:docPart>
    <w:docPart>
      <w:docPartPr>
        <w:name w:val="4736B35A56284168B0C393E6581DE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920B4-8CBC-4C87-989A-BE0D0ADC07D7}"/>
      </w:docPartPr>
      <w:docPartBody>
        <w:p w:rsidR="00993902" w:rsidRDefault="00DF293D" w:rsidP="00DF293D">
          <w:pPr>
            <w:pStyle w:val="4736B35A56284168B0C393E6581DE7AE1"/>
          </w:pPr>
          <w:r w:rsidRPr="00BF1405">
            <w:rPr>
              <w:rStyle w:val="PlaceholderText"/>
              <w:rFonts w:cstheme="minorHAnsi"/>
              <w:lang w:val="en-GB"/>
            </w:rPr>
            <w:t>HHMM</w:t>
          </w:r>
        </w:p>
      </w:docPartBody>
    </w:docPart>
    <w:docPart>
      <w:docPartPr>
        <w:name w:val="3FDB5D86C35D49B4A859ABD7BBBC4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3FB45-5435-45ED-ACBA-922ED3B51123}"/>
      </w:docPartPr>
      <w:docPartBody>
        <w:p w:rsidR="00993902" w:rsidRDefault="00DF293D" w:rsidP="00DF293D">
          <w:pPr>
            <w:pStyle w:val="3FDB5D86C35D49B4A859ABD7BBBC4C2E1"/>
          </w:pPr>
          <w:r w:rsidRPr="00BF1405">
            <w:rPr>
              <w:rStyle w:val="PlaceholderText"/>
              <w:rFonts w:cstheme="minorHAnsi"/>
              <w:lang w:val="en-GB"/>
            </w:rPr>
            <w:t>Insert Airport, position, place</w:t>
          </w:r>
          <w:r>
            <w:rPr>
              <w:rStyle w:val="PlaceholderText"/>
              <w:rFonts w:cstheme="minorHAnsi"/>
              <w:lang w:val="en-GB"/>
            </w:rPr>
            <w:t>,</w:t>
          </w:r>
          <w:r w:rsidRPr="00BF1405">
            <w:rPr>
              <w:rStyle w:val="PlaceholderText"/>
              <w:rFonts w:cstheme="minorHAnsi"/>
              <w:lang w:val="en-GB"/>
            </w:rPr>
            <w:t xml:space="preserve"> or lat/long co-ords</w:t>
          </w:r>
        </w:p>
      </w:docPartBody>
    </w:docPart>
    <w:docPart>
      <w:docPartPr>
        <w:name w:val="00356373380542A39113312E47153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CA4FE-7013-4FF3-A3A4-8E630315A42F}"/>
      </w:docPartPr>
      <w:docPartBody>
        <w:p w:rsidR="00993902" w:rsidRDefault="00DF293D" w:rsidP="00DF293D">
          <w:pPr>
            <w:pStyle w:val="00356373380542A39113312E471539FC1"/>
          </w:pPr>
          <w:r w:rsidRPr="00BF1405">
            <w:rPr>
              <w:rStyle w:val="PlaceholderText"/>
              <w:rFonts w:cstheme="minorHAnsi"/>
              <w:lang w:val="en-GB"/>
            </w:rPr>
            <w:t>Briefly describe the type of occurrence. (i.e. Runway Incursion/Engine Failure etc)</w:t>
          </w:r>
        </w:p>
      </w:docPartBody>
    </w:docPart>
    <w:docPart>
      <w:docPartPr>
        <w:name w:val="E8DED049FABC4F228E648330AC49F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8D036-B5D1-425A-93BC-3A03976F961F}"/>
      </w:docPartPr>
      <w:docPartBody>
        <w:p w:rsidR="00993902" w:rsidRDefault="00DF293D" w:rsidP="00DF293D">
          <w:pPr>
            <w:pStyle w:val="E8DED049FABC4F228E648330AC49FC381"/>
          </w:pPr>
          <w:r w:rsidRPr="00BF1405">
            <w:rPr>
              <w:rFonts w:cstheme="minorHAnsi"/>
              <w:lang w:val="en-GB"/>
            </w:rPr>
            <w:t xml:space="preserve"> </w:t>
          </w:r>
          <w:r w:rsidRPr="00BF1405">
            <w:rPr>
              <w:rStyle w:val="PlaceholderText"/>
              <w:rFonts w:cstheme="minorHAnsi"/>
              <w:lang w:val="en-GB"/>
            </w:rPr>
            <w:t xml:space="preserve">Describe the occurrence in detail. </w:t>
          </w:r>
          <w:r w:rsidRPr="00BF1405">
            <w:rPr>
              <w:rStyle w:val="PlaceholderText"/>
              <w:rFonts w:cstheme="minorHAnsi"/>
              <w:lang w:val="en-GB"/>
            </w:rPr>
            <w:br/>
            <w:t>Include full descriptions of the events and contributory factors that led up to the occurrence where applicable.</w:t>
          </w:r>
          <w:r w:rsidRPr="00BF1405">
            <w:rPr>
              <w:rStyle w:val="PlaceholderText"/>
              <w:rFonts w:cstheme="minorHAnsi"/>
              <w:lang w:val="en-GB"/>
            </w:rPr>
            <w:br/>
            <w:t>State any measures and mitigations that may have assisted in the recovery of the event.</w:t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  <w:t xml:space="preserve"> </w:t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Style w:val="PlaceholderText"/>
              <w:rFonts w:cstheme="minorHAnsi"/>
              <w:lang w:val="en-GB"/>
            </w:rPr>
            <w:br/>
            <w:t xml:space="preserve">  </w:t>
          </w:r>
        </w:p>
      </w:docPartBody>
    </w:docPart>
    <w:docPart>
      <w:docPartPr>
        <w:name w:val="1784520FC4EE4A5EB4731FC02ED11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C4BB3-8F10-4717-A5C8-A8396EED37C2}"/>
      </w:docPartPr>
      <w:docPartBody>
        <w:p w:rsidR="00993902" w:rsidRDefault="00DF293D" w:rsidP="00DF293D">
          <w:pPr>
            <w:pStyle w:val="1784520FC4EE4A5EB4731FC02ED114B61"/>
          </w:pPr>
          <w:r w:rsidRPr="00BF1405">
            <w:rPr>
              <w:rStyle w:val="PlaceholderText"/>
              <w:rFonts w:cstheme="minorHAnsi"/>
              <w:lang w:val="en-GB"/>
            </w:rPr>
            <w:t>Flight ID.</w:t>
          </w:r>
        </w:p>
      </w:docPartBody>
    </w:docPart>
    <w:docPart>
      <w:docPartPr>
        <w:name w:val="4F44C87DA574473CA58FFBE7CB191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946AC-D0A3-4A0D-B103-07E3123BD3C2}"/>
      </w:docPartPr>
      <w:docPartBody>
        <w:p w:rsidR="00993902" w:rsidRDefault="00DF293D" w:rsidP="00DF293D">
          <w:pPr>
            <w:pStyle w:val="4F44C87DA574473CA58FFBE7CB191D6E1"/>
          </w:pPr>
          <w:r w:rsidRPr="00BF1405">
            <w:rPr>
              <w:rStyle w:val="PlaceholderText"/>
              <w:rFonts w:cstheme="minorHAnsi"/>
              <w:lang w:val="en-GB"/>
            </w:rPr>
            <w:t>National Registration Mark</w:t>
          </w:r>
        </w:p>
      </w:docPartBody>
    </w:docPart>
    <w:docPart>
      <w:docPartPr>
        <w:name w:val="F3B8558799B6414B9FD152C7E5151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65AB0-AD75-4150-9C05-56FB6F463CFC}"/>
      </w:docPartPr>
      <w:docPartBody>
        <w:p w:rsidR="00993902" w:rsidRDefault="00DF293D" w:rsidP="00DF293D">
          <w:pPr>
            <w:pStyle w:val="F3B8558799B6414B9FD152C7E5151723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CCCE6FBE7A5C49C79B1D75BE891B4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46246-C0C5-407B-84CB-AF57D8FEAC8F}"/>
      </w:docPartPr>
      <w:docPartBody>
        <w:p w:rsidR="00993902" w:rsidRDefault="00DF293D" w:rsidP="00DF293D">
          <w:pPr>
            <w:pStyle w:val="CCCE6FBE7A5C49C79B1D75BE891B4FC61"/>
          </w:pPr>
          <w:r w:rsidRPr="00BF1405">
            <w:rPr>
              <w:rStyle w:val="PlaceholderText"/>
              <w:rFonts w:cstheme="minorHAnsi"/>
              <w:lang w:val="en-GB"/>
            </w:rPr>
            <w:t>Manufacturer, Model and Series</w:t>
          </w:r>
        </w:p>
      </w:docPartBody>
    </w:docPart>
    <w:docPart>
      <w:docPartPr>
        <w:name w:val="10A581ED30AA4370A179E94906B90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C5E53-9531-4CC1-B517-675A015FCA0C}"/>
      </w:docPartPr>
      <w:docPartBody>
        <w:p w:rsidR="00993902" w:rsidRDefault="00DF293D" w:rsidP="00DF293D">
          <w:pPr>
            <w:pStyle w:val="10A581ED30AA4370A179E94906B90CB11"/>
          </w:pPr>
          <w:r w:rsidRPr="00BF1405">
            <w:rPr>
              <w:rStyle w:val="PlaceholderText"/>
              <w:rFonts w:cstheme="minorHAnsi"/>
              <w:lang w:val="en-GB"/>
            </w:rPr>
            <w:t>Insert if known</w:t>
          </w:r>
        </w:p>
      </w:docPartBody>
    </w:docPart>
    <w:docPart>
      <w:docPartPr>
        <w:name w:val="69C4AA529E2C4FD3956FD3A8952D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2BD77-B94B-4BBD-91FC-E2B648B8B375}"/>
      </w:docPartPr>
      <w:docPartBody>
        <w:p w:rsidR="00820B58" w:rsidRDefault="00DF293D" w:rsidP="00DF293D">
          <w:pPr>
            <w:pStyle w:val="69C4AA529E2C4FD3956FD3A8952D95C21"/>
          </w:pPr>
          <w:r w:rsidRPr="00BF1405">
            <w:rPr>
              <w:rStyle w:val="PlaceholderText"/>
              <w:rFonts w:cstheme="minorHAnsi"/>
              <w:lang w:val="en-GB"/>
            </w:rPr>
            <w:t>Operator Name</w:t>
          </w:r>
        </w:p>
      </w:docPartBody>
    </w:docPart>
    <w:docPart>
      <w:docPartPr>
        <w:name w:val="AA46FCFC8D6F43679B14FEF7DF096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1E11F-50A5-4083-AB81-E3DFAD33A3C2}"/>
      </w:docPartPr>
      <w:docPartBody>
        <w:p w:rsidR="00820B58" w:rsidRDefault="00DF293D" w:rsidP="00DF293D">
          <w:pPr>
            <w:pStyle w:val="AA46FCFC8D6F43679B14FEF7DF0969741"/>
          </w:pPr>
          <w:r w:rsidRPr="00BF1405">
            <w:rPr>
              <w:rStyle w:val="PlaceholderText"/>
              <w:rFonts w:cstheme="minorHAnsi"/>
              <w:lang w:val="en-GB"/>
            </w:rPr>
            <w:t>Scheduled/non-scheduled/pvt etc</w:t>
          </w:r>
        </w:p>
      </w:docPartBody>
    </w:docPart>
    <w:docPart>
      <w:docPartPr>
        <w:name w:val="2EBFC3B163EE4054904D10453D445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6CE56-AA4B-47D8-8E70-D5C19C75A937}"/>
      </w:docPartPr>
      <w:docPartBody>
        <w:p w:rsidR="00820B58" w:rsidRDefault="00DF293D" w:rsidP="00DF293D">
          <w:pPr>
            <w:pStyle w:val="2EBFC3B163EE4054904D10453D4459351"/>
          </w:pPr>
          <w:r w:rsidRPr="00BF1405">
            <w:rPr>
              <w:rStyle w:val="PlaceholderText"/>
              <w:rFonts w:cstheme="minorHAnsi"/>
              <w:lang w:val="en-GB"/>
            </w:rPr>
            <w:t>Insert crew and pax</w:t>
          </w:r>
        </w:p>
      </w:docPartBody>
    </w:docPart>
    <w:docPart>
      <w:docPartPr>
        <w:name w:val="20AAE5A869E84600BCF935A970335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01C1B-23E3-41CC-AD29-3DB2F5883159}"/>
      </w:docPartPr>
      <w:docPartBody>
        <w:p w:rsidR="00820B58" w:rsidRDefault="00DF293D" w:rsidP="00DF293D">
          <w:pPr>
            <w:pStyle w:val="20AAE5A869E84600BCF935A970335F501"/>
          </w:pPr>
          <w:r w:rsidRPr="00BF1405">
            <w:rPr>
              <w:rStyle w:val="PlaceholderText"/>
              <w:rFonts w:cstheme="minorHAnsi"/>
              <w:lang w:val="en-GB"/>
            </w:rPr>
            <w:t>Flight ID.</w:t>
          </w:r>
        </w:p>
      </w:docPartBody>
    </w:docPart>
    <w:docPart>
      <w:docPartPr>
        <w:name w:val="B4A316D99B2E49A1BF0B3DE0F8371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724B1-15E4-4C94-BC6D-62F31166BE1A}"/>
      </w:docPartPr>
      <w:docPartBody>
        <w:p w:rsidR="00820B58" w:rsidRDefault="00DF293D" w:rsidP="00DF293D">
          <w:pPr>
            <w:pStyle w:val="B4A316D99B2E49A1BF0B3DE0F8371DCB1"/>
          </w:pPr>
          <w:r w:rsidRPr="00BF1405">
            <w:rPr>
              <w:rStyle w:val="PlaceholderText"/>
              <w:rFonts w:cstheme="minorHAnsi"/>
              <w:lang w:val="en-GB"/>
            </w:rPr>
            <w:t>National Registration Mark</w:t>
          </w:r>
        </w:p>
      </w:docPartBody>
    </w:docPart>
    <w:docPart>
      <w:docPartPr>
        <w:name w:val="916BA146081A495F8A379AF88D74B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A7995-AF10-498A-A7F6-CE81FB56394B}"/>
      </w:docPartPr>
      <w:docPartBody>
        <w:p w:rsidR="00820B58" w:rsidRDefault="00DF293D" w:rsidP="00DF293D">
          <w:pPr>
            <w:pStyle w:val="916BA146081A495F8A379AF88D74B76F1"/>
          </w:pPr>
          <w:r w:rsidRPr="00BF1405">
            <w:rPr>
              <w:rStyle w:val="PlaceholderText"/>
              <w:rFonts w:cstheme="minorHAnsi"/>
              <w:lang w:val="en-GB"/>
            </w:rPr>
            <w:t>Operator Name</w:t>
          </w:r>
        </w:p>
      </w:docPartBody>
    </w:docPart>
    <w:docPart>
      <w:docPartPr>
        <w:name w:val="BDDF701BD6194BC98CF54F363B9D6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093E3-DCCE-44CA-BD07-B6B13C8CDAFF}"/>
      </w:docPartPr>
      <w:docPartBody>
        <w:p w:rsidR="00820B58" w:rsidRDefault="00DF293D" w:rsidP="00DF293D">
          <w:pPr>
            <w:pStyle w:val="BDDF701BD6194BC98CF54F363B9D68E01"/>
          </w:pPr>
          <w:r w:rsidRPr="00BF1405">
            <w:rPr>
              <w:rStyle w:val="PlaceholderText"/>
              <w:rFonts w:cstheme="minorHAnsi"/>
              <w:lang w:val="en-GB"/>
            </w:rPr>
            <w:t>Insert crew and pax</w:t>
          </w:r>
        </w:p>
      </w:docPartBody>
    </w:docPart>
    <w:docPart>
      <w:docPartPr>
        <w:name w:val="F5EC94DEB1C84E6681C7495251441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D1C5E-D36F-4A3D-B818-F6A38B531942}"/>
      </w:docPartPr>
      <w:docPartBody>
        <w:p w:rsidR="00820B58" w:rsidRDefault="00DF293D" w:rsidP="00DF293D">
          <w:pPr>
            <w:pStyle w:val="F5EC94DEB1C84E6681C74952514416DE1"/>
          </w:pPr>
          <w:r w:rsidRPr="00BF1405">
            <w:rPr>
              <w:rStyle w:val="PlaceholderText"/>
              <w:rFonts w:cstheme="minorHAnsi"/>
              <w:lang w:val="en-GB"/>
            </w:rPr>
            <w:t>Scheduled/non-scheduled/pvt etc</w:t>
          </w:r>
        </w:p>
      </w:docPartBody>
    </w:docPart>
    <w:docPart>
      <w:docPartPr>
        <w:name w:val="D628D7282FD4402C9A3B7F275467D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E161A-B92B-4FBC-A94A-8A3E5C66D9A0}"/>
      </w:docPartPr>
      <w:docPartBody>
        <w:p w:rsidR="00820B58" w:rsidRDefault="00DF293D" w:rsidP="00DF293D">
          <w:pPr>
            <w:pStyle w:val="D628D7282FD4402C9A3B7F275467DE19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6ABE011FFC7340E9B688E2F01DF67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1F4B7-288D-4C01-99D7-AC12C2F19B79}"/>
      </w:docPartPr>
      <w:docPartBody>
        <w:p w:rsidR="00820B58" w:rsidRDefault="00DF293D" w:rsidP="00DF293D">
          <w:pPr>
            <w:pStyle w:val="6ABE011FFC7340E9B688E2F01DF671E41"/>
          </w:pPr>
          <w:r w:rsidRPr="00BF1405">
            <w:rPr>
              <w:rStyle w:val="PlaceholderText"/>
              <w:rFonts w:cstheme="minorHAnsi"/>
              <w:lang w:val="en-GB"/>
            </w:rPr>
            <w:t>Insert if known</w:t>
          </w:r>
        </w:p>
      </w:docPartBody>
    </w:docPart>
    <w:docPart>
      <w:docPartPr>
        <w:name w:val="CAABE20F43CE44B98DD7D61D546B2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DA116-CEB9-4539-954A-1598E0A19A5F}"/>
      </w:docPartPr>
      <w:docPartBody>
        <w:p w:rsidR="00820B58" w:rsidRDefault="00DF293D" w:rsidP="00DF293D">
          <w:pPr>
            <w:pStyle w:val="CAABE20F43CE44B98DD7D61D546B2EE71"/>
          </w:pPr>
          <w:r w:rsidRPr="00BF1405">
            <w:rPr>
              <w:rStyle w:val="PlaceholderText"/>
              <w:rFonts w:cstheme="minorHAnsi"/>
              <w:lang w:val="en-GB"/>
            </w:rPr>
            <w:t>Manufacturer, Model and Series</w:t>
          </w:r>
        </w:p>
      </w:docPartBody>
    </w:docPart>
    <w:docPart>
      <w:docPartPr>
        <w:name w:val="044CDFED50DD4CF69C4071ED88B52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BB00D-1CD1-42F9-BEE7-58D25F44F69B}"/>
      </w:docPartPr>
      <w:docPartBody>
        <w:p w:rsidR="00820B58" w:rsidRDefault="00DF293D" w:rsidP="00DF293D">
          <w:pPr>
            <w:pStyle w:val="044CDFED50DD4CF69C4071ED88B52F17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BA3B6868A9B44C0B92FF9BCE2D4D1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766DC-9DBD-4201-80EE-9E75FA7C6737}"/>
      </w:docPartPr>
      <w:docPartBody>
        <w:p w:rsidR="00820B58" w:rsidRDefault="00DF293D" w:rsidP="00DF293D">
          <w:pPr>
            <w:pStyle w:val="BA3B6868A9B44C0B92FF9BCE2D4D1842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1B5FF8AA7BD64FD09C957D4B7F49C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FDD56-F876-4E3A-849B-1211E93616ED}"/>
      </w:docPartPr>
      <w:docPartBody>
        <w:p w:rsidR="00820B58" w:rsidRDefault="00DF293D" w:rsidP="00DF293D">
          <w:pPr>
            <w:pStyle w:val="1B5FF8AA7BD64FD09C957D4B7F49C7D31"/>
          </w:pPr>
          <w:r w:rsidRPr="00BF1405">
            <w:rPr>
              <w:rStyle w:val="PlaceholderText"/>
              <w:rFonts w:cstheme="minorHAnsi"/>
              <w:lang w:val="en-GB"/>
            </w:rPr>
            <w:t>Specify Alt or FL</w:t>
          </w:r>
        </w:p>
      </w:docPartBody>
    </w:docPart>
    <w:docPart>
      <w:docPartPr>
        <w:name w:val="EC5E11AF71054C22BC00A1EC78DA9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25E42-A2E5-41B6-A169-99CDFE80BBEC}"/>
      </w:docPartPr>
      <w:docPartBody>
        <w:p w:rsidR="00820B58" w:rsidRDefault="00DF293D" w:rsidP="00DF293D">
          <w:pPr>
            <w:pStyle w:val="EC5E11AF71054C22BC00A1EC78DA96291"/>
          </w:pPr>
          <w:r w:rsidRPr="00BF1405">
            <w:rPr>
              <w:rStyle w:val="PlaceholderText"/>
              <w:rFonts w:cstheme="minorHAnsi"/>
              <w:lang w:val="en-GB"/>
            </w:rPr>
            <w:t>Specify TAS/IAS/Mach etc</w:t>
          </w:r>
        </w:p>
      </w:docPartBody>
    </w:docPart>
    <w:docPart>
      <w:docPartPr>
        <w:name w:val="B1E862FDDEDB483EBCAF84CDB3EC1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CC06B-E290-4F4E-B12A-BF71C067714E}"/>
      </w:docPartPr>
      <w:docPartBody>
        <w:p w:rsidR="00820B58" w:rsidRDefault="00DF293D" w:rsidP="00DF293D">
          <w:pPr>
            <w:pStyle w:val="B1E862FDDEDB483EBCAF84CDB3EC16E81"/>
          </w:pPr>
          <w:r w:rsidRPr="00BF1405">
            <w:rPr>
              <w:rStyle w:val="PlaceholderText"/>
              <w:rFonts w:cstheme="minorHAnsi"/>
              <w:lang w:val="en-GB"/>
            </w:rPr>
            <w:t>SID/STAR/Instrument Approach Procedure/Airway etc</w:t>
          </w:r>
        </w:p>
      </w:docPartBody>
    </w:docPart>
    <w:docPart>
      <w:docPartPr>
        <w:name w:val="7EEDC6C44A35498DBB99EDAE4EBB7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18A1A-FC45-4A5F-BBE5-A6DDEA422DE6}"/>
      </w:docPartPr>
      <w:docPartBody>
        <w:p w:rsidR="00820B58" w:rsidRDefault="00DF293D" w:rsidP="00DF293D">
          <w:pPr>
            <w:pStyle w:val="7EEDC6C44A35498DBB99EDAE4EBB700A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DE2B97C2DBAC4F62B6CF74A380C3F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7C655-A256-457C-A597-4E14FA509A1A}"/>
      </w:docPartPr>
      <w:docPartBody>
        <w:p w:rsidR="00820B58" w:rsidRDefault="00DF293D" w:rsidP="00DF293D">
          <w:pPr>
            <w:pStyle w:val="DE2B97C2DBAC4F62B6CF74A380C3FBBE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3171B29FDC634C2E8541781376CCC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D22E7-C7E2-45B8-89E2-99B4455D54B3}"/>
      </w:docPartPr>
      <w:docPartBody>
        <w:p w:rsidR="00820B58" w:rsidRDefault="00DF293D" w:rsidP="00DF293D">
          <w:pPr>
            <w:pStyle w:val="3171B29FDC634C2E8541781376CCC8F91"/>
          </w:pPr>
          <w:r w:rsidRPr="00BF1405">
            <w:rPr>
              <w:rStyle w:val="PlaceholderText"/>
              <w:rFonts w:cstheme="minorHAnsi"/>
              <w:lang w:val="en-GB"/>
            </w:rPr>
            <w:t>Specify Alt or FL</w:t>
          </w:r>
        </w:p>
      </w:docPartBody>
    </w:docPart>
    <w:docPart>
      <w:docPartPr>
        <w:name w:val="484BFC5BA55F4AF59326CADAF3A66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5A699-FFF8-4665-9219-25B6B5E5EF65}"/>
      </w:docPartPr>
      <w:docPartBody>
        <w:p w:rsidR="00820B58" w:rsidRDefault="00DF293D" w:rsidP="00DF293D">
          <w:pPr>
            <w:pStyle w:val="484BFC5BA55F4AF59326CADAF3A66BEA1"/>
          </w:pPr>
          <w:r w:rsidRPr="00BF1405">
            <w:rPr>
              <w:rStyle w:val="PlaceholderText"/>
              <w:rFonts w:cstheme="minorHAnsi"/>
              <w:lang w:val="en-GB"/>
            </w:rPr>
            <w:t>Specify TAS/IAS/Mach etc</w:t>
          </w:r>
        </w:p>
      </w:docPartBody>
    </w:docPart>
    <w:docPart>
      <w:docPartPr>
        <w:name w:val="00956C0E62C84FF2BEFF4A054F387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7430B-C55E-4BBE-B10A-8285341620D7}"/>
      </w:docPartPr>
      <w:docPartBody>
        <w:p w:rsidR="00820B58" w:rsidRDefault="00DF293D" w:rsidP="00DF293D">
          <w:pPr>
            <w:pStyle w:val="00956C0E62C84FF2BEFF4A054F3871491"/>
          </w:pPr>
          <w:r w:rsidRPr="00BF1405">
            <w:rPr>
              <w:rStyle w:val="PlaceholderText"/>
              <w:rFonts w:cstheme="minorHAnsi"/>
              <w:lang w:val="en-GB"/>
            </w:rPr>
            <w:t>SID/STAR/Instrument Approach Procedure/Airway etc</w:t>
          </w:r>
        </w:p>
      </w:docPartBody>
    </w:docPart>
    <w:docPart>
      <w:docPartPr>
        <w:name w:val="FFDFC2D5B2B54823823EFCD99D719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7F5AA-F344-4B1F-9289-78039ED2B647}"/>
      </w:docPartPr>
      <w:docPartBody>
        <w:p w:rsidR="00820B58" w:rsidRDefault="00DF293D" w:rsidP="00DF293D">
          <w:pPr>
            <w:pStyle w:val="FFDFC2D5B2B54823823EFCD99D71905C1"/>
          </w:pPr>
          <w:r w:rsidRPr="00BF1405">
            <w:rPr>
              <w:rStyle w:val="PlaceholderText"/>
              <w:rFonts w:cstheme="minorHAnsi"/>
              <w:lang w:val="en-GB"/>
            </w:rPr>
            <w:t>Insert Frequency and band</w:t>
          </w:r>
        </w:p>
      </w:docPartBody>
    </w:docPart>
    <w:docPart>
      <w:docPartPr>
        <w:name w:val="7EA9F69DA22A4789B800E49AC6783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8996-DAAD-4409-A88E-661C65EF1540}"/>
      </w:docPartPr>
      <w:docPartBody>
        <w:p w:rsidR="00FA1D39" w:rsidRDefault="00DF293D" w:rsidP="00DF293D">
          <w:pPr>
            <w:pStyle w:val="7EA9F69DA22A4789B800E49AC6783CC4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B6E8FDE0EF9749B48414E77A110BD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EE40A-E0F0-4659-83AF-EA3020195FFC}"/>
      </w:docPartPr>
      <w:docPartBody>
        <w:p w:rsidR="00FA1D39" w:rsidRDefault="00DF293D" w:rsidP="00DF293D">
          <w:pPr>
            <w:pStyle w:val="B6E8FDE0EF9749B48414E77A110BDB94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5DF9434A7F0D415689A75D45FA44F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5B077-5961-451B-9CA8-840A33E9643F}"/>
      </w:docPartPr>
      <w:docPartBody>
        <w:p w:rsidR="00FA1D39" w:rsidRDefault="00DF293D" w:rsidP="00DF293D">
          <w:pPr>
            <w:pStyle w:val="5DF9434A7F0D415689A75D45FA44F649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9CB5020A3E9647BA9CA5B0C14C7D0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2FBE5-F665-4F33-AF39-A967233F5E68}"/>
      </w:docPartPr>
      <w:docPartBody>
        <w:p w:rsidR="00FA1D39" w:rsidRDefault="00DF293D" w:rsidP="00DF293D">
          <w:pPr>
            <w:pStyle w:val="9CB5020A3E9647BA9CA5B0C14C7D056D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9A801799E6474E6384221195E14BF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88272-2A92-45E2-AD17-4673EE9BAFB6}"/>
      </w:docPartPr>
      <w:docPartBody>
        <w:p w:rsidR="00FA1D39" w:rsidRDefault="00DF293D" w:rsidP="00DF293D">
          <w:pPr>
            <w:pStyle w:val="9A801799E6474E6384221195E14BF72E1"/>
          </w:pPr>
          <w:r w:rsidRPr="00BF1405">
            <w:rPr>
              <w:rStyle w:val="PlaceholderText"/>
              <w:rFonts w:cstheme="minorHAnsi"/>
              <w:lang w:val="en-GB"/>
            </w:rPr>
            <w:t>Insert FIR Designator or Name</w:t>
          </w:r>
        </w:p>
      </w:docPartBody>
    </w:docPart>
    <w:docPart>
      <w:docPartPr>
        <w:name w:val="188027C317154D9FA8839BCC5BA02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E761C-CACA-44E8-9215-70008EA4ED50}"/>
      </w:docPartPr>
      <w:docPartBody>
        <w:p w:rsidR="00FA1D39" w:rsidRDefault="00DF293D" w:rsidP="00DF293D">
          <w:pPr>
            <w:pStyle w:val="188027C317154D9FA8839BCC5BA025611"/>
          </w:pPr>
          <w:r w:rsidRPr="00BF1405">
            <w:rPr>
              <w:rStyle w:val="PlaceholderText"/>
              <w:rFonts w:cstheme="minorHAnsi"/>
              <w:lang w:val="en-GB"/>
            </w:rPr>
            <w:t>e.g. Windhoek Approach.</w:t>
          </w:r>
        </w:p>
      </w:docPartBody>
    </w:docPart>
    <w:docPart>
      <w:docPartPr>
        <w:name w:val="1231B3550FD2425CA85E6DCF764C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2E0EC-F1F4-4709-AB7D-7012AAAA63C6}"/>
      </w:docPartPr>
      <w:docPartBody>
        <w:p w:rsidR="00FA1D39" w:rsidRDefault="00DF293D" w:rsidP="00DF293D">
          <w:pPr>
            <w:pStyle w:val="1231B3550FD2425CA85E6DCF764C70E6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322B8902FD1C406F813F443239296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926EB-B778-4B93-8351-8E7A512FB8F6}"/>
      </w:docPartPr>
      <w:docPartBody>
        <w:p w:rsidR="00FA1D39" w:rsidRDefault="00DF293D" w:rsidP="00DF293D">
          <w:pPr>
            <w:pStyle w:val="322B8902FD1C406F813F443239296DB6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F72CCC9693454745A732B070F30F2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2744C-8862-4FF4-BF63-4B805B9491D9}"/>
      </w:docPartPr>
      <w:docPartBody>
        <w:p w:rsidR="00DA2DE0" w:rsidRDefault="00DF293D" w:rsidP="00DF293D">
          <w:pPr>
            <w:pStyle w:val="F72CCC9693454745A732B070F30F20B11"/>
          </w:pPr>
          <w:r w:rsidRPr="00BF1405">
            <w:rPr>
              <w:rStyle w:val="PlaceholderText"/>
              <w:rFonts w:cstheme="minorHAnsi"/>
              <w:lang w:val="en-GB"/>
            </w:rPr>
            <w:t>Name and contact number of PIC – Leave blank if anonymous</w:t>
          </w:r>
        </w:p>
      </w:docPartBody>
    </w:docPart>
    <w:docPart>
      <w:docPartPr>
        <w:name w:val="420930F01E7848A8AD0F43927369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8F19E-FF27-4ACC-904F-C48E4BA4DA54}"/>
      </w:docPartPr>
      <w:docPartBody>
        <w:p w:rsidR="00630F42" w:rsidRDefault="00DF293D" w:rsidP="00DF293D">
          <w:pPr>
            <w:pStyle w:val="420930F01E7848A8AD0F439273690A25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6A4B37089F3A44309BD9CD459C3F4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42333-E1C4-4B57-AAC8-E9716D3C89D9}"/>
      </w:docPartPr>
      <w:docPartBody>
        <w:p w:rsidR="00630F42" w:rsidRDefault="00DF293D" w:rsidP="00DF293D">
          <w:pPr>
            <w:pStyle w:val="6A4B37089F3A44309BD9CD459C3F4BBF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CFF1C51593934BA1AE32329A0FB9A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2F679-A167-4A44-ABD0-3B83613D7B21}"/>
      </w:docPartPr>
      <w:docPartBody>
        <w:p w:rsidR="00630F42" w:rsidRDefault="00DF293D" w:rsidP="00DF293D">
          <w:pPr>
            <w:pStyle w:val="CFF1C51593934BA1AE32329A0FB9ADCA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A3FFFC789AF54FA286755792BC8D5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28257-032F-468B-8E42-755CBEB9B56A}"/>
      </w:docPartPr>
      <w:docPartBody>
        <w:p w:rsidR="00630F42" w:rsidRDefault="00DF293D" w:rsidP="00DF293D">
          <w:pPr>
            <w:pStyle w:val="A3FFFC789AF54FA286755792BC8D58021"/>
          </w:pPr>
          <w:r w:rsidRPr="00BF1405">
            <w:rPr>
              <w:rStyle w:val="PlaceholderText"/>
              <w:rFonts w:cstheme="minorHAnsi"/>
              <w:lang w:val="en-GB"/>
            </w:rPr>
            <w:t>HHH</w:t>
          </w:r>
        </w:p>
      </w:docPartBody>
    </w:docPart>
    <w:docPart>
      <w:docPartPr>
        <w:name w:val="139827A31D834672ACE987E9537C3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30293-20A3-49EA-BD2F-8B308550843E}"/>
      </w:docPartPr>
      <w:docPartBody>
        <w:p w:rsidR="00630F42" w:rsidRDefault="00DF293D" w:rsidP="00DF293D">
          <w:pPr>
            <w:pStyle w:val="139827A31D834672ACE987E9537C36071"/>
          </w:pPr>
          <w:r w:rsidRPr="00BF1405">
            <w:rPr>
              <w:rStyle w:val="PlaceholderText"/>
              <w:rFonts w:cstheme="minorHAnsi"/>
              <w:lang w:val="en-GB"/>
            </w:rPr>
            <w:t>KTS</w:t>
          </w:r>
        </w:p>
      </w:docPartBody>
    </w:docPart>
    <w:docPart>
      <w:docPartPr>
        <w:name w:val="F69552A38D184207BA6410D78BFE9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7D309-7E50-449D-9E19-D3FE0BA5E7F7}"/>
      </w:docPartPr>
      <w:docPartBody>
        <w:p w:rsidR="00630F42" w:rsidRDefault="00DF293D" w:rsidP="00DF293D">
          <w:pPr>
            <w:pStyle w:val="F69552A38D184207BA6410D78BFE99D71"/>
          </w:pPr>
          <w:r w:rsidRPr="00BF1405">
            <w:rPr>
              <w:rStyle w:val="PlaceholderText"/>
              <w:rFonts w:cstheme="minorHAnsi"/>
              <w:lang w:val="en-GB"/>
            </w:rPr>
            <w:t>KTS</w:t>
          </w:r>
        </w:p>
      </w:docPartBody>
    </w:docPart>
    <w:docPart>
      <w:docPartPr>
        <w:name w:val="1D56A25622E4496885E37B2D758D5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5FDF4-669C-48B9-9E3E-FF62A99F5D54}"/>
      </w:docPartPr>
      <w:docPartBody>
        <w:p w:rsidR="00630F42" w:rsidRDefault="00DF293D" w:rsidP="00DF293D">
          <w:pPr>
            <w:pStyle w:val="1D56A25622E4496885E37B2D758D5958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F245095031594281AAB5EA646897B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7EF56-4AE4-4FF1-8751-591D74995BF3}"/>
      </w:docPartPr>
      <w:docPartBody>
        <w:p w:rsidR="00630F42" w:rsidRDefault="00DF293D" w:rsidP="00DF293D">
          <w:pPr>
            <w:pStyle w:val="F245095031594281AAB5EA646897B2E0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2EC4929991CF41D69C287A42269FE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E741-21B3-45C2-A49F-30154C188285}"/>
      </w:docPartPr>
      <w:docPartBody>
        <w:p w:rsidR="00630F42" w:rsidRDefault="00DF293D" w:rsidP="00DF293D">
          <w:pPr>
            <w:pStyle w:val="2EC4929991CF41D69C287A42269FE8FA1"/>
          </w:pPr>
          <w:r w:rsidRPr="00BF1405">
            <w:rPr>
              <w:rStyle w:val="PlaceholderText"/>
              <w:rFonts w:cstheme="minorHAnsi"/>
              <w:lang w:val="en-GB"/>
            </w:rPr>
            <w:t>Insert Cloudbase</w:t>
          </w:r>
        </w:p>
      </w:docPartBody>
    </w:docPart>
    <w:docPart>
      <w:docPartPr>
        <w:name w:val="210205EB69B14521846B7CA7DF79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B0DC8-1A04-4AC9-8B78-21FA8805ACD6}"/>
      </w:docPartPr>
      <w:docPartBody>
        <w:p w:rsidR="00630F42" w:rsidRDefault="00DF293D" w:rsidP="00DF293D">
          <w:pPr>
            <w:pStyle w:val="210205EB69B14521846B7CA7DF79D24A1"/>
          </w:pPr>
          <w:r w:rsidRPr="00BF1405">
            <w:rPr>
              <w:rStyle w:val="PlaceholderText"/>
              <w:rFonts w:cstheme="minorHAnsi"/>
              <w:lang w:val="en-GB"/>
            </w:rPr>
            <w:t>Insert Visibility</w:t>
          </w:r>
        </w:p>
      </w:docPartBody>
    </w:docPart>
    <w:docPart>
      <w:docPartPr>
        <w:name w:val="0730CC7146474D6780F2BAB5C6912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8BE4A-11AA-4D4C-A69A-92E912AA4AF9}"/>
      </w:docPartPr>
      <w:docPartBody>
        <w:p w:rsidR="00630F42" w:rsidRDefault="00DF293D" w:rsidP="00DF293D">
          <w:pPr>
            <w:pStyle w:val="0730CC7146474D6780F2BAB5C69126B71"/>
          </w:pPr>
          <w:r w:rsidRPr="00BF1405">
            <w:rPr>
              <w:rStyle w:val="PlaceholderText"/>
              <w:rFonts w:cstheme="minorHAnsi"/>
              <w:lang w:val="en-GB"/>
            </w:rPr>
            <w:t>Insert rain/dust/sand/fog/mist/haze etc.</w:t>
          </w:r>
        </w:p>
      </w:docPartBody>
    </w:docPart>
    <w:docPart>
      <w:docPartPr>
        <w:name w:val="B50FB23324634459A815165875670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D0E04-1BB0-49F0-AF92-C354D9398292}"/>
      </w:docPartPr>
      <w:docPartBody>
        <w:p w:rsidR="00630F42" w:rsidRDefault="00DF293D" w:rsidP="00DF293D">
          <w:pPr>
            <w:pStyle w:val="B50FB23324634459A8151658756706F51"/>
          </w:pPr>
          <w:r w:rsidRPr="00BF1405">
            <w:rPr>
              <w:rStyle w:val="PlaceholderText"/>
              <w:rFonts w:cstheme="minorHAnsi"/>
              <w:lang w:val="en-GB"/>
            </w:rPr>
            <w:t>Temp</w:t>
          </w:r>
        </w:p>
      </w:docPartBody>
    </w:docPart>
    <w:docPart>
      <w:docPartPr>
        <w:name w:val="41AF51BECC564D2FA1B0A7AD63EB7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DE4FC-39D9-4903-BD2F-C7CD7F314D57}"/>
      </w:docPartPr>
      <w:docPartBody>
        <w:p w:rsidR="00630F42" w:rsidRDefault="00DF293D" w:rsidP="00DF293D">
          <w:pPr>
            <w:pStyle w:val="41AF51BECC564D2FA1B0A7AD63EB7D8C1"/>
          </w:pPr>
          <w:r w:rsidRPr="00BF1405">
            <w:rPr>
              <w:rStyle w:val="PlaceholderText"/>
              <w:rFonts w:cstheme="minorHAnsi"/>
              <w:lang w:val="en-GB"/>
            </w:rPr>
            <w:t>Temp</w:t>
          </w:r>
        </w:p>
      </w:docPartBody>
    </w:docPart>
    <w:docPart>
      <w:docPartPr>
        <w:name w:val="115A35A526C14864BCC14CE91FF4C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F6019-B727-4C11-8A79-939A468F8BCB}"/>
      </w:docPartPr>
      <w:docPartBody>
        <w:p w:rsidR="00630F42" w:rsidRDefault="00DF293D" w:rsidP="00DF293D">
          <w:pPr>
            <w:pStyle w:val="115A35A526C14864BCC14CE91FF4CB5B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BE0A1AE41A074B6AA9479D2C35D1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58EF3-9E72-474D-AE5F-6D002BE7B4AF}"/>
      </w:docPartPr>
      <w:docPartBody>
        <w:p w:rsidR="00630F42" w:rsidRDefault="00DF293D" w:rsidP="00DF293D">
          <w:pPr>
            <w:pStyle w:val="BE0A1AE41A074B6AA9479D2C35D171231"/>
          </w:pPr>
          <w:r w:rsidRPr="00BF1405">
            <w:rPr>
              <w:rStyle w:val="PlaceholderText"/>
              <w:rFonts w:cstheme="minorHAnsi"/>
              <w:lang w:val="en-GB"/>
            </w:rPr>
            <w:t>Type and Intensity of Turb</w:t>
          </w:r>
        </w:p>
      </w:docPartBody>
    </w:docPart>
    <w:docPart>
      <w:docPartPr>
        <w:name w:val="DCAF68E73E6245F6AD5BE872CE722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1E9EF-077B-4372-AC9F-697BAE49E6E8}"/>
      </w:docPartPr>
      <w:docPartBody>
        <w:p w:rsidR="00630F42" w:rsidRDefault="00DF293D" w:rsidP="00DF293D">
          <w:pPr>
            <w:pStyle w:val="DCAF68E73E6245F6AD5BE872CE722E8C1"/>
          </w:pPr>
          <w:r w:rsidRPr="00BF1405">
            <w:rPr>
              <w:rStyle w:val="PlaceholderText"/>
              <w:rFonts w:cstheme="minorHAnsi"/>
              <w:lang w:val="en-GB"/>
            </w:rPr>
            <w:t>Windshear</w:t>
          </w:r>
        </w:p>
      </w:docPartBody>
    </w:docPart>
    <w:docPart>
      <w:docPartPr>
        <w:name w:val="9BD467173B0A46D091B03B32C2B6D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43ECC-58FF-407A-89C4-A65DA9181BDA}"/>
      </w:docPartPr>
      <w:docPartBody>
        <w:p w:rsidR="00630F42" w:rsidRDefault="00DF293D" w:rsidP="00DF293D">
          <w:pPr>
            <w:pStyle w:val="9BD467173B0A46D091B03B32C2B6D7A4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7CB31C374E6D4A66BEC96822ACD76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FCF5E-4043-4D45-8D8A-264DC0914C33}"/>
      </w:docPartPr>
      <w:docPartBody>
        <w:p w:rsidR="00630F42" w:rsidRDefault="00DF293D" w:rsidP="00DF293D">
          <w:pPr>
            <w:pStyle w:val="7CB31C374E6D4A66BEC96822ACD76FB3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8CB1A6522CA2406C9080EF6B7BFEC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FD1C8-E83E-4913-9C2E-FEA6C7AFB4E7}"/>
      </w:docPartPr>
      <w:docPartBody>
        <w:p w:rsidR="00630F42" w:rsidRDefault="00DF293D" w:rsidP="00DF293D">
          <w:pPr>
            <w:pStyle w:val="8CB1A6522CA2406C9080EF6B7BFEC24A1"/>
          </w:pPr>
          <w:r w:rsidRPr="00BF1405">
            <w:rPr>
              <w:rStyle w:val="PlaceholderText"/>
              <w:rFonts w:cstheme="minorHAnsi"/>
              <w:lang w:val="en-GB"/>
            </w:rPr>
            <w:t>Insert METAR or TAF as applicable</w:t>
          </w:r>
          <w:r w:rsidRPr="00BF1405">
            <w:rPr>
              <w:rStyle w:val="PlaceholderText"/>
              <w:rFonts w:cstheme="minorHAnsi"/>
              <w:lang w:val="en-GB"/>
            </w:rPr>
            <w:br/>
          </w:r>
        </w:p>
      </w:docPartBody>
    </w:docPart>
    <w:docPart>
      <w:docPartPr>
        <w:name w:val="3842D51F661B45CD96B4D48A08669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58EFD-2324-4B51-A126-C19A242C08EA}"/>
      </w:docPartPr>
      <w:docPartBody>
        <w:p w:rsidR="00630F42" w:rsidRDefault="00DF293D" w:rsidP="00DF293D">
          <w:pPr>
            <w:pStyle w:val="3842D51F661B45CD96B4D48A08669659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172FF3833D474EB2936412DCBB107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8E27B-FB36-4C9F-AE04-7B5B82544978}"/>
      </w:docPartPr>
      <w:docPartBody>
        <w:p w:rsidR="00630F42" w:rsidRDefault="00DF293D" w:rsidP="00DF293D">
          <w:pPr>
            <w:pStyle w:val="172FF3833D474EB2936412DCBB107F4B1"/>
          </w:pPr>
          <w:r w:rsidRPr="00BF1405">
            <w:rPr>
              <w:rStyle w:val="PlaceholderText"/>
              <w:rFonts w:cstheme="minorHAnsi"/>
              <w:lang w:val="en-GB"/>
            </w:rPr>
            <w:t>Distance</w:t>
          </w:r>
        </w:p>
      </w:docPartBody>
    </w:docPart>
    <w:docPart>
      <w:docPartPr>
        <w:name w:val="C4A7CD72029E488EB8B26F433ED36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0F05B-0928-4FA0-AA9D-0107B886F92E}"/>
      </w:docPartPr>
      <w:docPartBody>
        <w:p w:rsidR="00630F42" w:rsidRDefault="00DF293D" w:rsidP="00DF293D">
          <w:pPr>
            <w:pStyle w:val="C4A7CD72029E488EB8B26F433ED36A591"/>
          </w:pPr>
          <w:r w:rsidRPr="00BF1405">
            <w:rPr>
              <w:rStyle w:val="PlaceholderText"/>
              <w:rFonts w:cstheme="minorHAnsi"/>
              <w:lang w:val="en-GB"/>
            </w:rPr>
            <w:t>Distance</w:t>
          </w:r>
        </w:p>
      </w:docPartBody>
    </w:docPart>
    <w:docPart>
      <w:docPartPr>
        <w:name w:val="9F847172E61D469E94BEE7143CFFA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345B2-E143-4625-AF5D-E4C3D7222B20}"/>
      </w:docPartPr>
      <w:docPartBody>
        <w:p w:rsidR="00630F42" w:rsidRDefault="00DF293D" w:rsidP="00DF293D">
          <w:pPr>
            <w:pStyle w:val="9F847172E61D469E94BEE7143CFFA8A51"/>
          </w:pPr>
          <w:r w:rsidRPr="00BF1405">
            <w:rPr>
              <w:rStyle w:val="PlaceholderText"/>
              <w:rFonts w:cstheme="minorHAnsi"/>
              <w:lang w:val="en-GB"/>
            </w:rPr>
            <w:t>Feet/Metres</w:t>
          </w:r>
        </w:p>
      </w:docPartBody>
    </w:docPart>
    <w:docPart>
      <w:docPartPr>
        <w:name w:val="0B6FE7F8FA224FE9BAEA99AB5C680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8425D-3581-439E-8E4E-104C4AE81458}"/>
      </w:docPartPr>
      <w:docPartBody>
        <w:p w:rsidR="00630F42" w:rsidRDefault="00DF293D" w:rsidP="00DF293D">
          <w:pPr>
            <w:pStyle w:val="0B6FE7F8FA224FE9BAEA99AB5C680D621"/>
          </w:pPr>
          <w:r w:rsidRPr="00BF1405">
            <w:rPr>
              <w:rStyle w:val="PlaceholderText"/>
              <w:rFonts w:cstheme="minorHAnsi"/>
              <w:lang w:val="en-GB"/>
            </w:rPr>
            <w:t>Feet/Metres</w:t>
          </w:r>
        </w:p>
      </w:docPartBody>
    </w:docPart>
    <w:docPart>
      <w:docPartPr>
        <w:name w:val="8426C7EE5DFE4AD0AC58E426C3F36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295BC-77F5-4D56-9E0A-F0F5A0643C0E}"/>
      </w:docPartPr>
      <w:docPartBody>
        <w:p w:rsidR="00630F42" w:rsidRDefault="00DF293D" w:rsidP="00DF293D">
          <w:pPr>
            <w:pStyle w:val="8426C7EE5DFE4AD0AC58E426C3F3627D1"/>
          </w:pPr>
          <w:r w:rsidRPr="00BF1405">
            <w:rPr>
              <w:rStyle w:val="PlaceholderText"/>
              <w:rFonts w:cstheme="minorHAnsi"/>
              <w:lang w:val="en-GB"/>
            </w:rPr>
            <w:t>Specify</w:t>
          </w:r>
        </w:p>
      </w:docPartBody>
    </w:docPart>
    <w:docPart>
      <w:docPartPr>
        <w:name w:val="F9D2FB4D5C5C42CA928AFA082DB0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3B3F2-0EFD-4153-9C4B-BBF18F185719}"/>
      </w:docPartPr>
      <w:docPartBody>
        <w:p w:rsidR="00630F42" w:rsidRDefault="00DF293D" w:rsidP="00DF293D">
          <w:pPr>
            <w:pStyle w:val="F9D2FB4D5C5C42CA928AFA082DB0F53F1"/>
          </w:pPr>
          <w:r w:rsidRPr="00BF1405">
            <w:rPr>
              <w:rStyle w:val="PlaceholderText"/>
              <w:rFonts w:cstheme="minorHAnsi"/>
              <w:lang w:val="en-GB"/>
            </w:rPr>
            <w:t>Describe the Avoidance climb/descend/turn etc.</w:t>
          </w:r>
        </w:p>
      </w:docPartBody>
    </w:docPart>
    <w:docPart>
      <w:docPartPr>
        <w:name w:val="16AF0EFD81224B7296D710F4C6251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5F0F5-360B-4C54-A6BC-887A99C55B88}"/>
      </w:docPartPr>
      <w:docPartBody>
        <w:p w:rsidR="00630F42" w:rsidRDefault="00DF293D" w:rsidP="00DF293D">
          <w:pPr>
            <w:pStyle w:val="16AF0EFD81224B7296D710F4C625193C1"/>
          </w:pPr>
          <w:r w:rsidRPr="00BF1405">
            <w:rPr>
              <w:rStyle w:val="PlaceholderText"/>
              <w:rFonts w:cstheme="minorHAnsi"/>
              <w:lang w:val="en-GB"/>
            </w:rPr>
            <w:t>Insert type of bird or animal if known</w:t>
          </w:r>
        </w:p>
      </w:docPartBody>
    </w:docPart>
    <w:docPart>
      <w:docPartPr>
        <w:name w:val="1580ACBC38434DE0BCA15209AA198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A07EE-2466-4326-91BB-A809C5CA3434}"/>
      </w:docPartPr>
      <w:docPartBody>
        <w:p w:rsidR="00630F42" w:rsidRDefault="00DF293D" w:rsidP="00DF293D">
          <w:pPr>
            <w:pStyle w:val="1580ACBC38434DE0BCA15209AA1982EB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7DB8E4436461445AA5829DCCEC62A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B9E89-6035-4B9F-A241-6F4F13166088}"/>
      </w:docPartPr>
      <w:docPartBody>
        <w:p w:rsidR="00630F42" w:rsidRDefault="00DF293D" w:rsidP="00DF293D">
          <w:pPr>
            <w:pStyle w:val="7DB8E4436461445AA5829DCCEC62A7E91"/>
          </w:pPr>
          <w:r w:rsidRPr="00BF1405">
            <w:rPr>
              <w:rStyle w:val="PlaceholderText"/>
              <w:rFonts w:cstheme="minorHAnsi"/>
              <w:lang w:val="en-GB"/>
            </w:rPr>
            <w:t>Number seen</w:t>
          </w:r>
        </w:p>
      </w:docPartBody>
    </w:docPart>
    <w:docPart>
      <w:docPartPr>
        <w:name w:val="AF4735D7E72246A2ABB453AA262E1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22E81-1349-4685-BC33-60E227870213}"/>
      </w:docPartPr>
      <w:docPartBody>
        <w:p w:rsidR="00630F42" w:rsidRDefault="00DF293D" w:rsidP="00DF293D">
          <w:pPr>
            <w:pStyle w:val="AF4735D7E72246A2ABB453AA262E10D11"/>
          </w:pPr>
          <w:r w:rsidRPr="00BF1405">
            <w:rPr>
              <w:rStyle w:val="PlaceholderText"/>
              <w:rFonts w:cstheme="minorHAnsi"/>
              <w:lang w:val="en-GB"/>
            </w:rPr>
            <w:t>Number Struck</w:t>
          </w:r>
        </w:p>
      </w:docPartBody>
    </w:docPart>
    <w:docPart>
      <w:docPartPr>
        <w:name w:val="1BF037D5E0DF4AA4AB89134674B3A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471B2-62D0-4654-A39F-C9FF87EC0AE0}"/>
      </w:docPartPr>
      <w:docPartBody>
        <w:p w:rsidR="00630F42" w:rsidRDefault="00DF293D" w:rsidP="00DF293D">
          <w:pPr>
            <w:pStyle w:val="1BF037D5E0DF4AA4AB89134674B3A4121"/>
          </w:pPr>
          <w:r w:rsidRPr="00BF1405">
            <w:rPr>
              <w:rStyle w:val="PlaceholderText"/>
              <w:rFonts w:cstheme="minorHAnsi"/>
              <w:lang w:val="en-GB"/>
            </w:rPr>
            <w:t>Parts of ACFT Struck</w:t>
          </w:r>
        </w:p>
      </w:docPartBody>
    </w:docPart>
    <w:docPart>
      <w:docPartPr>
        <w:name w:val="E55AC0AA530140F29CC614779B416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F6FAF-9075-467D-80A7-BF5966153654}"/>
      </w:docPartPr>
      <w:docPartBody>
        <w:p w:rsidR="00630F42" w:rsidRDefault="00DF293D" w:rsidP="00DF293D">
          <w:pPr>
            <w:pStyle w:val="E55AC0AA530140F29CC614779B4166831"/>
          </w:pPr>
          <w:r w:rsidRPr="00BF1405">
            <w:rPr>
              <w:rStyle w:val="PlaceholderText"/>
              <w:rFonts w:cstheme="minorHAnsi"/>
              <w:lang w:val="en-GB"/>
            </w:rPr>
            <w:t>Details of damage caused to Aircraft</w:t>
          </w:r>
        </w:p>
      </w:docPartBody>
    </w:docPart>
    <w:docPart>
      <w:docPartPr>
        <w:name w:val="E9C8B41B1A5F45A2AC32E24CB61FD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478B0-4927-42ED-8634-514FDEC12037}"/>
      </w:docPartPr>
      <w:docPartBody>
        <w:p w:rsidR="00630F42" w:rsidRDefault="00DF293D" w:rsidP="00DF293D">
          <w:pPr>
            <w:pStyle w:val="E9C8B41B1A5F45A2AC32E24CB61FD7AB1"/>
          </w:pPr>
          <w:r w:rsidRPr="00BF1405">
            <w:rPr>
              <w:rStyle w:val="PlaceholderText"/>
              <w:rFonts w:cstheme="minorHAnsi"/>
              <w:lang w:val="en-GB"/>
            </w:rPr>
            <w:t>ICAO Designator</w:t>
          </w:r>
        </w:p>
      </w:docPartBody>
    </w:docPart>
    <w:docPart>
      <w:docPartPr>
        <w:name w:val="E17D2BB98685403BB34273F3606CD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BA4DF-2484-4CED-9AB2-5B49BF1BB09B}"/>
      </w:docPartPr>
      <w:docPartBody>
        <w:p w:rsidR="00630F42" w:rsidRDefault="00DF293D" w:rsidP="00DF293D">
          <w:pPr>
            <w:pStyle w:val="E17D2BB98685403BB34273F3606CDF9A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6F28C0C420194A24ABD4331B0501D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5EE93-E193-499F-9A92-E0E3F49197E6}"/>
      </w:docPartPr>
      <w:docPartBody>
        <w:p w:rsidR="00630F42" w:rsidRDefault="00DF293D" w:rsidP="00DF293D">
          <w:pPr>
            <w:pStyle w:val="6F28C0C420194A24ABD4331B0501D46F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5582D418ABA143708657BE1FAFB93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B258B-FFAA-4DE0-86DE-72280B6BDDF8}"/>
      </w:docPartPr>
      <w:docPartBody>
        <w:p w:rsidR="00630F42" w:rsidRDefault="00DF293D" w:rsidP="00DF293D">
          <w:pPr>
            <w:pStyle w:val="5582D418ABA143708657BE1FAFB93E22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3078B49AB86647D4A9FD64E7DF8D7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77FE0-78B4-421F-9207-C8A2D0AA74D3}"/>
      </w:docPartPr>
      <w:docPartBody>
        <w:p w:rsidR="00630F42" w:rsidRDefault="00DF293D" w:rsidP="00DF293D">
          <w:pPr>
            <w:pStyle w:val="3078B49AB86647D4A9FD64E7DF8D7F1B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EA8E813C0BF5411EA8F595665909B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0F44B-33A3-4559-8C95-E38D7DCF3131}"/>
      </w:docPartPr>
      <w:docPartBody>
        <w:p w:rsidR="00630F42" w:rsidRDefault="00DF293D" w:rsidP="00DF293D">
          <w:pPr>
            <w:pStyle w:val="EA8E813C0BF5411EA8F595665909B05C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2AC8933AB774409984BB49A562A8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7E7EA-C087-42DA-AF10-6F32C5B349B7}"/>
      </w:docPartPr>
      <w:docPartBody>
        <w:p w:rsidR="00630F42" w:rsidRDefault="00DF293D" w:rsidP="00DF293D">
          <w:pPr>
            <w:pStyle w:val="2AC8933AB774409984BB49A562A8828C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8E7B629AD2F04001A48F2746DA129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E39FE-A3F0-49CF-B13C-881128300A04}"/>
      </w:docPartPr>
      <w:docPartBody>
        <w:p w:rsidR="00630F42" w:rsidRDefault="00DF293D" w:rsidP="00DF293D">
          <w:pPr>
            <w:pStyle w:val="8E7B629AD2F04001A48F2746DA1293D9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45FCB2F10A0845AE832993741864A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2A30B-5631-4258-89CF-AC3DDF4CE795}"/>
      </w:docPartPr>
      <w:docPartBody>
        <w:p w:rsidR="00630F42" w:rsidRDefault="00DF293D" w:rsidP="00DF293D">
          <w:pPr>
            <w:pStyle w:val="45FCB2F10A0845AE832993741864A157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C0EEE468C8B8478A846AFB924B7EA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71425-6FCE-4700-8A68-1D9E88E2A2C2}"/>
      </w:docPartPr>
      <w:docPartBody>
        <w:p w:rsidR="00630F42" w:rsidRDefault="00DF293D" w:rsidP="00DF293D">
          <w:pPr>
            <w:pStyle w:val="C0EEE468C8B8478A846AFB924B7EAFDD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454EE8EB5AAB41B0ADE1559AE97B6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D4CF5-6862-4A44-B349-6C619025032F}"/>
      </w:docPartPr>
      <w:docPartBody>
        <w:p w:rsidR="00630F42" w:rsidRDefault="00DF293D" w:rsidP="00DF293D">
          <w:pPr>
            <w:pStyle w:val="454EE8EB5AAB41B0ADE1559AE97B60E5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DD2FC67F3EAF44A39B73957482C3A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1C8C5-E816-482B-A820-ACC7A5734115}"/>
      </w:docPartPr>
      <w:docPartBody>
        <w:p w:rsidR="00630F42" w:rsidRDefault="00DF293D" w:rsidP="00DF293D">
          <w:pPr>
            <w:pStyle w:val="DD2FC67F3EAF44A39B73957482C3A052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1B61680388BA48758A6D09BE0A448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92087-F5EC-4761-927B-E43387244513}"/>
      </w:docPartPr>
      <w:docPartBody>
        <w:p w:rsidR="00630F42" w:rsidRDefault="00DF293D" w:rsidP="00DF293D">
          <w:pPr>
            <w:pStyle w:val="1B61680388BA48758A6D09BE0A4487F5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8AE98B7E8E9D4725955B2A9EAB0A1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64165-2618-4046-87FA-5A6167DA748C}"/>
      </w:docPartPr>
      <w:docPartBody>
        <w:p w:rsidR="00630F42" w:rsidRDefault="00DF293D" w:rsidP="00DF293D">
          <w:pPr>
            <w:pStyle w:val="8AE98B7E8E9D4725955B2A9EAB0A1EC9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B63BC2DED9D24EDDA5C648DDFF22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0483C-BB4F-45F8-8925-99BB1A7A9FE2}"/>
      </w:docPartPr>
      <w:docPartBody>
        <w:p w:rsidR="00630F42" w:rsidRDefault="00DF293D" w:rsidP="00DF293D">
          <w:pPr>
            <w:pStyle w:val="B63BC2DED9D24EDDA5C648DDFF22BA5D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F7A8D876F19A411F8839DE3F60E53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BC399-65ED-44D6-9C59-4E39965DE7AF}"/>
      </w:docPartPr>
      <w:docPartBody>
        <w:p w:rsidR="00630F42" w:rsidRDefault="00DF293D" w:rsidP="00DF293D">
          <w:pPr>
            <w:pStyle w:val="F7A8D876F19A411F8839DE3F60E533A5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8172B860771D4B3E895BB1F5AECB3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33F78-97E9-4B17-B245-579BAF745067}"/>
      </w:docPartPr>
      <w:docPartBody>
        <w:p w:rsidR="00630F42" w:rsidRDefault="00DF293D" w:rsidP="00DF293D">
          <w:pPr>
            <w:pStyle w:val="8172B860771D4B3E895BB1F5AECB36D5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13E3F64163154A2299B31758F7DC9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8C447-2EA3-4567-98E7-11613E18CCBE}"/>
      </w:docPartPr>
      <w:docPartBody>
        <w:p w:rsidR="00630F42" w:rsidRDefault="00DF293D" w:rsidP="00DF293D">
          <w:pPr>
            <w:pStyle w:val="13E3F64163154A2299B31758F7DC933E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F8E1AC79967D4192AB4836FAC2E6D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F1E42-F428-41FF-9692-7589A44F4BD7}"/>
      </w:docPartPr>
      <w:docPartBody>
        <w:p w:rsidR="00630F42" w:rsidRDefault="00DF293D" w:rsidP="00DF293D">
          <w:pPr>
            <w:pStyle w:val="F8E1AC79967D4192AB4836FAC2E6D290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1CD4CCE621724FB9AF92D70736377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06D78-F9FB-47EB-8CEE-D95EECD58125}"/>
      </w:docPartPr>
      <w:docPartBody>
        <w:p w:rsidR="00630F42" w:rsidRDefault="00DF293D" w:rsidP="00DF293D">
          <w:pPr>
            <w:pStyle w:val="1CD4CCE621724FB9AF92D707363774A1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C77DCFA1806A47D99923C2DAEF102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3D9A5-E574-40A4-BF40-B9AE925C09C5}"/>
      </w:docPartPr>
      <w:docPartBody>
        <w:p w:rsidR="00630F42" w:rsidRDefault="00DF293D" w:rsidP="00DF293D">
          <w:pPr>
            <w:pStyle w:val="C77DCFA1806A47D99923C2DAEF102205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2922F7A198CD46B9B4AD2EC176633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D9535-0B8E-47AE-895C-3BE2F15AF04E}"/>
      </w:docPartPr>
      <w:docPartBody>
        <w:p w:rsidR="00630F42" w:rsidRDefault="00DF293D" w:rsidP="00DF293D">
          <w:pPr>
            <w:pStyle w:val="2922F7A198CD46B9B4AD2EC176633084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6A717302D1EF4C98BFFDA095D2A0F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8860A-D155-4CC3-9367-53459E4CC105}"/>
      </w:docPartPr>
      <w:docPartBody>
        <w:p w:rsidR="00630F42" w:rsidRDefault="00DF293D" w:rsidP="00DF293D">
          <w:pPr>
            <w:pStyle w:val="6A717302D1EF4C98BFFDA095D2A0F3A3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CFA28E7095C64C13B3921212BCD7F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85768-8A63-4A5D-8D90-786DB9CAE057}"/>
      </w:docPartPr>
      <w:docPartBody>
        <w:p w:rsidR="00630F42" w:rsidRDefault="00DF293D" w:rsidP="00DF293D">
          <w:pPr>
            <w:pStyle w:val="CFA28E7095C64C13B3921212BCD7FC88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1E95419427074D4D80B7A435736B6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75577-EA0B-4DD9-83AE-4BCC696DA40D}"/>
      </w:docPartPr>
      <w:docPartBody>
        <w:p w:rsidR="00630F42" w:rsidRDefault="00DF293D" w:rsidP="00DF293D">
          <w:pPr>
            <w:pStyle w:val="1E95419427074D4D80B7A435736B6D26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70BB2DC49CFA467D8236F1172472B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885CA-AA49-4988-B3F2-BEF81B6BDE4B}"/>
      </w:docPartPr>
      <w:docPartBody>
        <w:p w:rsidR="00630F42" w:rsidRDefault="00DF293D" w:rsidP="00DF293D">
          <w:pPr>
            <w:pStyle w:val="70BB2DC49CFA467D8236F1172472BEE8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B3FFFE233369447BA5E8775977179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06D31-269B-48D5-A6FC-97E89C92C9B2}"/>
      </w:docPartPr>
      <w:docPartBody>
        <w:p w:rsidR="00630F42" w:rsidRDefault="00DF293D" w:rsidP="00DF293D">
          <w:pPr>
            <w:pStyle w:val="B3FFFE233369447BA5E8775977179F501"/>
          </w:pPr>
          <w:r w:rsidRPr="00BF1405">
            <w:rPr>
              <w:rStyle w:val="PlaceholderText"/>
              <w:rFonts w:cstheme="minorHAnsi"/>
              <w:lang w:val="en-GB"/>
            </w:rPr>
            <w:t>Insert No.</w:t>
          </w:r>
        </w:p>
      </w:docPartBody>
    </w:docPart>
    <w:docPart>
      <w:docPartPr>
        <w:name w:val="CFAF3C9ED10D43E0AA8E62C457AB2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4ADBD-D99B-4C45-A4EF-014A48F31013}"/>
      </w:docPartPr>
      <w:docPartBody>
        <w:p w:rsidR="00630F42" w:rsidRDefault="00DF293D" w:rsidP="00DF293D">
          <w:pPr>
            <w:pStyle w:val="CFAF3C9ED10D43E0AA8E62C457AB2C5F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4FF8BD244E7F46228EA88DBAE9173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62063-3638-4E34-AFC8-5B7706A359D2}"/>
      </w:docPartPr>
      <w:docPartBody>
        <w:p w:rsidR="00630F42" w:rsidRDefault="00DF293D" w:rsidP="00DF293D">
          <w:pPr>
            <w:pStyle w:val="4FF8BD244E7F46228EA88DBAE9173CF21"/>
          </w:pPr>
          <w:r w:rsidRPr="00BF1405">
            <w:rPr>
              <w:rStyle w:val="PlaceholderText"/>
              <w:rFonts w:cstheme="minorHAnsi"/>
              <w:lang w:val="en-GB"/>
            </w:rPr>
            <w:t>Insert what caused incapacitation</w:t>
          </w:r>
        </w:p>
      </w:docPartBody>
    </w:docPart>
    <w:docPart>
      <w:docPartPr>
        <w:name w:val="88055313EEE24C4D95D68028AE918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837F7-1977-4D80-B2FD-35E8FE4689C3}"/>
      </w:docPartPr>
      <w:docPartBody>
        <w:p w:rsidR="00630F42" w:rsidRDefault="00DF293D" w:rsidP="00DF293D">
          <w:pPr>
            <w:pStyle w:val="88055313EEE24C4D95D68028AE9187841"/>
          </w:pPr>
          <w:r w:rsidRPr="00BF1405">
            <w:rPr>
              <w:rStyle w:val="PlaceholderText"/>
              <w:rFonts w:cstheme="minorHAnsi"/>
              <w:lang w:val="en-GB"/>
            </w:rPr>
            <w:t>Choose an item.</w:t>
          </w:r>
        </w:p>
      </w:docPartBody>
    </w:docPart>
    <w:docPart>
      <w:docPartPr>
        <w:name w:val="63CC9F9A2DCF4DD3BF5EB491208FC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1044C-754A-45E4-874C-2C584E6DAD55}"/>
      </w:docPartPr>
      <w:docPartBody>
        <w:p w:rsidR="00630F42" w:rsidRDefault="00DF293D" w:rsidP="00DF293D">
          <w:pPr>
            <w:pStyle w:val="63CC9F9A2DCF4DD3BF5EB491208FC7F21"/>
          </w:pPr>
          <w:r w:rsidRPr="00BF1405">
            <w:rPr>
              <w:rStyle w:val="PlaceholderText"/>
              <w:rFonts w:cstheme="minorHAnsi"/>
              <w:lang w:val="en-GB"/>
            </w:rPr>
            <w:t>Describe other object</w:t>
          </w:r>
        </w:p>
      </w:docPartBody>
    </w:docPart>
    <w:docPart>
      <w:docPartPr>
        <w:name w:val="56A96E3216E3481B8DDC120E28FCA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FC485-641D-48E5-BCB5-8A35CE59D5D6}"/>
      </w:docPartPr>
      <w:docPartBody>
        <w:p w:rsidR="00630F42" w:rsidRDefault="00DF293D" w:rsidP="00DF293D">
          <w:pPr>
            <w:pStyle w:val="56A96E3216E3481B8DDC120E28FCAB61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</w:t>
          </w:r>
          <w:r w:rsidRPr="00BF1405">
            <w:rPr>
              <w:rStyle w:val="PlaceholderText"/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  <w:r w:rsidRPr="00BF1405">
            <w:rPr>
              <w:rFonts w:cstheme="minorHAnsi"/>
              <w:lang w:val="en-GB"/>
            </w:rPr>
            <w:br/>
          </w:r>
        </w:p>
      </w:docPartBody>
    </w:docPart>
    <w:docPart>
      <w:docPartPr>
        <w:name w:val="14C755C238D449D3A6E5DED64C602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CA5AE-8F5E-4C9C-AA66-5FC7CDA4774E}"/>
      </w:docPartPr>
      <w:docPartBody>
        <w:p w:rsidR="00630F42" w:rsidRDefault="00DF293D" w:rsidP="00DF293D">
          <w:pPr>
            <w:pStyle w:val="14C755C238D449D3A6E5DED64C6020431"/>
          </w:pPr>
          <w:r w:rsidRPr="00BF1405">
            <w:rPr>
              <w:rStyle w:val="PlaceholderText"/>
              <w:rFonts w:cstheme="minorHAnsi"/>
              <w:lang w:val="en-GB"/>
            </w:rPr>
            <w:t>Click here to enter text.</w:t>
          </w:r>
        </w:p>
      </w:docPartBody>
    </w:docPart>
    <w:docPart>
      <w:docPartPr>
        <w:name w:val="21776FB97AD64F8EB26B72204D77A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CB6E5-1D16-471B-8481-5A07BD10EB5E}"/>
      </w:docPartPr>
      <w:docPartBody>
        <w:p w:rsidR="00630F42" w:rsidRDefault="00DF293D" w:rsidP="00DF293D">
          <w:pPr>
            <w:pStyle w:val="21776FB97AD64F8EB26B72204D77A9831"/>
          </w:pPr>
          <w:r w:rsidRPr="00BF1405">
            <w:rPr>
              <w:rStyle w:val="PlaceholderText"/>
              <w:rFonts w:cstheme="minorHAnsi"/>
            </w:rPr>
            <w:t>Specify.</w:t>
          </w:r>
        </w:p>
      </w:docPartBody>
    </w:docPart>
    <w:docPart>
      <w:docPartPr>
        <w:name w:val="22E56CB3B95B42F79CE1E6F03DF5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90D89-81C9-4043-AAB3-F2CE66543B3F}"/>
      </w:docPartPr>
      <w:docPartBody>
        <w:p w:rsidR="00630F42" w:rsidRDefault="00DF293D" w:rsidP="00DF293D">
          <w:pPr>
            <w:pStyle w:val="22E56CB3B95B42F79CE1E6F03DF556091"/>
          </w:pPr>
          <w:r w:rsidRPr="00BF1405">
            <w:rPr>
              <w:rStyle w:val="PlaceholderText"/>
              <w:rFonts w:cstheme="minorHAnsi"/>
              <w:lang w:val="en-GB"/>
            </w:rPr>
            <w:t>Click here to enter a date.</w:t>
          </w:r>
        </w:p>
      </w:docPartBody>
    </w:docPart>
    <w:docPart>
      <w:docPartPr>
        <w:name w:val="29EABA01C26D4DF3905D06D5742F0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28BFE-3547-46B3-A0E6-4337D5500395}"/>
      </w:docPartPr>
      <w:docPartBody>
        <w:p w:rsidR="00630F42" w:rsidRDefault="00DF293D" w:rsidP="00DF293D">
          <w:pPr>
            <w:pStyle w:val="29EABA01C26D4DF3905D06D5742F0C251"/>
          </w:pPr>
          <w:r w:rsidRPr="00BF1405">
            <w:rPr>
              <w:rStyle w:val="PlaceholderText"/>
              <w:rFonts w:cstheme="minorHAnsi"/>
              <w:lang w:val="en-GB"/>
            </w:rPr>
            <w:t>Time reported</w:t>
          </w:r>
        </w:p>
      </w:docPartBody>
    </w:docPart>
    <w:docPart>
      <w:docPartPr>
        <w:name w:val="D8AC76294FB945A6B10AD6F2AC477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95263-6E56-4FC0-A82F-D1A89654FC63}"/>
      </w:docPartPr>
      <w:docPartBody>
        <w:p w:rsidR="00630F42" w:rsidRDefault="00DF293D" w:rsidP="00DF293D">
          <w:pPr>
            <w:pStyle w:val="D8AC76294FB945A6B10AD6F2AC4776661"/>
          </w:pPr>
          <w:r w:rsidRPr="00BF1405">
            <w:rPr>
              <w:rStyle w:val="PlaceholderText"/>
              <w:rFonts w:cstheme="minorHAnsi"/>
              <w:lang w:val="en-GB"/>
            </w:rPr>
            <w:t>Person or organization reporting (optional)</w:t>
          </w:r>
        </w:p>
      </w:docPartBody>
    </w:docPart>
    <w:docPart>
      <w:docPartPr>
        <w:name w:val="B883F8D275194B46A755A04B96D68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D52CA-9518-49AE-8180-A55CCCCFFA24}"/>
      </w:docPartPr>
      <w:docPartBody>
        <w:p w:rsidR="00630F42" w:rsidRDefault="00DF293D" w:rsidP="00DF293D">
          <w:pPr>
            <w:pStyle w:val="B883F8D275194B46A755A04B96D68EFB1"/>
          </w:pPr>
          <w:r w:rsidRPr="00664AC7">
            <w:rPr>
              <w:rStyle w:val="PlaceholderText"/>
              <w:rFonts w:cstheme="minorHAnsi"/>
              <w:lang w:val="en-GB"/>
            </w:rPr>
            <w:t xml:space="preserve">Phone number (optional) </w:t>
          </w:r>
        </w:p>
      </w:docPartBody>
    </w:docPart>
    <w:docPart>
      <w:docPartPr>
        <w:name w:val="C0473F71852F48DDA6F82F44FA1C1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A3757-861F-4AE1-84DC-C0B34A6E003B}"/>
      </w:docPartPr>
      <w:docPartBody>
        <w:p w:rsidR="0067163D" w:rsidRDefault="00DF293D" w:rsidP="00DF293D">
          <w:pPr>
            <w:pStyle w:val="C0473F71852F48DDA6F82F44FA1C12301"/>
          </w:pPr>
          <w:r w:rsidRPr="00664AC7">
            <w:rPr>
              <w:rStyle w:val="PlaceholderText"/>
              <w:rFonts w:cstheme="minorHAnsi"/>
              <w:lang w:val="en-GB"/>
            </w:rPr>
            <w:t>email (optional)</w:t>
          </w:r>
        </w:p>
      </w:docPartBody>
    </w:docPart>
    <w:docPart>
      <w:docPartPr>
        <w:name w:val="A44975666DAB410FB1F7AC0FC1956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F199D-FB12-4776-B5A8-CF6026AB510C}"/>
      </w:docPartPr>
      <w:docPartBody>
        <w:p w:rsidR="00A05ACA" w:rsidRDefault="00DF293D" w:rsidP="00DF293D">
          <w:pPr>
            <w:pStyle w:val="A44975666DAB410FB1F7AC0FC1956B48"/>
          </w:pPr>
          <w:r w:rsidRPr="00707C1C">
            <w:rPr>
              <w:rStyle w:val="PlaceholderText"/>
            </w:rPr>
            <w:t>PPL/CPL etc</w:t>
          </w:r>
        </w:p>
      </w:docPartBody>
    </w:docPart>
    <w:docPart>
      <w:docPartPr>
        <w:name w:val="251E2B889178406AAD314D5576EA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A9816-8BD9-4D64-9B0E-DFCAB9C23CE7}"/>
      </w:docPartPr>
      <w:docPartBody>
        <w:p w:rsidR="00A05ACA" w:rsidRDefault="00DF293D" w:rsidP="00DF293D">
          <w:pPr>
            <w:pStyle w:val="251E2B889178406AAD314D5576EA404A"/>
          </w:pPr>
          <w:r w:rsidRPr="00707C1C">
            <w:rPr>
              <w:rStyle w:val="PlaceholderText"/>
            </w:rPr>
            <w:t>TA/PA….etc</w:t>
          </w:r>
        </w:p>
      </w:docPartBody>
    </w:docPart>
    <w:docPart>
      <w:docPartPr>
        <w:name w:val="0C9A18A75AA7464B885B69E17A15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A5346-AE42-43B4-8909-B1626BC0DF95}"/>
      </w:docPartPr>
      <w:docPartBody>
        <w:p w:rsidR="00A05ACA" w:rsidRDefault="00DF293D" w:rsidP="00DF293D">
          <w:pPr>
            <w:pStyle w:val="0C9A18A75AA7464B885B69E17A151591"/>
          </w:pPr>
          <w:r w:rsidRPr="00707C1C">
            <w:rPr>
              <w:rStyle w:val="PlaceholderText"/>
            </w:rPr>
            <w:t>Click or tap to enter a date.</w:t>
          </w:r>
        </w:p>
      </w:docPartBody>
    </w:docPart>
    <w:docPart>
      <w:docPartPr>
        <w:name w:val="BCD84104DEB44F40B65FE18DAB77F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C1D38-E3F6-4A4B-97DB-916EF8988C8A}"/>
      </w:docPartPr>
      <w:docPartBody>
        <w:p w:rsidR="00A05ACA" w:rsidRDefault="00DF293D" w:rsidP="00DF293D">
          <w:pPr>
            <w:pStyle w:val="BCD84104DEB44F40B65FE18DAB77FCDF"/>
          </w:pPr>
          <w:r w:rsidRPr="00707C1C">
            <w:rPr>
              <w:rStyle w:val="PlaceholderText"/>
            </w:rPr>
            <w:t>C1/2/1.</w:t>
          </w:r>
        </w:p>
      </w:docPartBody>
    </w:docPart>
    <w:docPart>
      <w:docPartPr>
        <w:name w:val="1B09624D601049D0A2D9E57900B22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020E3-880A-47BD-9242-C36B4234E6E3}"/>
      </w:docPartPr>
      <w:docPartBody>
        <w:p w:rsidR="00A05ACA" w:rsidRDefault="00DF293D" w:rsidP="00DF293D">
          <w:pPr>
            <w:pStyle w:val="1B09624D601049D0A2D9E57900B22FCB"/>
          </w:pPr>
          <w:r w:rsidRPr="00707C1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1924A121CF14575A0F13BCA606EF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FD51A-45DB-42EC-A105-0700A0763867}"/>
      </w:docPartPr>
      <w:docPartBody>
        <w:p w:rsidR="00A05ACA" w:rsidRDefault="00DF293D" w:rsidP="00DF293D">
          <w:pPr>
            <w:pStyle w:val="E1924A121CF14575A0F13BCA606EF76B"/>
          </w:pPr>
          <w:r w:rsidRPr="00707C1C">
            <w:rPr>
              <w:rStyle w:val="PlaceholderText"/>
            </w:rPr>
            <w:t>Instr/IFR/Acft type etc .</w:t>
          </w:r>
        </w:p>
      </w:docPartBody>
    </w:docPart>
    <w:docPart>
      <w:docPartPr>
        <w:name w:val="F79970774D1648CEA77AA7FABC180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5E722-E29A-4E9B-8CC3-4CA7FE1C994B}"/>
      </w:docPartPr>
      <w:docPartBody>
        <w:p w:rsidR="00A05ACA" w:rsidRDefault="00DF293D" w:rsidP="00DF293D">
          <w:pPr>
            <w:pStyle w:val="F79970774D1648CEA77AA7FABC180126"/>
          </w:pPr>
          <w:r w:rsidRPr="00707C1C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C7AE00FD6F43EA820505A7C40A4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9BEE2-A95D-449F-8C95-B68FA887F724}"/>
      </w:docPartPr>
      <w:docPartBody>
        <w:p w:rsidR="00A05ACA" w:rsidRDefault="00DF293D" w:rsidP="00DF293D">
          <w:pPr>
            <w:pStyle w:val="7AC7AE00FD6F43EA820505A7C40A427C"/>
          </w:pPr>
          <w:r w:rsidRPr="00707C1C">
            <w:rPr>
              <w:rStyle w:val="PlaceholderText"/>
            </w:rPr>
            <w:t>hrs.</w:t>
          </w:r>
        </w:p>
      </w:docPartBody>
    </w:docPart>
    <w:docPart>
      <w:docPartPr>
        <w:name w:val="8B95655E5DAD4A1B8D0E92D743C03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0580C-C304-47D7-96E1-21DA202BD535}"/>
      </w:docPartPr>
      <w:docPartBody>
        <w:p w:rsidR="00A05ACA" w:rsidRDefault="00DF293D" w:rsidP="00DF293D">
          <w:pPr>
            <w:pStyle w:val="8B95655E5DAD4A1B8D0E92D743C03AF4"/>
          </w:pPr>
          <w:r w:rsidRPr="00707C1C">
            <w:rPr>
              <w:rStyle w:val="PlaceholderText"/>
            </w:rPr>
            <w:t>hrs</w:t>
          </w:r>
        </w:p>
      </w:docPartBody>
    </w:docPart>
    <w:docPart>
      <w:docPartPr>
        <w:name w:val="13D65283211F46A49DB4DF842EF0C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80CDF-A953-43B1-990D-9ADBE076ADCD}"/>
      </w:docPartPr>
      <w:docPartBody>
        <w:p w:rsidR="00A05ACA" w:rsidRDefault="00DF293D" w:rsidP="00DF293D">
          <w:pPr>
            <w:pStyle w:val="13D65283211F46A49DB4DF842EF0C8CA"/>
          </w:pPr>
          <w:r w:rsidRPr="00707C1C">
            <w:rPr>
              <w:rStyle w:val="PlaceholderText"/>
            </w:rPr>
            <w:t>hrs.</w:t>
          </w:r>
        </w:p>
      </w:docPartBody>
    </w:docPart>
    <w:docPart>
      <w:docPartPr>
        <w:name w:val="CD7A1F7A0EFB4272BD5BEBBEFC48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D2135-5DE2-4233-BC2E-45DDF65C98B4}"/>
      </w:docPartPr>
      <w:docPartBody>
        <w:p w:rsidR="00A05ACA" w:rsidRDefault="00DF293D" w:rsidP="00DF293D">
          <w:pPr>
            <w:pStyle w:val="CD7A1F7A0EFB4272BD5BEBBEFC48BE4B"/>
          </w:pPr>
          <w:r w:rsidRPr="00707C1C">
            <w:rPr>
              <w:rStyle w:val="PlaceholderText"/>
            </w:rPr>
            <w:t>hrs</w:t>
          </w:r>
        </w:p>
      </w:docPartBody>
    </w:docPart>
    <w:docPart>
      <w:docPartPr>
        <w:name w:val="49EA565443204B889B5A47A5870D7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81EAB-CA3B-4663-BC98-310C0397B2F1}"/>
      </w:docPartPr>
      <w:docPartBody>
        <w:p w:rsidR="00A05ACA" w:rsidRDefault="00DF293D" w:rsidP="00DF293D">
          <w:pPr>
            <w:pStyle w:val="49EA565443204B889B5A47A5870D719A"/>
          </w:pPr>
          <w:r w:rsidRPr="00707C1C">
            <w:rPr>
              <w:rStyle w:val="PlaceholderText"/>
            </w:rPr>
            <w:t>hrs</w:t>
          </w:r>
        </w:p>
      </w:docPartBody>
    </w:docPart>
    <w:docPart>
      <w:docPartPr>
        <w:name w:val="2FC82DD1C16542939D245AE574161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31C75-B3DE-4DA0-8AD1-A889F4C22E03}"/>
      </w:docPartPr>
      <w:docPartBody>
        <w:p w:rsidR="00A05ACA" w:rsidRDefault="00DF293D" w:rsidP="00DF293D">
          <w:pPr>
            <w:pStyle w:val="2FC82DD1C16542939D245AE57416138D1"/>
          </w:pPr>
          <w:r w:rsidRPr="00707C1C">
            <w:rPr>
              <w:rStyle w:val="PlaceholderText"/>
            </w:rPr>
            <w:t>Click or tap to enter a date.</w:t>
          </w:r>
        </w:p>
      </w:docPartBody>
    </w:docPart>
    <w:docPart>
      <w:docPartPr>
        <w:name w:val="313676641D9C403590D7D2CC70184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5722A-A6F9-4690-9D84-C5530A9FB96E}"/>
      </w:docPartPr>
      <w:docPartBody>
        <w:p w:rsidR="00A05ACA" w:rsidRDefault="00DF293D" w:rsidP="00DF293D">
          <w:pPr>
            <w:pStyle w:val="313676641D9C403590D7D2CC701843861"/>
          </w:pPr>
          <w:r w:rsidRPr="008B30BC">
            <w:rPr>
              <w:rStyle w:val="PlaceholderText"/>
              <w:rFonts w:cstheme="minorHAnsi"/>
              <w:lang w:val="en-GB"/>
            </w:rPr>
            <w:t>Name and contact number of PIC – Leave blank if anonymous</w:t>
          </w:r>
        </w:p>
      </w:docPartBody>
    </w:docPart>
    <w:docPart>
      <w:docPartPr>
        <w:name w:val="E602270A40404509BFB2ADD70B36D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8F8BF-67AC-4CF4-8B6C-16713EF8B502}"/>
      </w:docPartPr>
      <w:docPartBody>
        <w:p w:rsidR="00A05ACA" w:rsidRDefault="00DF293D" w:rsidP="00DF293D">
          <w:pPr>
            <w:pStyle w:val="E602270A40404509BFB2ADD70B36DCCC1"/>
          </w:pPr>
          <w:r w:rsidRPr="008B30BC">
            <w:rPr>
              <w:rStyle w:val="PlaceholderText"/>
            </w:rPr>
            <w:t>PPL/CPL etc</w:t>
          </w:r>
        </w:p>
      </w:docPartBody>
    </w:docPart>
    <w:docPart>
      <w:docPartPr>
        <w:name w:val="00F877A2DBBA4167A9B07F75A020E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3C461-0C66-4F84-8D23-709BA4B997F8}"/>
      </w:docPartPr>
      <w:docPartBody>
        <w:p w:rsidR="00A05ACA" w:rsidRDefault="00DF293D" w:rsidP="00DF293D">
          <w:pPr>
            <w:pStyle w:val="00F877A2DBBA4167A9B07F75A020E1AA1"/>
          </w:pPr>
          <w:r w:rsidRPr="008B30BC">
            <w:rPr>
              <w:rStyle w:val="PlaceholderText"/>
            </w:rPr>
            <w:t>TA/PA….etc</w:t>
          </w:r>
        </w:p>
      </w:docPartBody>
    </w:docPart>
    <w:docPart>
      <w:docPartPr>
        <w:name w:val="551FEF3CB6364351AED93770A09CF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347AE-9C69-4912-A97F-DB59C83C0A38}"/>
      </w:docPartPr>
      <w:docPartBody>
        <w:p w:rsidR="00A05ACA" w:rsidRDefault="00DF293D" w:rsidP="00DF293D">
          <w:pPr>
            <w:pStyle w:val="551FEF3CB6364351AED93770A09CF1301"/>
          </w:pPr>
          <w:r w:rsidRPr="008B30BC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59C6573AB342249650ACFEA2B6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4A0F3-D60B-414F-A871-B7C414190CB2}"/>
      </w:docPartPr>
      <w:docPartBody>
        <w:p w:rsidR="00A05ACA" w:rsidRDefault="00DF293D" w:rsidP="00DF293D">
          <w:pPr>
            <w:pStyle w:val="5459C6573AB342249650ACFEA2B639B01"/>
          </w:pPr>
          <w:r w:rsidRPr="008B30BC">
            <w:rPr>
              <w:rStyle w:val="PlaceholderText"/>
            </w:rPr>
            <w:t>C1/2/1.</w:t>
          </w:r>
        </w:p>
      </w:docPartBody>
    </w:docPart>
    <w:docPart>
      <w:docPartPr>
        <w:name w:val="0039E2A9F64B463FAC269B79AF86F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A627B-EA41-482C-A896-0C4C55914D58}"/>
      </w:docPartPr>
      <w:docPartBody>
        <w:p w:rsidR="00A05ACA" w:rsidRDefault="00DF293D" w:rsidP="00DF293D">
          <w:pPr>
            <w:pStyle w:val="0039E2A9F64B463FAC269B79AF86F2621"/>
          </w:pPr>
          <w:r w:rsidRPr="008B30BC">
            <w:rPr>
              <w:rStyle w:val="PlaceholderText"/>
            </w:rPr>
            <w:t>Click or tap to enter a date.</w:t>
          </w:r>
        </w:p>
      </w:docPartBody>
    </w:docPart>
    <w:docPart>
      <w:docPartPr>
        <w:name w:val="82152C5ACED54CD195CDA23AF26AF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85B87-CE6F-4501-808B-1D18880AB126}"/>
      </w:docPartPr>
      <w:docPartBody>
        <w:p w:rsidR="00A05ACA" w:rsidRDefault="00DF293D" w:rsidP="00DF293D">
          <w:pPr>
            <w:pStyle w:val="82152C5ACED54CD195CDA23AF26AF5E51"/>
          </w:pPr>
          <w:r w:rsidRPr="008B30BC">
            <w:rPr>
              <w:rStyle w:val="PlaceholderText"/>
            </w:rPr>
            <w:t>Instr/IFR/Acft type etc .</w:t>
          </w:r>
        </w:p>
      </w:docPartBody>
    </w:docPart>
    <w:docPart>
      <w:docPartPr>
        <w:name w:val="F2EE9A23485741E99DBA84AF048BC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3E6E8-A5CA-4DA4-80E3-987022A0B24D}"/>
      </w:docPartPr>
      <w:docPartBody>
        <w:p w:rsidR="00A05ACA" w:rsidRDefault="00DF293D" w:rsidP="00DF293D">
          <w:pPr>
            <w:pStyle w:val="F2EE9A23485741E99DBA84AF048BC7AD1"/>
          </w:pPr>
          <w:r w:rsidRPr="008B30BC">
            <w:rPr>
              <w:rStyle w:val="PlaceholderText"/>
            </w:rPr>
            <w:t>Click or tap to enter a date.</w:t>
          </w:r>
        </w:p>
      </w:docPartBody>
    </w:docPart>
    <w:docPart>
      <w:docPartPr>
        <w:name w:val="F4C807155B7E401781D62025D1FE8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FCADA-2436-4D6E-889E-67CA8DE161A1}"/>
      </w:docPartPr>
      <w:docPartBody>
        <w:p w:rsidR="00A05ACA" w:rsidRDefault="00DF293D" w:rsidP="00DF293D">
          <w:pPr>
            <w:pStyle w:val="F4C807155B7E401781D62025D1FE8A191"/>
          </w:pPr>
          <w:r w:rsidRPr="008B30BC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B31938B53441229F6F184776A26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061B7-8566-4DBF-88B2-4EB1CC9C9980}"/>
      </w:docPartPr>
      <w:docPartBody>
        <w:p w:rsidR="00A05ACA" w:rsidRDefault="00DF293D" w:rsidP="00DF293D">
          <w:pPr>
            <w:pStyle w:val="1DB31938B53441229F6F184776A26BA71"/>
          </w:pPr>
          <w:r w:rsidRPr="008B30BC">
            <w:rPr>
              <w:rStyle w:val="PlaceholderText"/>
            </w:rPr>
            <w:t>hrs.</w:t>
          </w:r>
        </w:p>
      </w:docPartBody>
    </w:docPart>
    <w:docPart>
      <w:docPartPr>
        <w:name w:val="E45B5FCD77FC493AB7302DD9A2FD4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CE12E-7F27-4066-9B8D-043232FFDB69}"/>
      </w:docPartPr>
      <w:docPartBody>
        <w:p w:rsidR="00A05ACA" w:rsidRDefault="00DF293D" w:rsidP="00DF293D">
          <w:pPr>
            <w:pStyle w:val="E45B5FCD77FC493AB7302DD9A2FD4B7F1"/>
          </w:pPr>
          <w:r w:rsidRPr="008B30BC">
            <w:rPr>
              <w:rStyle w:val="PlaceholderText"/>
            </w:rPr>
            <w:t>hrs</w:t>
          </w:r>
        </w:p>
      </w:docPartBody>
    </w:docPart>
    <w:docPart>
      <w:docPartPr>
        <w:name w:val="6301190473814393808FA5B5A3903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54939-C787-477E-A1D9-6EB4319D61D2}"/>
      </w:docPartPr>
      <w:docPartBody>
        <w:p w:rsidR="00A05ACA" w:rsidRDefault="00DF293D" w:rsidP="00DF293D">
          <w:pPr>
            <w:pStyle w:val="6301190473814393808FA5B5A39030CF1"/>
          </w:pPr>
          <w:r w:rsidRPr="008B30BC">
            <w:rPr>
              <w:rStyle w:val="PlaceholderText"/>
            </w:rPr>
            <w:t>hrs.</w:t>
          </w:r>
        </w:p>
      </w:docPartBody>
    </w:docPart>
    <w:docPart>
      <w:docPartPr>
        <w:name w:val="EB459163781145279D2D211911B2F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BF48A-0A97-44FD-B374-FD0A8812B173}"/>
      </w:docPartPr>
      <w:docPartBody>
        <w:p w:rsidR="00A05ACA" w:rsidRDefault="00DF293D" w:rsidP="00DF293D">
          <w:pPr>
            <w:pStyle w:val="EB459163781145279D2D211911B2FD031"/>
          </w:pPr>
          <w:r w:rsidRPr="008B30BC">
            <w:rPr>
              <w:rStyle w:val="PlaceholderText"/>
            </w:rPr>
            <w:t>hrs</w:t>
          </w:r>
        </w:p>
      </w:docPartBody>
    </w:docPart>
    <w:docPart>
      <w:docPartPr>
        <w:name w:val="3C01B3B4FB904E218761E81C4EF91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5C50-0AAF-4134-963F-5F6CB8F70E07}"/>
      </w:docPartPr>
      <w:docPartBody>
        <w:p w:rsidR="00A05ACA" w:rsidRDefault="00DF293D" w:rsidP="00DF293D">
          <w:pPr>
            <w:pStyle w:val="3C01B3B4FB904E218761E81C4EF913E61"/>
          </w:pPr>
          <w:r w:rsidRPr="008B30BC">
            <w:rPr>
              <w:rStyle w:val="PlaceholderText"/>
            </w:rPr>
            <w:t>hr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93902"/>
    <w:rsid w:val="00010182"/>
    <w:rsid w:val="000341E6"/>
    <w:rsid w:val="00037AC5"/>
    <w:rsid w:val="000A7ED2"/>
    <w:rsid w:val="000E1438"/>
    <w:rsid w:val="000E3C61"/>
    <w:rsid w:val="001167B0"/>
    <w:rsid w:val="001F327D"/>
    <w:rsid w:val="0022537E"/>
    <w:rsid w:val="002D028D"/>
    <w:rsid w:val="003332B9"/>
    <w:rsid w:val="003E228B"/>
    <w:rsid w:val="004044E1"/>
    <w:rsid w:val="00442FD8"/>
    <w:rsid w:val="004469FA"/>
    <w:rsid w:val="004B01C7"/>
    <w:rsid w:val="004C13F7"/>
    <w:rsid w:val="00544E62"/>
    <w:rsid w:val="00555313"/>
    <w:rsid w:val="00571B2B"/>
    <w:rsid w:val="005B612F"/>
    <w:rsid w:val="00630F42"/>
    <w:rsid w:val="006327E1"/>
    <w:rsid w:val="0067163D"/>
    <w:rsid w:val="00693022"/>
    <w:rsid w:val="006D774A"/>
    <w:rsid w:val="007322F1"/>
    <w:rsid w:val="007D3B6D"/>
    <w:rsid w:val="00820B58"/>
    <w:rsid w:val="00823DA4"/>
    <w:rsid w:val="00830489"/>
    <w:rsid w:val="008B1FB1"/>
    <w:rsid w:val="00993902"/>
    <w:rsid w:val="009C4A4E"/>
    <w:rsid w:val="00A05ACA"/>
    <w:rsid w:val="00AD76D7"/>
    <w:rsid w:val="00B870A4"/>
    <w:rsid w:val="00B87CF5"/>
    <w:rsid w:val="00CA2BFA"/>
    <w:rsid w:val="00CA3DAC"/>
    <w:rsid w:val="00CF25AF"/>
    <w:rsid w:val="00DA2DE0"/>
    <w:rsid w:val="00DF293D"/>
    <w:rsid w:val="00E91EFA"/>
    <w:rsid w:val="00EA225B"/>
    <w:rsid w:val="00EA2F31"/>
    <w:rsid w:val="00EC4412"/>
    <w:rsid w:val="00F956BF"/>
    <w:rsid w:val="00FA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293D"/>
    <w:rPr>
      <w:color w:val="808080"/>
    </w:rPr>
  </w:style>
  <w:style w:type="paragraph" w:customStyle="1" w:styleId="322B8902FD1C406F813F443239296DB61">
    <w:name w:val="322B8902FD1C406F813F443239296DB6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2F58BA12D584BC8BDCE204BA4C12C4E1">
    <w:name w:val="72F58BA12D584BC8BDCE204BA4C12C4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36B35A56284168B0C393E6581DE7AE1">
    <w:name w:val="4736B35A56284168B0C393E6581DE7A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DB5D86C35D49B4A859ABD7BBBC4C2E1">
    <w:name w:val="3FDB5D86C35D49B4A859ABD7BBBC4C2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56373380542A39113312E471539FC1">
    <w:name w:val="00356373380542A39113312E471539F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DED049FABC4F228E648330AC49FC381">
    <w:name w:val="E8DED049FABC4F228E648330AC49FC38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784520FC4EE4A5EB4731FC02ED114B61">
    <w:name w:val="1784520FC4EE4A5EB4731FC02ED114B6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F44C87DA574473CA58FFBE7CB191D6E1">
    <w:name w:val="4F44C87DA574473CA58FFBE7CB191D6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C4AA529E2C4FD3956FD3A8952D95C21">
    <w:name w:val="69C4AA529E2C4FD3956FD3A8952D95C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BFC3B163EE4054904D10453D4459351">
    <w:name w:val="2EBFC3B163EE4054904D10453D44593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46FCFC8D6F43679B14FEF7DF0969741">
    <w:name w:val="AA46FCFC8D6F43679B14FEF7DF09697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8558799B6414B9FD152C7E51517231">
    <w:name w:val="F3B8558799B6414B9FD152C7E515172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A581ED30AA4370A179E94906B90CB11">
    <w:name w:val="10A581ED30AA4370A179E94906B90CB1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CCE6FBE7A5C49C79B1D75BE891B4FC61">
    <w:name w:val="CCCE6FBE7A5C49C79B1D75BE891B4FC6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72CCC9693454745A732B070F30F20B11">
    <w:name w:val="F72CCC9693454745A732B070F30F20B1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4975666DAB410FB1F7AC0FC1956B48">
    <w:name w:val="A44975666DAB410FB1F7AC0FC1956B48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1E2B889178406AAD314D5576EA404A">
    <w:name w:val="251E2B889178406AAD314D5576EA404A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C9A18A75AA7464B885B69E17A151591">
    <w:name w:val="0C9A18A75AA7464B885B69E17A15159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CD84104DEB44F40B65FE18DAB77FCDF">
    <w:name w:val="BCD84104DEB44F40B65FE18DAB77FCDF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09624D601049D0A2D9E57900B22FCB">
    <w:name w:val="1B09624D601049D0A2D9E57900B22FCB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1924A121CF14575A0F13BCA606EF76B">
    <w:name w:val="E1924A121CF14575A0F13BCA606EF76B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79970774D1648CEA77AA7FABC180126">
    <w:name w:val="F79970774D1648CEA77AA7FABC180126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C82DD1C16542939D245AE57416138D1">
    <w:name w:val="2FC82DD1C16542939D245AE57416138D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C7AE00FD6F43EA820505A7C40A427C">
    <w:name w:val="7AC7AE00FD6F43EA820505A7C40A427C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B95655E5DAD4A1B8D0E92D743C03AF4">
    <w:name w:val="8B95655E5DAD4A1B8D0E92D743C03AF4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D65283211F46A49DB4DF842EF0C8CA">
    <w:name w:val="13D65283211F46A49DB4DF842EF0C8CA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D7A1F7A0EFB4272BD5BEBBEFC48BE4B">
    <w:name w:val="CD7A1F7A0EFB4272BD5BEBBEFC48BE4B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565443204B889B5A47A5870D719A">
    <w:name w:val="49EA565443204B889B5A47A5870D719A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44CDFED50DD4CF69C4071ED88B52F171">
    <w:name w:val="044CDFED50DD4CF69C4071ED88B52F17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3B6868A9B44C0B92FF9BCE2D4D18421">
    <w:name w:val="BA3B6868A9B44C0B92FF9BCE2D4D184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A9F69DA22A4789B800E49AC6783CC41">
    <w:name w:val="7EA9F69DA22A4789B800E49AC6783CC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E8FDE0EF9749B48414E77A110BDB941">
    <w:name w:val="B6E8FDE0EF9749B48414E77A110BDB9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5FF8AA7BD64FD09C957D4B7F49C7D31">
    <w:name w:val="1B5FF8AA7BD64FD09C957D4B7F49C7D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C5E11AF71054C22BC00A1EC78DA96291">
    <w:name w:val="EC5E11AF71054C22BC00A1EC78DA962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1E862FDDEDB483EBCAF84CDB3EC16E81">
    <w:name w:val="B1E862FDDEDB483EBCAF84CDB3EC16E8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AAE5A869E84600BCF935A970335F501">
    <w:name w:val="20AAE5A869E84600BCF935A970335F50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4A316D99B2E49A1BF0B3DE0F8371DCB1">
    <w:name w:val="B4A316D99B2E49A1BF0B3DE0F8371DCB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6BA146081A495F8A379AF88D74B76F1">
    <w:name w:val="916BA146081A495F8A379AF88D74B76F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DDF701BD6194BC98CF54F363B9D68E01">
    <w:name w:val="BDDF701BD6194BC98CF54F363B9D68E0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5EC94DEB1C84E6681C74952514416DE1">
    <w:name w:val="F5EC94DEB1C84E6681C74952514416D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628D7282FD4402C9A3B7F275467DE191">
    <w:name w:val="D628D7282FD4402C9A3B7F275467DE1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BE011FFC7340E9B688E2F01DF671E41">
    <w:name w:val="6ABE011FFC7340E9B688E2F01DF671E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ABE20F43CE44B98DD7D61D546B2EE71">
    <w:name w:val="CAABE20F43CE44B98DD7D61D546B2EE7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3676641D9C403590D7D2CC701843861">
    <w:name w:val="313676641D9C403590D7D2CC70184386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602270A40404509BFB2ADD70B36DCCC1">
    <w:name w:val="E602270A40404509BFB2ADD70B36DCCC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0F877A2DBBA4167A9B07F75A020E1AA1">
    <w:name w:val="00F877A2DBBA4167A9B07F75A020E1AA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51FEF3CB6364351AED93770A09CF1301">
    <w:name w:val="551FEF3CB6364351AED93770A09CF130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459C6573AB342249650ACFEA2B639B01">
    <w:name w:val="5459C6573AB342249650ACFEA2B639B0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039E2A9F64B463FAC269B79AF86F2621">
    <w:name w:val="0039E2A9F64B463FAC269B79AF86F262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152C5ACED54CD195CDA23AF26AF5E51">
    <w:name w:val="82152C5ACED54CD195CDA23AF26AF5E5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2EE9A23485741E99DBA84AF048BC7AD1">
    <w:name w:val="F2EE9A23485741E99DBA84AF048BC7AD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C807155B7E401781D62025D1FE8A191">
    <w:name w:val="F4C807155B7E401781D62025D1FE8A19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B31938B53441229F6F184776A26BA71">
    <w:name w:val="1DB31938B53441229F6F184776A26BA7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45B5FCD77FC493AB7302DD9A2FD4B7F1">
    <w:name w:val="E45B5FCD77FC493AB7302DD9A2FD4B7F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301190473814393808FA5B5A39030CF1">
    <w:name w:val="6301190473814393808FA5B5A39030CF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B459163781145279D2D211911B2FD031">
    <w:name w:val="EB459163781145279D2D211911B2FD03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C01B3B4FB904E218761E81C4EF913E61">
    <w:name w:val="3C01B3B4FB904E218761E81C4EF913E6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EEDC6C44A35498DBB99EDAE4EBB700A1">
    <w:name w:val="7EEDC6C44A35498DBB99EDAE4EBB700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E2B97C2DBAC4F62B6CF74A380C3FBBE1">
    <w:name w:val="DE2B97C2DBAC4F62B6CF74A380C3FBB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DF9434A7F0D415689A75D45FA44F6491">
    <w:name w:val="5DF9434A7F0D415689A75D45FA44F64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B5020A3E9647BA9CA5B0C14C7D056D1">
    <w:name w:val="9CB5020A3E9647BA9CA5B0C14C7D056D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171B29FDC634C2E8541781376CCC8F91">
    <w:name w:val="3171B29FDC634C2E8541781376CCC8F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84BFC5BA55F4AF59326CADAF3A66BEA1">
    <w:name w:val="484BFC5BA55F4AF59326CADAF3A66BE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956C0E62C84FF2BEFF4A054F3871491">
    <w:name w:val="00956C0E62C84FF2BEFF4A054F38714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A801799E6474E6384221195E14BF72E1">
    <w:name w:val="9A801799E6474E6384221195E14BF72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88027C317154D9FA8839BCC5BA025611">
    <w:name w:val="188027C317154D9FA8839BCC5BA02561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FDFC2D5B2B54823823EFCD99D71905C1">
    <w:name w:val="FFDFC2D5B2B54823823EFCD99D71905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231B3550FD2425CA85E6DCF764C70E61">
    <w:name w:val="1231B3550FD2425CA85E6DCF764C70E6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20930F01E7848A8AD0F439273690A251">
    <w:name w:val="420930F01E7848A8AD0F439273690A25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A4B37089F3A44309BD9CD459C3F4BBF1">
    <w:name w:val="6A4B37089F3A44309BD9CD459C3F4BBF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F1C51593934BA1AE32329A0FB9ADCA1">
    <w:name w:val="CFF1C51593934BA1AE32329A0FB9ADC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3FFFC789AF54FA286755792BC8D58021">
    <w:name w:val="A3FFFC789AF54FA286755792BC8D580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39827A31D834672ACE987E9537C36071">
    <w:name w:val="139827A31D834672ACE987E9537C3607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9552A38D184207BA6410D78BFE99D71">
    <w:name w:val="F69552A38D184207BA6410D78BFE99D7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D56A25622E4496885E37B2D758D59581">
    <w:name w:val="1D56A25622E4496885E37B2D758D5958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45095031594281AAB5EA646897B2E01">
    <w:name w:val="F245095031594281AAB5EA646897B2E0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C4929991CF41D69C287A42269FE8FA1">
    <w:name w:val="2EC4929991CF41D69C287A42269FE8F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0205EB69B14521846B7CA7DF79D24A1">
    <w:name w:val="210205EB69B14521846B7CA7DF79D24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30CC7146474D6780F2BAB5C69126B71">
    <w:name w:val="0730CC7146474D6780F2BAB5C69126B7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50FB23324634459A8151658756706F51">
    <w:name w:val="B50FB23324634459A8151658756706F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1AF51BECC564D2FA1B0A7AD63EB7D8C1">
    <w:name w:val="41AF51BECC564D2FA1B0A7AD63EB7D8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5A35A526C14864BCC14CE91FF4CB5B1">
    <w:name w:val="115A35A526C14864BCC14CE91FF4CB5B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0A1AE41A074B6AA9479D2C35D171231">
    <w:name w:val="BE0A1AE41A074B6AA9479D2C35D1712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CAF68E73E6245F6AD5BE872CE722E8C1">
    <w:name w:val="DCAF68E73E6245F6AD5BE872CE722E8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D467173B0A46D091B03B32C2B6D7A41">
    <w:name w:val="9BD467173B0A46D091B03B32C2B6D7A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CB31C374E6D4A66BEC96822ACD76FB31">
    <w:name w:val="7CB31C374E6D4A66BEC96822ACD76FB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CB1A6522CA2406C9080EF6B7BFEC24A1">
    <w:name w:val="8CB1A6522CA2406C9080EF6B7BFEC24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42D51F661B45CD96B4D48A086696591">
    <w:name w:val="3842D51F661B45CD96B4D48A0866965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72FF3833D474EB2936412DCBB107F4B1">
    <w:name w:val="172FF3833D474EB2936412DCBB107F4B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4A7CD72029E488EB8B26F433ED36A591">
    <w:name w:val="C4A7CD72029E488EB8B26F433ED36A5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F847172E61D469E94BEE7143CFFA8A51">
    <w:name w:val="9F847172E61D469E94BEE7143CFFA8A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B6FE7F8FA224FE9BAEA99AB5C680D621">
    <w:name w:val="0B6FE7F8FA224FE9BAEA99AB5C680D6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426C7EE5DFE4AD0AC58E426C3F3627D1">
    <w:name w:val="8426C7EE5DFE4AD0AC58E426C3F3627D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D2FB4D5C5C42CA928AFA082DB0F53F1">
    <w:name w:val="F9D2FB4D5C5C42CA928AFA082DB0F53F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AF0EFD81224B7296D710F4C625193C1">
    <w:name w:val="16AF0EFD81224B7296D710F4C625193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80ACBC38434DE0BCA15209AA1982EB1">
    <w:name w:val="1580ACBC38434DE0BCA15209AA1982EB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B8E4436461445AA5829DCCEC62A7E91">
    <w:name w:val="7DB8E4436461445AA5829DCCEC62A7E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4735D7E72246A2ABB453AA262E10D11">
    <w:name w:val="AF4735D7E72246A2ABB453AA262E10D1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F037D5E0DF4AA4AB89134674B3A4121">
    <w:name w:val="1BF037D5E0DF4AA4AB89134674B3A41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55AC0AA530140F29CC614779B4166831">
    <w:name w:val="E55AC0AA530140F29CC614779B41668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9C8B41B1A5F45A2AC32E24CB61FD7AB1">
    <w:name w:val="E9C8B41B1A5F45A2AC32E24CB61FD7AB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17D2BB98685403BB34273F3606CDF9A1">
    <w:name w:val="E17D2BB98685403BB34273F3606CDF9A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28C0C420194A24ABD4331B0501D46F1">
    <w:name w:val="6F28C0C420194A24ABD4331B0501D46F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82D418ABA143708657BE1FAFB93E221">
    <w:name w:val="5582D418ABA143708657BE1FAFB93E2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078B49AB86647D4A9FD64E7DF8D7F1B1">
    <w:name w:val="3078B49AB86647D4A9FD64E7DF8D7F1B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E813C0BF5411EA8F595665909B05C1">
    <w:name w:val="EA8E813C0BF5411EA8F595665909B05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AC8933AB774409984BB49A562A8828C1">
    <w:name w:val="2AC8933AB774409984BB49A562A8828C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E7B629AD2F04001A48F2746DA1293D91">
    <w:name w:val="8E7B629AD2F04001A48F2746DA1293D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5FCB2F10A0845AE832993741864A1571">
    <w:name w:val="45FCB2F10A0845AE832993741864A157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0EEE468C8B8478A846AFB924B7EAFDD1">
    <w:name w:val="C0EEE468C8B8478A846AFB924B7EAFDD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54EE8EB5AAB41B0ADE1559AE97B60E51">
    <w:name w:val="454EE8EB5AAB41B0ADE1559AE97B60E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2FC67F3EAF44A39B73957482C3A0521">
    <w:name w:val="DD2FC67F3EAF44A39B73957482C3A05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61680388BA48758A6D09BE0A4487F51">
    <w:name w:val="1B61680388BA48758A6D09BE0A4487F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AE98B7E8E9D4725955B2A9EAB0A1EC91">
    <w:name w:val="8AE98B7E8E9D4725955B2A9EAB0A1EC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3BC2DED9D24EDDA5C648DDFF22BA5D1">
    <w:name w:val="B63BC2DED9D24EDDA5C648DDFF22BA5D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7A8D876F19A411F8839DE3F60E533A51">
    <w:name w:val="F7A8D876F19A411F8839DE3F60E533A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172B860771D4B3E895BB1F5AECB36D51">
    <w:name w:val="8172B860771D4B3E895BB1F5AECB36D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3E3F64163154A2299B31758F7DC933E1">
    <w:name w:val="13E3F64163154A2299B31758F7DC933E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1AC79967D4192AB4836FAC2E6D2901">
    <w:name w:val="F8E1AC79967D4192AB4836FAC2E6D290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CD4CCE621724FB9AF92D707363774A11">
    <w:name w:val="1CD4CCE621724FB9AF92D707363774A1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77DCFA1806A47D99923C2DAEF1022051">
    <w:name w:val="C77DCFA1806A47D99923C2DAEF10220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922F7A198CD46B9B4AD2EC1766330841">
    <w:name w:val="2922F7A198CD46B9B4AD2EC17663308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717302D1EF4C98BFFDA095D2A0F3A31">
    <w:name w:val="6A717302D1EF4C98BFFDA095D2A0F3A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A28E7095C64C13B3921212BCD7FC881">
    <w:name w:val="CFA28E7095C64C13B3921212BCD7FC88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95419427074D4D80B7A435736B6D261">
    <w:name w:val="1E95419427074D4D80B7A435736B6D26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BB2DC49CFA467D8236F1172472BEE81">
    <w:name w:val="70BB2DC49CFA467D8236F1172472BEE8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3FFFE233369447BA5E8775977179F501">
    <w:name w:val="B3FFFE233369447BA5E8775977179F50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AF3C9ED10D43E0AA8E62C457AB2C5F1">
    <w:name w:val="CFAF3C9ED10D43E0AA8E62C457AB2C5F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FF8BD244E7F46228EA88DBAE9173CF21">
    <w:name w:val="4FF8BD244E7F46228EA88DBAE9173CF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8055313EEE24C4D95D68028AE9187841">
    <w:name w:val="88055313EEE24C4D95D68028AE918784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3CC9F9A2DCF4DD3BF5EB491208FC7F21">
    <w:name w:val="63CC9F9A2DCF4DD3BF5EB491208FC7F2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6A96E3216E3481B8DDC120E28FCAB611">
    <w:name w:val="56A96E3216E3481B8DDC120E28FCAB61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C755C238D449D3A6E5DED64C6020431">
    <w:name w:val="14C755C238D449D3A6E5DED64C60204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776FB97AD64F8EB26B72204D77A9831">
    <w:name w:val="21776FB97AD64F8EB26B72204D77A983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2E56CB3B95B42F79CE1E6F03DF556091">
    <w:name w:val="22E56CB3B95B42F79CE1E6F03DF55609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9EABA01C26D4DF3905D06D5742F0C251">
    <w:name w:val="29EABA01C26D4DF3905D06D5742F0C25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8AC76294FB945A6B10AD6F2AC4776661">
    <w:name w:val="D8AC76294FB945A6B10AD6F2AC4776661"/>
    <w:rsid w:val="00DF293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883F8D275194B46A755A04B96D68EFB1">
    <w:name w:val="B883F8D275194B46A755A04B96D68EFB1"/>
    <w:rsid w:val="00DF293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473F71852F48DDA6F82F44FA1C12301">
    <w:name w:val="C0473F71852F48DDA6F82F44FA1C12301"/>
    <w:rsid w:val="00DF293D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F81F5-9E56-450A-851A-C6C727F92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1450</Words>
  <Characters>826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</dc:creator>
  <cp:keywords/>
  <dc:description/>
  <cp:lastModifiedBy>Danielle Bruckert</cp:lastModifiedBy>
  <cp:revision>75</cp:revision>
  <cp:lastPrinted>2022-01-07T09:18:00Z</cp:lastPrinted>
  <dcterms:created xsi:type="dcterms:W3CDTF">2021-11-23T09:16:00Z</dcterms:created>
  <dcterms:modified xsi:type="dcterms:W3CDTF">2022-01-13T05:39:00Z</dcterms:modified>
</cp:coreProperties>
</file>